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73D60" w14:textId="77777777" w:rsidR="00151F69" w:rsidRPr="000E487E" w:rsidRDefault="00151F69" w:rsidP="00151F69">
      <w:pPr>
        <w:pStyle w:val="Cover-Programme"/>
        <w:rPr>
          <w:rFonts w:asciiTheme="majorHAnsi" w:hAnsiTheme="majorHAnsi"/>
          <w:color w:val="1F497D" w:themeColor="text2"/>
          <w:spacing w:val="-10"/>
          <w:kern w:val="28"/>
          <w:sz w:val="52"/>
          <w:szCs w:val="52"/>
        </w:rPr>
      </w:pPr>
      <w:r w:rsidRPr="000E487E">
        <w:rPr>
          <w:rFonts w:asciiTheme="majorHAnsi" w:hAnsiTheme="majorHAnsi"/>
          <w:noProof/>
          <w:color w:val="1F497D" w:themeColor="text2"/>
          <w:spacing w:val="-10"/>
          <w:kern w:val="28"/>
          <w:sz w:val="52"/>
          <w:szCs w:val="52"/>
        </w:rPr>
        <w:drawing>
          <wp:anchor distT="0" distB="0" distL="114300" distR="114300" simplePos="0" relativeHeight="251658240" behindDoc="1" locked="0" layoutInCell="1" allowOverlap="1" wp14:anchorId="60825C9D" wp14:editId="0427D785">
            <wp:simplePos x="0" y="0"/>
            <wp:positionH relativeFrom="page">
              <wp:posOffset>252095</wp:posOffset>
            </wp:positionH>
            <wp:positionV relativeFrom="paragraph">
              <wp:posOffset>-539750</wp:posOffset>
            </wp:positionV>
            <wp:extent cx="7037705" cy="8002270"/>
            <wp:effectExtent l="0" t="0" r="0" b="0"/>
            <wp:wrapNone/>
            <wp:docPr id="8498480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8480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7705" cy="800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487E">
        <w:rPr>
          <w:rFonts w:asciiTheme="majorHAnsi" w:hAnsiTheme="majorHAnsi"/>
          <w:color w:val="1F497D" w:themeColor="text2"/>
          <w:spacing w:val="-10"/>
          <w:kern w:val="28"/>
          <w:sz w:val="52"/>
          <w:szCs w:val="52"/>
        </w:rPr>
        <w:t>Going Global Partnerships</w:t>
      </w:r>
    </w:p>
    <w:p w14:paraId="175A8A82" w14:textId="73083953" w:rsidR="00151F69" w:rsidRDefault="00151F69" w:rsidP="00151F69">
      <w:pPr>
        <w:pStyle w:val="Cover-Title"/>
      </w:pPr>
      <w:r w:rsidRPr="00BE62B5">
        <w:t>Grant Application Form 2026  </w:t>
      </w:r>
    </w:p>
    <w:p w14:paraId="07804FCF" w14:textId="77777777" w:rsidR="00151F69" w:rsidRPr="001D78D2" w:rsidRDefault="00151F69" w:rsidP="00151F69">
      <w:pPr>
        <w:tabs>
          <w:tab w:val="left" w:pos="2679"/>
        </w:tabs>
        <w:rPr>
          <w:rFonts w:asciiTheme="majorHAnsi" w:eastAsiaTheme="majorEastAsia" w:hAnsiTheme="majorHAnsi" w:cstheme="majorBidi"/>
          <w:sz w:val="48"/>
          <w:szCs w:val="48"/>
        </w:rPr>
        <w:sectPr w:rsidR="00151F69" w:rsidRPr="001D78D2" w:rsidSect="00151F6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3368" w:right="794" w:bottom="839" w:left="794" w:header="709" w:footer="709" w:gutter="0"/>
          <w:cols w:space="708"/>
          <w:titlePg/>
          <w:docGrid w:linePitch="360"/>
        </w:sectPr>
      </w:pPr>
      <w:r>
        <w:rPr>
          <w:rFonts w:asciiTheme="majorHAnsi" w:eastAsiaTheme="majorEastAsia" w:hAnsiTheme="majorHAnsi" w:cstheme="majorBidi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0783ACB0" wp14:editId="61848539">
                <wp:simplePos x="0" y="0"/>
                <wp:positionH relativeFrom="page">
                  <wp:posOffset>508000</wp:posOffset>
                </wp:positionH>
                <wp:positionV relativeFrom="page">
                  <wp:posOffset>8293100</wp:posOffset>
                </wp:positionV>
                <wp:extent cx="4284000" cy="1069200"/>
                <wp:effectExtent l="0" t="0" r="8890" b="0"/>
                <wp:wrapNone/>
                <wp:docPr id="89483726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4000" cy="106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3264DD" w14:textId="4FDFE001" w:rsidR="00151F69" w:rsidRPr="003308AB" w:rsidRDefault="000E487E" w:rsidP="00151F69">
                            <w:pPr>
                              <w:pStyle w:val="Cover-Date"/>
                            </w:pPr>
                            <w:r w:rsidRPr="000E487E">
                              <w:t>1</w:t>
                            </w:r>
                            <w:r w:rsidR="00151F69" w:rsidRPr="000E487E">
                              <w:t>1 June</w:t>
                            </w:r>
                            <w:r w:rsidR="00151F69">
                              <w:t xml:space="preserve"> </w:t>
                            </w:r>
                            <w:r w:rsidR="00151F69" w:rsidRPr="003308AB">
                              <w:t>202</w:t>
                            </w:r>
                            <w:r w:rsidR="00151F69"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3AC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0pt;margin-top:653pt;width:337.3pt;height:84.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" filled="f" stroked="f" strokeweight=".5pt">
                <v:textbox inset="0,0,0,0">
                  <w:txbxContent>
                    <w:p w14:paraId="063264DD" w14:textId="4FDFE001" w:rsidR="00151F69" w:rsidRPr="003308AB" w:rsidRDefault="000E487E" w:rsidP="00151F69">
                      <w:pPr>
                        <w:pStyle w:val="Cover-Date"/>
                      </w:pPr>
                      <w:r w:rsidRPr="000E487E">
                        <w:t>1</w:t>
                      </w:r>
                      <w:r w:rsidR="00151F69" w:rsidRPr="000E487E">
                        <w:t>1 June</w:t>
                      </w:r>
                      <w:r w:rsidR="00151F69">
                        <w:t xml:space="preserve"> </w:t>
                      </w:r>
                      <w:r w:rsidR="00151F69" w:rsidRPr="003308AB">
                        <w:t>202</w:t>
                      </w:r>
                      <w:r w:rsidR="00151F69"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C8988B0" w14:textId="5A24F6C7" w:rsidR="00242EE1" w:rsidRPr="00180101" w:rsidRDefault="00242EE1" w:rsidP="00242EE1">
      <w:pPr>
        <w:pStyle w:val="Cover-Title"/>
        <w:ind w:left="0"/>
        <w:rPr>
          <w:sz w:val="40"/>
          <w:szCs w:val="40"/>
        </w:rPr>
      </w:pPr>
      <w:r>
        <w:rPr>
          <w:sz w:val="40"/>
          <w:szCs w:val="40"/>
        </w:rPr>
        <w:lastRenderedPageBreak/>
        <w:t>Grant</w:t>
      </w:r>
      <w:r w:rsidR="004151BD" w:rsidRPr="00242EE1">
        <w:rPr>
          <w:sz w:val="40"/>
          <w:szCs w:val="40"/>
        </w:rPr>
        <w:t xml:space="preserve"> </w:t>
      </w:r>
      <w:r w:rsidR="00254CCC">
        <w:rPr>
          <w:sz w:val="40"/>
          <w:szCs w:val="40"/>
        </w:rPr>
        <w:t>p</w:t>
      </w:r>
      <w:r w:rsidR="004151BD" w:rsidRPr="00242EE1">
        <w:rPr>
          <w:sz w:val="40"/>
          <w:szCs w:val="40"/>
        </w:rPr>
        <w:t>artner for</w:t>
      </w:r>
      <w:r>
        <w:rPr>
          <w:sz w:val="40"/>
          <w:szCs w:val="40"/>
        </w:rPr>
        <w:t xml:space="preserve"> </w:t>
      </w:r>
      <w:r w:rsidR="00254CCC">
        <w:rPr>
          <w:sz w:val="40"/>
          <w:szCs w:val="40"/>
        </w:rPr>
        <w:t>a</w:t>
      </w:r>
      <w:r>
        <w:rPr>
          <w:sz w:val="40"/>
          <w:szCs w:val="40"/>
        </w:rPr>
        <w:t xml:space="preserve">dvancing </w:t>
      </w:r>
      <w:r w:rsidRPr="00180101">
        <w:rPr>
          <w:sz w:val="40"/>
          <w:szCs w:val="40"/>
        </w:rPr>
        <w:t>TVET</w:t>
      </w:r>
      <w:r>
        <w:rPr>
          <w:sz w:val="40"/>
          <w:szCs w:val="40"/>
        </w:rPr>
        <w:t xml:space="preserve"> partnership through employer-led skills secretariat </w:t>
      </w:r>
    </w:p>
    <w:p w14:paraId="1C29EED9" w14:textId="67629067" w:rsidR="008F75F9" w:rsidRPr="000F196A" w:rsidRDefault="000F196A" w:rsidP="002726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191791">
        <w:rPr>
          <w:rFonts w:ascii="Arial" w:hAnsi="Arial" w:cs="Arial"/>
        </w:rPr>
        <w:t>application</w:t>
      </w:r>
      <w:r w:rsidR="008F75F9" w:rsidRPr="000F196A">
        <w:rPr>
          <w:rFonts w:ascii="Arial" w:hAnsi="Arial" w:cs="Arial"/>
        </w:rPr>
        <w:t xml:space="preserve"> template </w:t>
      </w:r>
      <w:r w:rsidR="008F75F9" w:rsidRPr="00D8600F">
        <w:rPr>
          <w:rFonts w:ascii="Arial" w:hAnsi="Arial" w:cs="Arial"/>
        </w:rPr>
        <w:t>consist</w:t>
      </w:r>
      <w:r w:rsidRPr="00D8600F">
        <w:rPr>
          <w:rFonts w:ascii="Arial" w:hAnsi="Arial" w:cs="Arial"/>
        </w:rPr>
        <w:t>s</w:t>
      </w:r>
      <w:r w:rsidR="008F75F9" w:rsidRPr="00D8600F">
        <w:rPr>
          <w:rFonts w:ascii="Arial" w:hAnsi="Arial" w:cs="Arial"/>
        </w:rPr>
        <w:t xml:space="preserve"> of </w:t>
      </w:r>
      <w:r w:rsidR="002130AA" w:rsidRPr="00242EE1">
        <w:rPr>
          <w:rFonts w:ascii="Arial" w:hAnsi="Arial" w:cs="Arial"/>
        </w:rPr>
        <w:t>four</w:t>
      </w:r>
      <w:r w:rsidR="008F75F9" w:rsidRPr="00D8600F">
        <w:rPr>
          <w:rFonts w:ascii="Arial" w:hAnsi="Arial" w:cs="Arial"/>
        </w:rPr>
        <w:t xml:space="preserve"> sections.</w:t>
      </w:r>
      <w:r w:rsidR="008F75F9" w:rsidRPr="000F196A">
        <w:rPr>
          <w:rFonts w:ascii="Arial" w:hAnsi="Arial" w:cs="Arial"/>
        </w:rPr>
        <w:t xml:space="preserve"> The first section is used to assess the eligibility of the applicants. The second and third section</w:t>
      </w:r>
      <w:r>
        <w:rPr>
          <w:rFonts w:ascii="Arial" w:hAnsi="Arial" w:cs="Arial"/>
        </w:rPr>
        <w:t>s</w:t>
      </w:r>
      <w:r w:rsidR="008F75F9" w:rsidRPr="000F196A">
        <w:rPr>
          <w:rFonts w:ascii="Arial" w:hAnsi="Arial" w:cs="Arial"/>
        </w:rPr>
        <w:t xml:space="preserve"> are used </w:t>
      </w:r>
      <w:r w:rsidR="00242EE1">
        <w:rPr>
          <w:rFonts w:ascii="Arial" w:hAnsi="Arial" w:cs="Arial"/>
        </w:rPr>
        <w:t>to assess the</w:t>
      </w:r>
      <w:r w:rsidR="00191791">
        <w:rPr>
          <w:rFonts w:ascii="Arial" w:hAnsi="Arial" w:cs="Arial"/>
        </w:rPr>
        <w:t xml:space="preserve"> quality of applications</w:t>
      </w:r>
      <w:r w:rsidR="002D0CB9">
        <w:rPr>
          <w:rFonts w:ascii="Arial" w:hAnsi="Arial" w:cs="Arial"/>
        </w:rPr>
        <w:t xml:space="preserve">. The </w:t>
      </w:r>
      <w:r w:rsidR="00D9187B">
        <w:rPr>
          <w:rFonts w:ascii="Arial" w:hAnsi="Arial" w:cs="Arial"/>
        </w:rPr>
        <w:t>fourth</w:t>
      </w:r>
      <w:r w:rsidR="002D0CB9">
        <w:rPr>
          <w:rFonts w:ascii="Arial" w:hAnsi="Arial" w:cs="Arial"/>
        </w:rPr>
        <w:t xml:space="preserve"> section is to evaluate your commercial approach to the project. </w:t>
      </w:r>
      <w:r w:rsidR="002D131C">
        <w:rPr>
          <w:rFonts w:ascii="Arial" w:hAnsi="Arial" w:cs="Arial"/>
        </w:rPr>
        <w:t>The final section of this document consist</w:t>
      </w:r>
      <w:r w:rsidR="0063755A">
        <w:rPr>
          <w:rFonts w:ascii="Arial" w:hAnsi="Arial" w:cs="Arial"/>
        </w:rPr>
        <w:t>s</w:t>
      </w:r>
      <w:r w:rsidR="002D131C">
        <w:rPr>
          <w:rFonts w:ascii="Arial" w:hAnsi="Arial" w:cs="Arial"/>
        </w:rPr>
        <w:t xml:space="preserve"> of the submission checklist</w:t>
      </w:r>
      <w:r w:rsidR="00D9187B">
        <w:rPr>
          <w:rFonts w:ascii="Arial" w:hAnsi="Arial" w:cs="Arial"/>
        </w:rPr>
        <w:t>,</w:t>
      </w:r>
      <w:r w:rsidR="002D131C">
        <w:rPr>
          <w:rFonts w:ascii="Arial" w:hAnsi="Arial" w:cs="Arial"/>
        </w:rPr>
        <w:t xml:space="preserve"> which all </w:t>
      </w:r>
      <w:r w:rsidR="00603377">
        <w:rPr>
          <w:rFonts w:ascii="Arial" w:hAnsi="Arial" w:cs="Arial"/>
        </w:rPr>
        <w:t>applicants</w:t>
      </w:r>
      <w:r w:rsidR="002D131C">
        <w:rPr>
          <w:rFonts w:ascii="Arial" w:hAnsi="Arial" w:cs="Arial"/>
        </w:rPr>
        <w:t xml:space="preserve"> are required to submit to complete their applications. </w:t>
      </w:r>
    </w:p>
    <w:p w14:paraId="6BAE8409" w14:textId="77777777" w:rsidR="008F75F9" w:rsidRPr="00242EE1" w:rsidRDefault="008F75F9" w:rsidP="00242EE1">
      <w:pPr>
        <w:pStyle w:val="Heading1"/>
        <w:spacing w:before="0" w:after="120" w:line="360" w:lineRule="auto"/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Section </w:t>
      </w:r>
      <w:r w:rsidR="000F196A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I</w:t>
      </w: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: Eligibility criteria checklist</w:t>
      </w:r>
    </w:p>
    <w:p w14:paraId="210C374C" w14:textId="77777777" w:rsidR="00997AA8" w:rsidRPr="00FF3561" w:rsidRDefault="00997AA8" w:rsidP="0027267F">
      <w:pPr>
        <w:pStyle w:val="BodyText"/>
        <w:rPr>
          <w:rFonts w:ascii="Arial" w:hAnsi="Arial" w:cs="Arial"/>
          <w:color w:val="auto"/>
          <w:szCs w:val="22"/>
        </w:rPr>
      </w:pPr>
      <w:r w:rsidRPr="00FF3561">
        <w:rPr>
          <w:rFonts w:ascii="Arial" w:hAnsi="Arial" w:cs="Arial"/>
          <w:color w:val="auto"/>
          <w:szCs w:val="22"/>
        </w:rPr>
        <w:t xml:space="preserve">For </w:t>
      </w:r>
      <w:r w:rsidR="00EC76C9" w:rsidRPr="00FF3561">
        <w:rPr>
          <w:rFonts w:ascii="Arial" w:hAnsi="Arial" w:cs="Arial"/>
          <w:color w:val="auto"/>
          <w:szCs w:val="22"/>
        </w:rPr>
        <w:t xml:space="preserve">each of </w:t>
      </w:r>
      <w:r w:rsidRPr="00FF3561">
        <w:rPr>
          <w:rFonts w:ascii="Arial" w:hAnsi="Arial" w:cs="Arial"/>
          <w:color w:val="auto"/>
          <w:szCs w:val="22"/>
        </w:rPr>
        <w:t>the following items, please</w:t>
      </w:r>
      <w:r w:rsidR="000F196A" w:rsidRPr="00FF3561">
        <w:rPr>
          <w:rFonts w:ascii="Arial" w:hAnsi="Arial" w:cs="Arial"/>
          <w:color w:val="auto"/>
          <w:szCs w:val="22"/>
        </w:rPr>
        <w:t xml:space="preserve"> mark either</w:t>
      </w:r>
      <w:r w:rsidRPr="00FF3561">
        <w:rPr>
          <w:rFonts w:ascii="Arial" w:hAnsi="Arial" w:cs="Arial"/>
          <w:color w:val="auto"/>
          <w:szCs w:val="22"/>
        </w:rPr>
        <w:t xml:space="preserve"> Yes, No </w:t>
      </w:r>
      <w:r w:rsidR="008F75F9" w:rsidRPr="00FF3561">
        <w:rPr>
          <w:rFonts w:ascii="Arial" w:hAnsi="Arial" w:cs="Arial"/>
          <w:color w:val="auto"/>
          <w:szCs w:val="22"/>
        </w:rPr>
        <w:t xml:space="preserve">or </w:t>
      </w:r>
      <w:r w:rsidR="00EC76C9" w:rsidRPr="00FF3561">
        <w:rPr>
          <w:rFonts w:ascii="Arial" w:hAnsi="Arial" w:cs="Arial"/>
          <w:color w:val="auto"/>
          <w:szCs w:val="22"/>
        </w:rPr>
        <w:t>NA (</w:t>
      </w:r>
      <w:r w:rsidR="008F75F9" w:rsidRPr="00FF3561">
        <w:rPr>
          <w:rFonts w:ascii="Arial" w:hAnsi="Arial" w:cs="Arial"/>
          <w:color w:val="auto"/>
          <w:szCs w:val="22"/>
        </w:rPr>
        <w:t xml:space="preserve">Not </w:t>
      </w:r>
      <w:r w:rsidR="00EC76C9" w:rsidRPr="00FF3561">
        <w:rPr>
          <w:rFonts w:ascii="Arial" w:hAnsi="Arial" w:cs="Arial"/>
          <w:color w:val="auto"/>
          <w:szCs w:val="22"/>
        </w:rPr>
        <w:t>A</w:t>
      </w:r>
      <w:r w:rsidR="008F75F9" w:rsidRPr="00FF3561">
        <w:rPr>
          <w:rFonts w:ascii="Arial" w:hAnsi="Arial" w:cs="Arial"/>
          <w:color w:val="auto"/>
          <w:szCs w:val="22"/>
        </w:rPr>
        <w:t xml:space="preserve">pplicable) </w:t>
      </w:r>
      <w:r w:rsidRPr="00FF3561">
        <w:rPr>
          <w:rFonts w:ascii="Arial" w:hAnsi="Arial" w:cs="Arial"/>
          <w:color w:val="auto"/>
          <w:szCs w:val="22"/>
        </w:rPr>
        <w:t>in</w:t>
      </w:r>
      <w:r w:rsidR="00EC76C9" w:rsidRPr="00FF3561">
        <w:rPr>
          <w:rFonts w:ascii="Arial" w:hAnsi="Arial" w:cs="Arial"/>
          <w:color w:val="auto"/>
          <w:szCs w:val="22"/>
        </w:rPr>
        <w:t xml:space="preserve"> the</w:t>
      </w:r>
      <w:r w:rsidRPr="00FF3561">
        <w:rPr>
          <w:rFonts w:ascii="Arial" w:hAnsi="Arial" w:cs="Arial"/>
          <w:color w:val="auto"/>
          <w:szCs w:val="22"/>
        </w:rPr>
        <w:t xml:space="preserve"> appropriate box</w:t>
      </w:r>
    </w:p>
    <w:tbl>
      <w:tblPr>
        <w:tblW w:w="9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71"/>
        <w:gridCol w:w="850"/>
        <w:gridCol w:w="851"/>
        <w:gridCol w:w="708"/>
      </w:tblGrid>
      <w:tr w:rsidR="00997AA8" w:rsidRPr="00FF0CE0" w14:paraId="0CD2D8DF" w14:textId="77777777" w:rsidTr="00735E62">
        <w:trPr>
          <w:trHeight w:val="287"/>
        </w:trPr>
        <w:tc>
          <w:tcPr>
            <w:tcW w:w="67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212F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F261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Yes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5F4F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No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B84483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NA</w:t>
            </w:r>
          </w:p>
        </w:tc>
      </w:tr>
      <w:tr w:rsidR="008F75F9" w:rsidRPr="00FF0CE0" w14:paraId="7DAD28F7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69EA8" w14:textId="476EE86B" w:rsidR="008F75F9" w:rsidRPr="00FF0CE0" w:rsidRDefault="00C542B1" w:rsidP="00272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="00D917EA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rganisation</w:t>
            </w:r>
            <w:r w:rsidR="008F75F9">
              <w:rPr>
                <w:rFonts w:ascii="Arial" w:hAnsi="Arial" w:cs="Arial"/>
              </w:rPr>
              <w:t xml:space="preserve"> </w:t>
            </w:r>
            <w:r w:rsidR="00065C06">
              <w:rPr>
                <w:rFonts w:ascii="Arial" w:hAnsi="Arial" w:cs="Arial"/>
              </w:rPr>
              <w:t xml:space="preserve">is </w:t>
            </w:r>
            <w:r w:rsidR="00D9187B">
              <w:rPr>
                <w:rFonts w:ascii="Arial" w:hAnsi="Arial" w:cs="Arial"/>
              </w:rPr>
              <w:t>a not-for-profit/non-governmental</w:t>
            </w:r>
            <w:r w:rsidR="00065C06">
              <w:rPr>
                <w:rFonts w:ascii="Arial" w:hAnsi="Arial" w:cs="Arial"/>
              </w:rPr>
              <w:t xml:space="preserve"> </w:t>
            </w:r>
            <w:r w:rsidR="00D9187B">
              <w:rPr>
                <w:rFonts w:ascii="Arial" w:hAnsi="Arial" w:cs="Arial"/>
              </w:rPr>
              <w:t>organisation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15CFC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91419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74FA25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314BE3CF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1B858" w14:textId="7DDF78B7" w:rsidR="00997AA8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="00D9187B">
              <w:rPr>
                <w:rFonts w:ascii="Arial" w:hAnsi="Arial" w:cs="Arial"/>
              </w:rPr>
              <w:t>o</w:t>
            </w:r>
            <w:r w:rsidRPr="00541AF3">
              <w:rPr>
                <w:rFonts w:ascii="Arial" w:hAnsi="Arial" w:cs="Arial"/>
              </w:rPr>
              <w:t xml:space="preserve">rganisation </w:t>
            </w:r>
            <w:r w:rsidR="00997AA8" w:rsidRPr="00FF0CE0">
              <w:rPr>
                <w:rFonts w:ascii="Arial" w:hAnsi="Arial" w:cs="Arial"/>
              </w:rPr>
              <w:t>has a valid registration certificate from the Government of Nepal (with renewal history as applicable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A0447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2D87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C6D0F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363C0788" w14:textId="77777777" w:rsidTr="00C16F4A">
        <w:trPr>
          <w:trHeight w:val="329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F3FA2" w14:textId="51B4B644" w:rsidR="00997AA8" w:rsidRPr="00242EE1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Pr="00242EE1">
              <w:rPr>
                <w:rFonts w:ascii="Arial" w:hAnsi="Arial" w:cs="Arial"/>
              </w:rPr>
              <w:t xml:space="preserve">rganisation </w:t>
            </w:r>
            <w:r w:rsidR="00997AA8" w:rsidRPr="00242EE1">
              <w:rPr>
                <w:rFonts w:ascii="Arial" w:hAnsi="Arial" w:cs="Arial"/>
              </w:rPr>
              <w:t>has been registered for at least two</w:t>
            </w:r>
            <w:r w:rsidR="006A72E5" w:rsidRPr="00242EE1">
              <w:rPr>
                <w:rFonts w:ascii="Arial" w:hAnsi="Arial" w:cs="Arial"/>
              </w:rPr>
              <w:t xml:space="preserve"> </w:t>
            </w:r>
            <w:r w:rsidR="00997AA8" w:rsidRPr="00242EE1">
              <w:rPr>
                <w:rFonts w:ascii="Arial" w:hAnsi="Arial" w:cs="Arial"/>
              </w:rPr>
              <w:t xml:space="preserve">years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915F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CCF6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AE0D2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1445C2" w:rsidRPr="00FF0CE0" w14:paraId="3CC77569" w14:textId="77777777" w:rsidTr="00735E62">
        <w:trPr>
          <w:trHeight w:val="287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9CF3D" w14:textId="36762F3E" w:rsidR="001445C2" w:rsidRPr="00242EE1" w:rsidRDefault="001445C2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Pr="00242EE1">
              <w:rPr>
                <w:rFonts w:ascii="Arial" w:hAnsi="Arial" w:cs="Arial"/>
              </w:rPr>
              <w:t xml:space="preserve">rganisation has relevant experience in </w:t>
            </w:r>
            <w:r w:rsidR="00D9187B" w:rsidRPr="00242EE1">
              <w:rPr>
                <w:rFonts w:ascii="Arial" w:hAnsi="Arial" w:cs="Arial"/>
              </w:rPr>
              <w:t xml:space="preserve">the </w:t>
            </w:r>
            <w:r w:rsidRPr="00242EE1">
              <w:rPr>
                <w:rFonts w:ascii="Arial" w:hAnsi="Arial" w:cs="Arial"/>
              </w:rPr>
              <w:t xml:space="preserve">selected focus area for at least </w:t>
            </w:r>
            <w:r w:rsidR="006A72E5" w:rsidRPr="00242EE1">
              <w:rPr>
                <w:rFonts w:ascii="Arial" w:hAnsi="Arial" w:cs="Arial"/>
              </w:rPr>
              <w:t>two</w:t>
            </w:r>
            <w:r w:rsidRPr="00242EE1">
              <w:rPr>
                <w:rFonts w:ascii="Arial" w:hAnsi="Arial" w:cs="Arial"/>
              </w:rPr>
              <w:t xml:space="preserve"> years</w:t>
            </w:r>
            <w:r w:rsidR="00110FA0">
              <w:rPr>
                <w:rFonts w:ascii="Arial" w:hAnsi="Arial" w:cs="Arial"/>
              </w:rPr>
              <w:t xml:space="preserve"> including in TVET sector </w:t>
            </w:r>
            <w:r w:rsidR="005C639A">
              <w:rPr>
                <w:rFonts w:ascii="Arial" w:hAnsi="Arial" w:cs="Arial"/>
              </w:rPr>
              <w:t xml:space="preserve">public private partnership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0210B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05A39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A1EB29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616A19BA" w14:textId="77777777" w:rsidTr="00735E62">
        <w:trPr>
          <w:trHeight w:val="287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1E2D" w14:textId="739FBB29" w:rsidR="00997AA8" w:rsidRPr="00242EE1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Pr="00242EE1">
              <w:rPr>
                <w:rFonts w:ascii="Arial" w:hAnsi="Arial" w:cs="Arial"/>
              </w:rPr>
              <w:t xml:space="preserve">rganisation </w:t>
            </w:r>
            <w:r w:rsidR="00997AA8" w:rsidRPr="00242EE1">
              <w:rPr>
                <w:rFonts w:ascii="Arial" w:hAnsi="Arial" w:cs="Arial"/>
              </w:rPr>
              <w:t xml:space="preserve">has </w:t>
            </w:r>
            <w:r w:rsidR="00D9187B" w:rsidRPr="00242EE1">
              <w:rPr>
                <w:rFonts w:ascii="Arial" w:hAnsi="Arial" w:cs="Arial"/>
              </w:rPr>
              <w:t xml:space="preserve">a </w:t>
            </w:r>
            <w:r w:rsidR="00997AA8" w:rsidRPr="00242EE1">
              <w:rPr>
                <w:rFonts w:ascii="Arial" w:hAnsi="Arial" w:cs="Arial"/>
              </w:rPr>
              <w:t xml:space="preserve">Tax Clearance Certificate </w:t>
            </w:r>
            <w:r w:rsidR="00D9187B" w:rsidRPr="00242EE1">
              <w:rPr>
                <w:rFonts w:ascii="Arial" w:hAnsi="Arial" w:cs="Arial"/>
              </w:rPr>
              <w:t>for the</w:t>
            </w:r>
            <w:r w:rsidR="00997AA8" w:rsidRPr="00242EE1">
              <w:rPr>
                <w:rFonts w:ascii="Arial" w:hAnsi="Arial" w:cs="Arial"/>
              </w:rPr>
              <w:t xml:space="preserve"> last fiscal year </w:t>
            </w:r>
            <w:r w:rsidR="00CA1EB2" w:rsidRPr="00242EE1">
              <w:rPr>
                <w:rFonts w:ascii="Arial" w:hAnsi="Arial" w:cs="Arial"/>
              </w:rPr>
              <w:t xml:space="preserve">(FY </w:t>
            </w:r>
            <w:r w:rsidR="00E8638C">
              <w:rPr>
                <w:rFonts w:ascii="Arial" w:hAnsi="Arial" w:cs="Arial"/>
              </w:rPr>
              <w:t>2081/</w:t>
            </w:r>
            <w:r w:rsidR="00E8638C" w:rsidRPr="42C0DDB4">
              <w:rPr>
                <w:rFonts w:ascii="Arial" w:hAnsi="Arial" w:cs="Arial"/>
              </w:rPr>
              <w:t>82</w:t>
            </w:r>
            <w:r w:rsidR="00CA1EB2" w:rsidRPr="00242EE1">
              <w:rPr>
                <w:rFonts w:ascii="Arial" w:hAnsi="Arial" w:cs="Arial"/>
              </w:rPr>
              <w:t xml:space="preserve">) </w:t>
            </w:r>
            <w:r w:rsidR="00CA1EB2" w:rsidRPr="00242EE1">
              <w:rPr>
                <w:rFonts w:ascii="Arial" w:hAnsi="Arial" w:cs="Arial"/>
                <w:bCs/>
              </w:rPr>
              <w:t>and additionally</w:t>
            </w:r>
            <w:r w:rsidR="00CA1EB2" w:rsidRPr="00242EE1">
              <w:rPr>
                <w:rFonts w:ascii="Arial" w:hAnsi="Arial" w:cs="Arial"/>
                <w:b/>
              </w:rPr>
              <w:t>,</w:t>
            </w:r>
            <w:r w:rsidR="00CA1EB2" w:rsidRPr="00242EE1">
              <w:rPr>
                <w:rFonts w:ascii="Arial" w:hAnsi="Arial" w:cs="Arial"/>
              </w:rPr>
              <w:t xml:space="preserve"> evidence of extension request must be provided</w:t>
            </w:r>
            <w:r w:rsidR="0067295A" w:rsidRPr="00242EE1">
              <w:rPr>
                <w:rFonts w:ascii="Arial" w:hAnsi="Arial" w:cs="Arial"/>
              </w:rPr>
              <w:t xml:space="preserve">, if applicable.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286C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5A3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24A210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16577B64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9CD36" w14:textId="76A0DC4F" w:rsidR="00997AA8" w:rsidRPr="00242EE1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If affiliated to </w:t>
            </w:r>
            <w:r w:rsidR="00D9187B" w:rsidRPr="00242EE1">
              <w:rPr>
                <w:rFonts w:ascii="Arial" w:hAnsi="Arial" w:cs="Arial"/>
              </w:rPr>
              <w:t xml:space="preserve">the </w:t>
            </w:r>
            <w:r w:rsidRPr="00242EE1">
              <w:rPr>
                <w:rFonts w:ascii="Arial" w:hAnsi="Arial" w:cs="Arial"/>
              </w:rPr>
              <w:t xml:space="preserve">Social Welfare Council (SWC), </w:t>
            </w:r>
            <w:r w:rsidR="00CB0AC5" w:rsidRPr="00242EE1">
              <w:rPr>
                <w:rFonts w:ascii="Arial" w:hAnsi="Arial" w:cs="Arial"/>
              </w:rPr>
              <w:t>your</w:t>
            </w:r>
            <w:r w:rsidRPr="00242EE1">
              <w:rPr>
                <w:rFonts w:ascii="Arial" w:hAnsi="Arial" w:cs="Arial"/>
              </w:rPr>
              <w:t xml:space="preserve"> </w:t>
            </w:r>
            <w:r w:rsidR="00D9187B" w:rsidRPr="00242EE1">
              <w:rPr>
                <w:rFonts w:ascii="Arial" w:hAnsi="Arial" w:cs="Arial"/>
              </w:rPr>
              <w:t>o</w:t>
            </w:r>
            <w:r w:rsidR="00CB0AC5" w:rsidRPr="00242EE1">
              <w:rPr>
                <w:rFonts w:ascii="Arial" w:hAnsi="Arial" w:cs="Arial"/>
              </w:rPr>
              <w:t xml:space="preserve">rganisation </w:t>
            </w:r>
            <w:r w:rsidRPr="00242EE1">
              <w:rPr>
                <w:rFonts w:ascii="Arial" w:hAnsi="Arial" w:cs="Arial"/>
              </w:rPr>
              <w:t xml:space="preserve">has renewed </w:t>
            </w:r>
            <w:r w:rsidR="00D9187B" w:rsidRPr="00242EE1">
              <w:rPr>
                <w:rFonts w:ascii="Arial" w:hAnsi="Arial" w:cs="Arial"/>
              </w:rPr>
              <w:t xml:space="preserve">the </w:t>
            </w:r>
            <w:r w:rsidRPr="00242EE1">
              <w:rPr>
                <w:rFonts w:ascii="Arial" w:hAnsi="Arial" w:cs="Arial"/>
              </w:rPr>
              <w:t xml:space="preserve">SWC affiliation certificate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265E2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B8411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F46487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45F44E70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5639A" w14:textId="1430C0F5" w:rsidR="00997AA8" w:rsidRPr="00242EE1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If applicable, </w:t>
            </w:r>
            <w:r w:rsidR="00CB0AC5"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="00CB0AC5" w:rsidRPr="00242EE1">
              <w:rPr>
                <w:rFonts w:ascii="Arial" w:hAnsi="Arial" w:cs="Arial"/>
              </w:rPr>
              <w:t xml:space="preserve">rganisation </w:t>
            </w:r>
            <w:r w:rsidRPr="00242EE1">
              <w:rPr>
                <w:rFonts w:ascii="Arial" w:hAnsi="Arial" w:cs="Arial"/>
              </w:rPr>
              <w:t xml:space="preserve">has renewed </w:t>
            </w:r>
            <w:r w:rsidR="00D9187B" w:rsidRPr="00242EE1">
              <w:rPr>
                <w:rFonts w:ascii="Arial" w:hAnsi="Arial" w:cs="Arial"/>
              </w:rPr>
              <w:t xml:space="preserve">the </w:t>
            </w:r>
            <w:r w:rsidRPr="00242EE1">
              <w:rPr>
                <w:rFonts w:ascii="Arial" w:hAnsi="Arial" w:cs="Arial"/>
              </w:rPr>
              <w:t xml:space="preserve">Tax Exemption Certificate from Inland Revenue Department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ACE3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768B9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0D712A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4BA9ADD3" w14:textId="77777777" w:rsidTr="00735E62">
        <w:trPr>
          <w:trHeight w:val="592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A456D" w14:textId="27E2C0FF" w:rsidR="00997AA8" w:rsidRPr="00242EE1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Pr="00242EE1">
              <w:rPr>
                <w:rFonts w:ascii="Arial" w:hAnsi="Arial" w:cs="Arial"/>
              </w:rPr>
              <w:t xml:space="preserve">rganisation </w:t>
            </w:r>
            <w:r w:rsidR="00997AA8" w:rsidRPr="00242EE1">
              <w:rPr>
                <w:rFonts w:ascii="Arial" w:hAnsi="Arial" w:cs="Arial"/>
              </w:rPr>
              <w:t>has key staff</w:t>
            </w:r>
            <w:r w:rsidR="00D8600F" w:rsidRPr="00242EE1">
              <w:rPr>
                <w:rFonts w:ascii="Arial" w:hAnsi="Arial" w:cs="Arial"/>
              </w:rPr>
              <w:t xml:space="preserve"> required to implement the project</w:t>
            </w:r>
            <w:r w:rsidR="00997AA8" w:rsidRPr="00242EE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634A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F8EA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30E40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347F8BC8" w14:textId="77777777" w:rsidTr="00735E62">
        <w:trPr>
          <w:trHeight w:val="592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E4F18" w14:textId="194845B2" w:rsidR="00997AA8" w:rsidRPr="00242EE1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242EE1">
              <w:rPr>
                <w:rFonts w:ascii="Arial" w:hAnsi="Arial" w:cs="Arial"/>
              </w:rPr>
              <w:t xml:space="preserve">Your </w:t>
            </w:r>
            <w:r w:rsidR="00D9187B" w:rsidRPr="00242EE1">
              <w:rPr>
                <w:rFonts w:ascii="Arial" w:hAnsi="Arial" w:cs="Arial"/>
              </w:rPr>
              <w:t>o</w:t>
            </w:r>
            <w:r w:rsidRPr="00242EE1">
              <w:rPr>
                <w:rFonts w:ascii="Arial" w:hAnsi="Arial" w:cs="Arial"/>
              </w:rPr>
              <w:t xml:space="preserve">rganisation </w:t>
            </w:r>
            <w:r w:rsidR="005A4883" w:rsidRPr="00242EE1">
              <w:rPr>
                <w:rFonts w:ascii="Arial" w:hAnsi="Arial" w:cs="Arial"/>
              </w:rPr>
              <w:t xml:space="preserve">has </w:t>
            </w:r>
            <w:r w:rsidR="00997AA8" w:rsidRPr="00242EE1">
              <w:rPr>
                <w:rFonts w:ascii="Arial" w:hAnsi="Arial" w:cs="Arial"/>
              </w:rPr>
              <w:t>provide</w:t>
            </w:r>
            <w:r w:rsidR="005A4883" w:rsidRPr="00242EE1">
              <w:rPr>
                <w:rFonts w:ascii="Arial" w:hAnsi="Arial" w:cs="Arial"/>
              </w:rPr>
              <w:t>d</w:t>
            </w:r>
            <w:r w:rsidR="00997AA8" w:rsidRPr="00242EE1">
              <w:rPr>
                <w:rFonts w:ascii="Arial" w:hAnsi="Arial" w:cs="Arial"/>
              </w:rPr>
              <w:t xml:space="preserve"> </w:t>
            </w:r>
            <w:r w:rsidR="00034CA4" w:rsidRPr="00242EE1">
              <w:rPr>
                <w:rFonts w:ascii="Arial" w:hAnsi="Arial" w:cs="Arial"/>
              </w:rPr>
              <w:t xml:space="preserve">with this </w:t>
            </w:r>
            <w:r w:rsidR="00AB4EFE" w:rsidRPr="00242EE1">
              <w:rPr>
                <w:rFonts w:ascii="Arial" w:hAnsi="Arial" w:cs="Arial"/>
              </w:rPr>
              <w:t xml:space="preserve">application </w:t>
            </w:r>
            <w:r w:rsidR="007550F2" w:rsidRPr="00242EE1">
              <w:rPr>
                <w:rFonts w:ascii="Arial" w:hAnsi="Arial" w:cs="Arial"/>
              </w:rPr>
              <w:t xml:space="preserve">with the </w:t>
            </w:r>
            <w:r w:rsidR="00997AA8" w:rsidRPr="00242EE1">
              <w:rPr>
                <w:rFonts w:ascii="Arial" w:hAnsi="Arial" w:cs="Arial"/>
              </w:rPr>
              <w:t xml:space="preserve">annual audited accounts for last </w:t>
            </w:r>
            <w:r w:rsidR="004366C6" w:rsidRPr="00242EE1">
              <w:rPr>
                <w:rFonts w:ascii="Arial" w:hAnsi="Arial" w:cs="Arial"/>
              </w:rPr>
              <w:t xml:space="preserve">two </w:t>
            </w:r>
            <w:r w:rsidR="00997AA8" w:rsidRPr="00242EE1">
              <w:rPr>
                <w:rFonts w:ascii="Arial" w:hAnsi="Arial" w:cs="Arial"/>
              </w:rPr>
              <w:t>years conducted by an external audito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D300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1E84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B485D7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613F3" w:rsidRPr="00FF0CE0" w14:paraId="01CF1285" w14:textId="77777777" w:rsidTr="00C16F4A">
        <w:trPr>
          <w:trHeight w:val="36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F660F" w14:textId="77777777" w:rsidR="003613F3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BC52D8">
              <w:rPr>
                <w:rFonts w:ascii="Arial" w:hAnsi="Arial" w:cs="Arial"/>
              </w:rPr>
              <w:t xml:space="preserve">is not blacklisted as </w:t>
            </w:r>
            <w:r>
              <w:rPr>
                <w:rFonts w:ascii="Arial" w:hAnsi="Arial" w:cs="Arial"/>
              </w:rPr>
              <w:t xml:space="preserve">a </w:t>
            </w:r>
            <w:r w:rsidR="00BC52D8">
              <w:rPr>
                <w:rFonts w:ascii="Arial" w:hAnsi="Arial" w:cs="Arial"/>
              </w:rPr>
              <w:t>defau</w:t>
            </w:r>
            <w:r w:rsidR="00735E62" w:rsidRPr="00FF0CE0">
              <w:rPr>
                <w:rFonts w:ascii="Arial" w:hAnsi="Arial" w:cs="Arial"/>
              </w:rPr>
              <w:t xml:space="preserve">lter by </w:t>
            </w:r>
            <w:r>
              <w:rPr>
                <w:rFonts w:ascii="Arial" w:hAnsi="Arial" w:cs="Arial"/>
              </w:rPr>
              <w:t xml:space="preserve">the </w:t>
            </w:r>
            <w:r w:rsidR="00BC52D8">
              <w:rPr>
                <w:rFonts w:ascii="Arial" w:hAnsi="Arial" w:cs="Arial"/>
              </w:rPr>
              <w:t>Credit Information Bureau of Nepal</w:t>
            </w:r>
            <w:r w:rsidR="00735E62" w:rsidRPr="00FF0CE0">
              <w:rPr>
                <w:rFonts w:ascii="Arial" w:hAnsi="Arial" w:cs="Arial"/>
              </w:rPr>
              <w:t xml:space="preserve"> or other financial institutio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B1C58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B666F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E5A3F1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1DC2" w:rsidRPr="00FF0CE0" w14:paraId="1DC04A4B" w14:textId="77777777" w:rsidTr="00C16F4A">
        <w:trPr>
          <w:trHeight w:val="36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6341D" w14:textId="77777777" w:rsidR="00991DC2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735E62" w:rsidRPr="00FF0CE0">
              <w:rPr>
                <w:rFonts w:ascii="Arial" w:hAnsi="Arial" w:cs="Arial"/>
              </w:rPr>
              <w:t xml:space="preserve">is </w:t>
            </w:r>
            <w:r w:rsidR="00991DC2" w:rsidRPr="00FF0CE0">
              <w:rPr>
                <w:rFonts w:ascii="Arial" w:hAnsi="Arial" w:cs="Arial"/>
              </w:rPr>
              <w:t xml:space="preserve">not blacklisted by the Public Procurement Office </w:t>
            </w:r>
            <w:r w:rsidR="00FD1BC5">
              <w:rPr>
                <w:rFonts w:ascii="Arial" w:hAnsi="Arial" w:cs="Arial"/>
              </w:rPr>
              <w:t xml:space="preserve">and has not had its </w:t>
            </w:r>
            <w:r w:rsidR="00991DC2" w:rsidRPr="00FF0CE0">
              <w:rPr>
                <w:rFonts w:ascii="Arial" w:hAnsi="Arial" w:cs="Arial"/>
              </w:rPr>
              <w:t xml:space="preserve">license suspended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9EE12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CF1F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65CB609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2B239C8B" w14:textId="77777777" w:rsidTr="00997AA8">
        <w:trPr>
          <w:trHeight w:val="2436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EDC9C" w14:textId="77777777" w:rsidR="00997AA8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997AA8" w:rsidRPr="00FF0CE0">
              <w:rPr>
                <w:rFonts w:ascii="Arial" w:hAnsi="Arial" w:cs="Arial"/>
              </w:rPr>
              <w:t xml:space="preserve">and Board Members have not been convicted of any criminal activities </w:t>
            </w:r>
            <w:r w:rsidR="002021BA" w:rsidRPr="00FF0CE0">
              <w:rPr>
                <w:rFonts w:ascii="Arial" w:hAnsi="Arial" w:cs="Arial"/>
              </w:rPr>
              <w:t>and</w:t>
            </w:r>
            <w:r>
              <w:rPr>
                <w:rFonts w:ascii="Arial" w:hAnsi="Arial" w:cs="Arial"/>
              </w:rPr>
              <w:t>:</w:t>
            </w:r>
          </w:p>
          <w:p w14:paraId="0A9243D0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corruption and fraud</w:t>
            </w:r>
          </w:p>
          <w:p w14:paraId="28402ED9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child labour and other forms of trafficking of human being</w:t>
            </w:r>
          </w:p>
          <w:p w14:paraId="4151FBB8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any money laundering or terrorist financing</w:t>
            </w:r>
          </w:p>
          <w:p w14:paraId="0132A73A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linked to terrorist activities and is not affiliated directly/ indirectly to organi</w:t>
            </w:r>
            <w:r w:rsidR="00CB0AC5">
              <w:rPr>
                <w:rFonts w:ascii="Arial" w:hAnsi="Arial" w:cs="Arial"/>
              </w:rPr>
              <w:t>s</w:t>
            </w:r>
            <w:r w:rsidRPr="00FF0CE0">
              <w:rPr>
                <w:rFonts w:ascii="Arial" w:hAnsi="Arial" w:cs="Arial"/>
              </w:rPr>
              <w:t>ations and individuals involved in act of terroris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6065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DAF71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F048B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103957DE" w14:textId="77777777" w:rsidR="00BC52D8" w:rsidRDefault="00BC52D8" w:rsidP="0027267F">
      <w:pPr>
        <w:rPr>
          <w:rFonts w:cs="Times New Roman"/>
          <w:color w:val="000000" w:themeColor="text1"/>
          <w:szCs w:val="20"/>
        </w:rPr>
      </w:pPr>
    </w:p>
    <w:p w14:paraId="02EC8B30" w14:textId="4D4CB296" w:rsidR="0074017E" w:rsidRPr="00242EE1" w:rsidRDefault="0074017E" w:rsidP="00242EE1">
      <w:pPr>
        <w:pStyle w:val="Heading1"/>
        <w:spacing w:before="0" w:after="120" w:line="360" w:lineRule="auto"/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Section I</w:t>
      </w:r>
      <w:r w:rsidR="008F75F9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I</w:t>
      </w: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: </w:t>
      </w:r>
      <w:r w:rsidR="000506FA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Organisation</w:t>
      </w:r>
      <w:r w:rsidR="008D251E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 Profile</w:t>
      </w:r>
      <w:r w:rsidR="002A18EB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 </w:t>
      </w:r>
      <w:r w:rsidR="00FF4EA1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and experience</w:t>
      </w:r>
    </w:p>
    <w:p w14:paraId="47A45201" w14:textId="77777777" w:rsidR="000506FA" w:rsidRPr="00E5409C" w:rsidRDefault="008F75F9" w:rsidP="0027267F">
      <w:pPr>
        <w:rPr>
          <w:rFonts w:ascii="Arial" w:hAnsi="Arial" w:cs="Arial"/>
          <w:b/>
          <w:bCs/>
          <w:sz w:val="24"/>
          <w:szCs w:val="24"/>
        </w:rPr>
      </w:pPr>
      <w:r w:rsidRPr="00E5409C">
        <w:rPr>
          <w:rFonts w:ascii="Arial" w:hAnsi="Arial" w:cs="Arial"/>
          <w:b/>
          <w:bCs/>
          <w:sz w:val="24"/>
          <w:szCs w:val="24"/>
        </w:rPr>
        <w:t>2</w:t>
      </w:r>
      <w:r w:rsidR="000506FA" w:rsidRPr="00E5409C">
        <w:rPr>
          <w:rFonts w:ascii="Arial" w:hAnsi="Arial" w:cs="Arial"/>
          <w:b/>
          <w:bCs/>
          <w:sz w:val="24"/>
          <w:szCs w:val="24"/>
        </w:rPr>
        <w:t>.1 Organisation details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784"/>
        <w:gridCol w:w="5982"/>
      </w:tblGrid>
      <w:tr w:rsidR="0074017E" w:rsidRPr="00FF0CE0" w14:paraId="6B839701" w14:textId="77777777" w:rsidTr="00242EE1">
        <w:tc>
          <w:tcPr>
            <w:tcW w:w="2784" w:type="dxa"/>
          </w:tcPr>
          <w:p w14:paraId="05EAD898" w14:textId="77777777" w:rsidR="0074017E" w:rsidRPr="005E6A50" w:rsidRDefault="0074017E" w:rsidP="0027267F">
            <w:pPr>
              <w:spacing w:line="360" w:lineRule="auto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 xml:space="preserve">Name of the </w:t>
            </w:r>
            <w:r w:rsidR="00FD1BC5" w:rsidRPr="005E6A50">
              <w:rPr>
                <w:rFonts w:ascii="Arial" w:hAnsi="Arial" w:cs="Arial"/>
              </w:rPr>
              <w:t>O</w:t>
            </w:r>
            <w:r w:rsidR="008D251E" w:rsidRPr="005E6A50">
              <w:rPr>
                <w:rFonts w:ascii="Arial" w:hAnsi="Arial" w:cs="Arial"/>
              </w:rPr>
              <w:t>rganisation</w:t>
            </w:r>
            <w:r w:rsidRPr="005E6A5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982" w:type="dxa"/>
          </w:tcPr>
          <w:p w14:paraId="1D83FCBD" w14:textId="77777777" w:rsidR="0074017E" w:rsidRPr="00433BA8" w:rsidRDefault="0074017E" w:rsidP="0027267F">
            <w:pPr>
              <w:rPr>
                <w:iCs/>
                <w:color w:val="000000" w:themeColor="text1"/>
                <w:sz w:val="28"/>
                <w:szCs w:val="28"/>
              </w:rPr>
            </w:pPr>
            <w:r w:rsidRPr="00433BA8">
              <w:rPr>
                <w:i/>
                <w:color w:val="A6A6A6" w:themeColor="background1" w:themeShade="A6"/>
              </w:rPr>
              <w:t>Full legal name of the organisation</w:t>
            </w:r>
          </w:p>
        </w:tc>
      </w:tr>
      <w:tr w:rsidR="0074017E" w:rsidRPr="00FF0CE0" w14:paraId="2726AB56" w14:textId="77777777" w:rsidTr="00242EE1">
        <w:trPr>
          <w:trHeight w:val="420"/>
        </w:trPr>
        <w:tc>
          <w:tcPr>
            <w:tcW w:w="2784" w:type="dxa"/>
          </w:tcPr>
          <w:p w14:paraId="3244F1FB" w14:textId="77777777" w:rsidR="0074017E" w:rsidRPr="005E6A50" w:rsidRDefault="0074017E" w:rsidP="0027267F">
            <w:pPr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 xml:space="preserve">Address </w:t>
            </w:r>
          </w:p>
        </w:tc>
        <w:tc>
          <w:tcPr>
            <w:tcW w:w="5982" w:type="dxa"/>
          </w:tcPr>
          <w:p w14:paraId="1A040453" w14:textId="77777777" w:rsidR="00F81C6E" w:rsidRPr="00433BA8" w:rsidRDefault="0074017E" w:rsidP="0027267F">
            <w:pPr>
              <w:rPr>
                <w:i/>
                <w:color w:val="A6A6A6" w:themeColor="background1" w:themeShade="A6"/>
              </w:rPr>
            </w:pPr>
            <w:r w:rsidRPr="00433BA8">
              <w:rPr>
                <w:i/>
                <w:color w:val="A6A6A6" w:themeColor="background1" w:themeShade="A6"/>
              </w:rPr>
              <w:t>Full physical address of the organisation</w:t>
            </w:r>
          </w:p>
        </w:tc>
      </w:tr>
      <w:tr w:rsidR="0074017E" w:rsidRPr="00FF0CE0" w14:paraId="44ED4D73" w14:textId="77777777" w:rsidTr="00242EE1">
        <w:tc>
          <w:tcPr>
            <w:tcW w:w="2784" w:type="dxa"/>
          </w:tcPr>
          <w:p w14:paraId="1187CB27" w14:textId="77777777" w:rsidR="0074017E" w:rsidRPr="005E6A50" w:rsidRDefault="0074017E" w:rsidP="0027267F">
            <w:pPr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Contact information</w:t>
            </w:r>
          </w:p>
        </w:tc>
        <w:tc>
          <w:tcPr>
            <w:tcW w:w="5982" w:type="dxa"/>
          </w:tcPr>
          <w:p w14:paraId="21894088" w14:textId="77777777" w:rsidR="0074017E" w:rsidRPr="00433BA8" w:rsidRDefault="0074017E" w:rsidP="0027267F">
            <w:pPr>
              <w:rPr>
                <w:iCs/>
                <w:color w:val="000000" w:themeColor="text1"/>
                <w:sz w:val="28"/>
                <w:szCs w:val="28"/>
              </w:rPr>
            </w:pPr>
            <w:r w:rsidRPr="005E6A50">
              <w:rPr>
                <w:rFonts w:ascii="Arial" w:hAnsi="Arial" w:cs="Arial"/>
                <w:iCs/>
                <w:color w:val="000000" w:themeColor="text1"/>
              </w:rPr>
              <w:t>Focal person:</w:t>
            </w:r>
            <w:r w:rsidRPr="00433BA8">
              <w:rPr>
                <w:iCs/>
                <w:color w:val="000000" w:themeColor="text1"/>
                <w:sz w:val="28"/>
                <w:szCs w:val="28"/>
              </w:rPr>
              <w:t xml:space="preserve"> </w:t>
            </w:r>
            <w:r w:rsidR="008A2991" w:rsidRPr="00433BA8">
              <w:rPr>
                <w:i/>
                <w:color w:val="A6A6A6" w:themeColor="background1" w:themeShade="A6"/>
              </w:rPr>
              <w:t>Name and title (</w:t>
            </w:r>
            <w:r w:rsidRPr="00433BA8">
              <w:rPr>
                <w:i/>
                <w:color w:val="A6A6A6" w:themeColor="background1" w:themeShade="A6"/>
              </w:rPr>
              <w:t>this person will serve as the primary point of contact from the applicant</w:t>
            </w:r>
            <w:r w:rsidR="008A2991" w:rsidRPr="00433BA8">
              <w:rPr>
                <w:i/>
                <w:color w:val="A6A6A6" w:themeColor="background1" w:themeShade="A6"/>
              </w:rPr>
              <w:t>)</w:t>
            </w:r>
          </w:p>
          <w:p w14:paraId="297D5F13" w14:textId="77777777" w:rsidR="0074017E" w:rsidRPr="00433BA8" w:rsidRDefault="0074017E" w:rsidP="0027267F">
            <w:pPr>
              <w:rPr>
                <w:iCs/>
                <w:color w:val="000000" w:themeColor="text1"/>
                <w:sz w:val="28"/>
                <w:szCs w:val="28"/>
              </w:rPr>
            </w:pPr>
            <w:r w:rsidRPr="005E6A50">
              <w:rPr>
                <w:rFonts w:ascii="Arial" w:hAnsi="Arial" w:cs="Arial"/>
                <w:iCs/>
                <w:color w:val="000000" w:themeColor="text1"/>
              </w:rPr>
              <w:t>Telephone:</w:t>
            </w:r>
            <w:r w:rsidRPr="00433BA8">
              <w:rPr>
                <w:iCs/>
                <w:color w:val="000000" w:themeColor="text1"/>
                <w:sz w:val="28"/>
                <w:szCs w:val="28"/>
              </w:rPr>
              <w:t xml:space="preserve"> </w:t>
            </w:r>
            <w:r w:rsidRPr="00433BA8">
              <w:rPr>
                <w:i/>
                <w:color w:val="A6A6A6" w:themeColor="background1" w:themeShade="A6"/>
              </w:rPr>
              <w:t xml:space="preserve">include both office landline and </w:t>
            </w:r>
            <w:r w:rsidR="006F75CD" w:rsidRPr="00433BA8">
              <w:rPr>
                <w:i/>
                <w:color w:val="A6A6A6" w:themeColor="background1" w:themeShade="A6"/>
              </w:rPr>
              <w:t xml:space="preserve">mobile </w:t>
            </w:r>
            <w:r w:rsidRPr="00433BA8">
              <w:rPr>
                <w:i/>
                <w:color w:val="A6A6A6" w:themeColor="background1" w:themeShade="A6"/>
              </w:rPr>
              <w:t>number of the focal person</w:t>
            </w:r>
          </w:p>
          <w:p w14:paraId="49B5222F" w14:textId="4BEC9322" w:rsidR="0074017E" w:rsidRPr="005E6A50" w:rsidRDefault="0087210A" w:rsidP="0027267F">
            <w:pPr>
              <w:spacing w:line="360" w:lineRule="auto"/>
              <w:rPr>
                <w:rFonts w:ascii="Arial" w:hAnsi="Arial" w:cs="Arial"/>
                <w:iCs/>
                <w:color w:val="000000" w:themeColor="text1"/>
              </w:rPr>
            </w:pPr>
            <w:r w:rsidRPr="005E6A50">
              <w:rPr>
                <w:rFonts w:ascii="Arial" w:hAnsi="Arial" w:cs="Arial"/>
                <w:iCs/>
                <w:color w:val="000000" w:themeColor="text1"/>
              </w:rPr>
              <w:t>Official E</w:t>
            </w:r>
            <w:r w:rsidR="0074017E" w:rsidRPr="005E6A50">
              <w:rPr>
                <w:rFonts w:ascii="Arial" w:hAnsi="Arial" w:cs="Arial"/>
                <w:iCs/>
                <w:color w:val="000000" w:themeColor="text1"/>
              </w:rPr>
              <w:t>mail:</w:t>
            </w:r>
          </w:p>
        </w:tc>
      </w:tr>
    </w:tbl>
    <w:p w14:paraId="214A1833" w14:textId="77777777" w:rsidR="00735E62" w:rsidRPr="00FF0CE0" w:rsidRDefault="00735E62" w:rsidP="0027267F">
      <w:pPr>
        <w:rPr>
          <w:rFonts w:ascii="Arial" w:hAnsi="Arial" w:cs="Arial"/>
        </w:rPr>
      </w:pPr>
    </w:p>
    <w:p w14:paraId="328F3159" w14:textId="1B15F422" w:rsidR="00997AA8" w:rsidRPr="00242EE1" w:rsidRDefault="008F75F9" w:rsidP="0027267F">
      <w:pPr>
        <w:rPr>
          <w:rFonts w:ascii="Arial" w:hAnsi="Arial" w:cs="Arial"/>
          <w:b/>
          <w:bCs/>
          <w:sz w:val="24"/>
          <w:szCs w:val="24"/>
        </w:rPr>
      </w:pPr>
      <w:r w:rsidRPr="00242EE1">
        <w:rPr>
          <w:rFonts w:ascii="Arial" w:hAnsi="Arial" w:cs="Arial"/>
          <w:b/>
          <w:bCs/>
          <w:sz w:val="24"/>
          <w:szCs w:val="24"/>
        </w:rPr>
        <w:t>2</w:t>
      </w:r>
      <w:r w:rsidR="000506FA" w:rsidRPr="00242EE1">
        <w:rPr>
          <w:rFonts w:ascii="Arial" w:hAnsi="Arial" w:cs="Arial"/>
          <w:b/>
          <w:bCs/>
          <w:sz w:val="24"/>
          <w:szCs w:val="24"/>
        </w:rPr>
        <w:t xml:space="preserve">.2 </w:t>
      </w:r>
      <w:r w:rsidR="00997AA8" w:rsidRPr="00242EE1">
        <w:rPr>
          <w:rFonts w:ascii="Arial" w:hAnsi="Arial" w:cs="Arial"/>
          <w:b/>
          <w:bCs/>
          <w:sz w:val="24"/>
          <w:szCs w:val="24"/>
        </w:rPr>
        <w:t xml:space="preserve">Brief summary of </w:t>
      </w:r>
      <w:r w:rsidR="00FD1BC5" w:rsidRPr="00242EE1">
        <w:rPr>
          <w:rFonts w:ascii="Arial" w:hAnsi="Arial" w:cs="Arial"/>
          <w:b/>
          <w:bCs/>
          <w:sz w:val="24"/>
          <w:szCs w:val="24"/>
        </w:rPr>
        <w:t>O</w:t>
      </w:r>
      <w:r w:rsidR="00997AA8" w:rsidRPr="00242EE1">
        <w:rPr>
          <w:rFonts w:ascii="Arial" w:hAnsi="Arial" w:cs="Arial"/>
          <w:b/>
          <w:bCs/>
          <w:sz w:val="24"/>
          <w:szCs w:val="24"/>
        </w:rPr>
        <w:t xml:space="preserve">rganis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7AA8" w:rsidRPr="00FF0CE0" w14:paraId="3EBFD716" w14:textId="77777777" w:rsidTr="00735E62">
        <w:tc>
          <w:tcPr>
            <w:tcW w:w="9242" w:type="dxa"/>
          </w:tcPr>
          <w:p w14:paraId="0150F618" w14:textId="12579521" w:rsidR="00242EE1" w:rsidRPr="005E6A50" w:rsidRDefault="00242EE1" w:rsidP="00080927">
            <w:pPr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Tell us about your organisation’s strength to deliver scope of the project. Focus on the strengths related to the project objectives as provided in the grant’s guideline document</w:t>
            </w:r>
            <w:r w:rsidR="00206E1D" w:rsidRPr="005E6A50">
              <w:rPr>
                <w:rFonts w:ascii="Arial" w:hAnsi="Arial" w:cs="Arial"/>
              </w:rPr>
              <w:t>, particularly on employer engagement and TVET sector</w:t>
            </w:r>
            <w:r w:rsidR="00BE3D25" w:rsidRPr="005E6A50">
              <w:rPr>
                <w:rFonts w:ascii="Arial" w:hAnsi="Arial" w:cs="Arial"/>
              </w:rPr>
              <w:t xml:space="preserve"> role and</w:t>
            </w:r>
            <w:r w:rsidR="00206E1D" w:rsidRPr="005E6A50">
              <w:rPr>
                <w:rFonts w:ascii="Arial" w:hAnsi="Arial" w:cs="Arial"/>
              </w:rPr>
              <w:t xml:space="preserve"> partnerships</w:t>
            </w:r>
            <w:r w:rsidR="00BE3D25" w:rsidRPr="005E6A50">
              <w:rPr>
                <w:rFonts w:ascii="Arial" w:hAnsi="Arial" w:cs="Arial"/>
              </w:rPr>
              <w:t xml:space="preserve">. </w:t>
            </w:r>
          </w:p>
          <w:p w14:paraId="354B9CC2" w14:textId="77777777" w:rsidR="00242EE1" w:rsidRDefault="00242EE1" w:rsidP="00080927">
            <w:pPr>
              <w:rPr>
                <w:i/>
                <w:color w:val="A6A6A6" w:themeColor="background1" w:themeShade="A6"/>
              </w:rPr>
            </w:pPr>
          </w:p>
          <w:p w14:paraId="6CAF0E98" w14:textId="19FDB669" w:rsidR="00080927" w:rsidRPr="00DC0C04" w:rsidRDefault="00284935" w:rsidP="00080927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 xml:space="preserve">(Please refer to evaluation criteria under </w:t>
            </w:r>
            <w:r w:rsidR="00FB4BD2">
              <w:rPr>
                <w:rFonts w:ascii="Arial" w:hAnsi="Arial" w:cs="Arial"/>
                <w:i/>
                <w:color w:val="A6A6A6" w:themeColor="background1" w:themeShade="A6"/>
              </w:rPr>
              <w:t xml:space="preserve">grant application guidelines). </w:t>
            </w:r>
          </w:p>
          <w:p w14:paraId="3A64EE7C" w14:textId="71FEC52C" w:rsidR="00997AA8" w:rsidRPr="00080927" w:rsidRDefault="00997AA8" w:rsidP="0027267F">
            <w:pPr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</w:pPr>
            <w:r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(</w:t>
            </w:r>
            <w:r w:rsidR="00EB0B0A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 xml:space="preserve">Maximum word count </w:t>
            </w:r>
            <w:r w:rsidR="00EA51D6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7</w:t>
            </w:r>
            <w:r w:rsidR="00321714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5</w:t>
            </w:r>
            <w:r w:rsidR="00AE14B7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0 words</w:t>
            </w:r>
            <w:r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)</w:t>
            </w:r>
          </w:p>
          <w:p w14:paraId="0FF3BDDB" w14:textId="77777777" w:rsidR="00997AA8" w:rsidRPr="00FF0CE0" w:rsidRDefault="00997AA8" w:rsidP="0027267F">
            <w:pPr>
              <w:rPr>
                <w:rFonts w:ascii="Arial" w:hAnsi="Arial" w:cs="Arial"/>
                <w:i/>
              </w:rPr>
            </w:pPr>
          </w:p>
          <w:p w14:paraId="14C725B8" w14:textId="77777777" w:rsidR="00997AA8" w:rsidRDefault="00997AA8" w:rsidP="0027267F">
            <w:pPr>
              <w:rPr>
                <w:rFonts w:ascii="Arial" w:hAnsi="Arial" w:cs="Arial"/>
                <w:i/>
              </w:rPr>
            </w:pPr>
          </w:p>
          <w:p w14:paraId="36FECF4C" w14:textId="77777777" w:rsidR="00A43729" w:rsidRPr="00FF0CE0" w:rsidRDefault="00A43729" w:rsidP="0027267F">
            <w:pPr>
              <w:rPr>
                <w:rFonts w:ascii="Arial" w:hAnsi="Arial" w:cs="Arial"/>
                <w:i/>
              </w:rPr>
            </w:pPr>
          </w:p>
          <w:p w14:paraId="68636D13" w14:textId="77777777" w:rsidR="00997AA8" w:rsidRPr="00FF0CE0" w:rsidRDefault="00997AA8" w:rsidP="0027267F">
            <w:pPr>
              <w:rPr>
                <w:rFonts w:ascii="Arial" w:hAnsi="Arial" w:cs="Arial"/>
                <w:i/>
              </w:rPr>
            </w:pPr>
          </w:p>
          <w:p w14:paraId="495C6345" w14:textId="77777777" w:rsidR="00997AA8" w:rsidRDefault="00997AA8" w:rsidP="0027267F">
            <w:pPr>
              <w:rPr>
                <w:rFonts w:ascii="Arial" w:hAnsi="Arial" w:cs="Arial"/>
                <w:i/>
              </w:rPr>
            </w:pPr>
          </w:p>
          <w:p w14:paraId="78592115" w14:textId="77777777" w:rsidR="00E33C80" w:rsidRPr="00FF0CE0" w:rsidRDefault="00E33C80" w:rsidP="0027267F">
            <w:pPr>
              <w:rPr>
                <w:rFonts w:ascii="Arial" w:hAnsi="Arial" w:cs="Arial"/>
                <w:i/>
              </w:rPr>
            </w:pPr>
          </w:p>
          <w:p w14:paraId="0E572CBA" w14:textId="77777777" w:rsidR="00A80D3C" w:rsidRDefault="00A80D3C" w:rsidP="0027267F">
            <w:pPr>
              <w:rPr>
                <w:rFonts w:ascii="Arial" w:hAnsi="Arial" w:cs="Arial"/>
                <w:i/>
              </w:rPr>
            </w:pPr>
          </w:p>
          <w:p w14:paraId="21BA520B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48120E1F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6524FF7D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17A8F251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01099B6B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46BF57BF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5756C07A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75649861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21A3796C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0FD6CE95" w14:textId="576A3C98" w:rsidR="00EB0B0A" w:rsidRPr="00FF0CE0" w:rsidRDefault="00EB0B0A" w:rsidP="0027267F">
            <w:pPr>
              <w:rPr>
                <w:rFonts w:ascii="Arial" w:hAnsi="Arial" w:cs="Arial"/>
                <w:i/>
              </w:rPr>
            </w:pPr>
          </w:p>
        </w:tc>
      </w:tr>
    </w:tbl>
    <w:p w14:paraId="69380C93" w14:textId="77777777" w:rsidR="00A13746" w:rsidRPr="00FF0CE0" w:rsidRDefault="00A13746" w:rsidP="0027267F">
      <w:pPr>
        <w:rPr>
          <w:rFonts w:ascii="Arial" w:hAnsi="Arial" w:cs="Arial"/>
          <w:b/>
        </w:rPr>
      </w:pPr>
    </w:p>
    <w:p w14:paraId="24CBFE16" w14:textId="77777777" w:rsidR="003613F3" w:rsidRPr="00242EE1" w:rsidRDefault="008F75F9" w:rsidP="00242EE1">
      <w:pPr>
        <w:rPr>
          <w:rFonts w:ascii="Arial" w:hAnsi="Arial" w:cs="Arial"/>
          <w:b/>
          <w:bCs/>
          <w:sz w:val="24"/>
          <w:szCs w:val="24"/>
        </w:rPr>
      </w:pPr>
      <w:r w:rsidRPr="00242EE1">
        <w:rPr>
          <w:rFonts w:ascii="Arial" w:hAnsi="Arial" w:cs="Arial"/>
          <w:b/>
          <w:bCs/>
          <w:sz w:val="24"/>
          <w:szCs w:val="24"/>
        </w:rPr>
        <w:lastRenderedPageBreak/>
        <w:t>2</w:t>
      </w:r>
      <w:r w:rsidR="000506FA" w:rsidRPr="00242EE1">
        <w:rPr>
          <w:rFonts w:ascii="Arial" w:hAnsi="Arial" w:cs="Arial"/>
          <w:b/>
          <w:bCs/>
          <w:sz w:val="24"/>
          <w:szCs w:val="24"/>
        </w:rPr>
        <w:t xml:space="preserve">.3 </w:t>
      </w:r>
      <w:r w:rsidR="003613F3" w:rsidRPr="00242EE1">
        <w:rPr>
          <w:rFonts w:ascii="Arial" w:hAnsi="Arial" w:cs="Arial"/>
          <w:b/>
          <w:bCs/>
          <w:sz w:val="24"/>
          <w:szCs w:val="24"/>
        </w:rPr>
        <w:t>Organisation</w:t>
      </w:r>
      <w:r w:rsidR="00C15F4C" w:rsidRPr="00242EE1">
        <w:rPr>
          <w:rFonts w:ascii="Arial" w:hAnsi="Arial" w:cs="Arial"/>
          <w:b/>
          <w:bCs/>
          <w:sz w:val="24"/>
          <w:szCs w:val="24"/>
        </w:rPr>
        <w:t>al</w:t>
      </w:r>
      <w:r w:rsidR="003613F3" w:rsidRPr="00242EE1">
        <w:rPr>
          <w:rFonts w:ascii="Arial" w:hAnsi="Arial" w:cs="Arial"/>
          <w:b/>
          <w:bCs/>
          <w:sz w:val="24"/>
          <w:szCs w:val="24"/>
        </w:rPr>
        <w:t xml:space="preserve"> structure</w:t>
      </w:r>
    </w:p>
    <w:p w14:paraId="40DF65FD" w14:textId="77777777" w:rsidR="003613F3" w:rsidRDefault="003613F3" w:rsidP="006A1F29">
      <w:pPr>
        <w:rPr>
          <w:rFonts w:ascii="Arial MT" w:eastAsia="Arial" w:hAnsi="Arial" w:cs="Arial"/>
          <w:b/>
          <w:bCs/>
          <w:sz w:val="24"/>
          <w:szCs w:val="24"/>
        </w:rPr>
      </w:pPr>
      <w:r w:rsidRPr="006A1F29">
        <w:rPr>
          <w:rFonts w:ascii="Arial MT" w:eastAsia="Arial" w:hAnsi="Arial" w:cs="Arial"/>
          <w:b/>
          <w:bCs/>
          <w:sz w:val="24"/>
          <w:szCs w:val="24"/>
        </w:rPr>
        <w:t>Details of General Member</w:t>
      </w:r>
      <w:r w:rsidR="00C15F4C" w:rsidRPr="006A1F29">
        <w:rPr>
          <w:rFonts w:ascii="Arial MT" w:eastAsia="Arial" w:hAnsi="Arial" w:cs="Arial"/>
          <w:b/>
          <w:bCs/>
          <w:sz w:val="24"/>
          <w:szCs w:val="24"/>
        </w:rPr>
        <w:t>s</w:t>
      </w:r>
      <w:r w:rsidRPr="006A1F29">
        <w:rPr>
          <w:rFonts w:ascii="Arial MT" w:eastAsia="Arial" w:hAnsi="Arial" w:cs="Arial"/>
          <w:b/>
          <w:bCs/>
          <w:sz w:val="24"/>
          <w:szCs w:val="24"/>
        </w:rPr>
        <w:t xml:space="preserve"> and Board of Directors / Executive Committee </w:t>
      </w:r>
    </w:p>
    <w:p w14:paraId="4C634640" w14:textId="77777777" w:rsidR="006A1F29" w:rsidRPr="006A1F29" w:rsidRDefault="006A1F29" w:rsidP="006A1F29">
      <w:pPr>
        <w:spacing w:after="0" w:line="240" w:lineRule="auto"/>
        <w:rPr>
          <w:rFonts w:ascii="Arial MT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660"/>
        <w:gridCol w:w="1984"/>
        <w:gridCol w:w="1560"/>
        <w:gridCol w:w="1437"/>
        <w:gridCol w:w="1601"/>
      </w:tblGrid>
      <w:tr w:rsidR="003613F3" w:rsidRPr="00FF0CE0" w14:paraId="4A982B00" w14:textId="77777777" w:rsidTr="00A43729">
        <w:tc>
          <w:tcPr>
            <w:tcW w:w="2660" w:type="dxa"/>
            <w:shd w:val="clear" w:color="auto" w:fill="D9D9D9" w:themeFill="background1" w:themeFillShade="D9"/>
          </w:tcPr>
          <w:p w14:paraId="55586623" w14:textId="77777777" w:rsidR="003613F3" w:rsidRPr="006A1F29" w:rsidRDefault="003613F3" w:rsidP="002726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A1F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B5334A4" w14:textId="77777777" w:rsidR="003613F3" w:rsidRPr="006A1F29" w:rsidRDefault="003613F3" w:rsidP="002726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A1F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2174EF3" w14:textId="77777777" w:rsidR="003613F3" w:rsidRPr="006A1F29" w:rsidRDefault="003613F3" w:rsidP="002726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A1F29">
              <w:rPr>
                <w:rFonts w:ascii="Arial" w:hAnsi="Arial" w:cs="Arial"/>
                <w:b/>
                <w:bCs/>
                <w:sz w:val="24"/>
                <w:szCs w:val="24"/>
              </w:rPr>
              <w:t>Male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533C6BCF" w14:textId="77777777" w:rsidR="003613F3" w:rsidRPr="006A1F29" w:rsidRDefault="003613F3" w:rsidP="002726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A1F29">
              <w:rPr>
                <w:rFonts w:ascii="Arial" w:hAnsi="Arial" w:cs="Arial"/>
                <w:b/>
                <w:bCs/>
                <w:sz w:val="24"/>
                <w:szCs w:val="24"/>
              </w:rPr>
              <w:t>Female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5000D27F" w14:textId="77777777" w:rsidR="003613F3" w:rsidRPr="006A1F29" w:rsidRDefault="003613F3" w:rsidP="002726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A1F29">
              <w:rPr>
                <w:rFonts w:ascii="Arial" w:hAnsi="Arial" w:cs="Arial"/>
                <w:b/>
                <w:bCs/>
                <w:sz w:val="24"/>
                <w:szCs w:val="24"/>
              </w:rPr>
              <w:t>Other</w:t>
            </w:r>
          </w:p>
        </w:tc>
      </w:tr>
      <w:tr w:rsidR="003613F3" w:rsidRPr="00FF0CE0" w14:paraId="01BEFAB3" w14:textId="77777777" w:rsidTr="00A43729">
        <w:tc>
          <w:tcPr>
            <w:tcW w:w="2660" w:type="dxa"/>
          </w:tcPr>
          <w:p w14:paraId="4AB6892C" w14:textId="4B7FB4E1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General Members</w:t>
            </w:r>
          </w:p>
        </w:tc>
        <w:tc>
          <w:tcPr>
            <w:tcW w:w="1984" w:type="dxa"/>
          </w:tcPr>
          <w:p w14:paraId="57B94595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  <w:p w14:paraId="79AF54D8" w14:textId="77777777" w:rsidR="00FC2131" w:rsidRPr="00FF0CE0" w:rsidRDefault="00FC2131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5656DC00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5D42DDD1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69447164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3613F3" w:rsidRPr="00FF0CE0" w14:paraId="25590633" w14:textId="77777777" w:rsidTr="00A43729">
        <w:tc>
          <w:tcPr>
            <w:tcW w:w="2660" w:type="dxa"/>
          </w:tcPr>
          <w:p w14:paraId="16A451B0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Board of Directors / Executive Committee</w:t>
            </w:r>
          </w:p>
        </w:tc>
        <w:tc>
          <w:tcPr>
            <w:tcW w:w="1984" w:type="dxa"/>
          </w:tcPr>
          <w:p w14:paraId="38DE8A4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4C6CBA1C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022CB3F8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0800E4D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3613F3" w:rsidRPr="00FF0CE0" w14:paraId="2DE77F84" w14:textId="77777777" w:rsidTr="00A43729">
        <w:tc>
          <w:tcPr>
            <w:tcW w:w="2660" w:type="dxa"/>
          </w:tcPr>
          <w:p w14:paraId="634F8C10" w14:textId="0CBF7FD6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taff</w:t>
            </w:r>
            <w:r w:rsidR="00266EA0" w:rsidRPr="00FF0CE0">
              <w:rPr>
                <w:rFonts w:ascii="Arial" w:hAnsi="Arial" w:cs="Arial"/>
              </w:rPr>
              <w:t xml:space="preserve"> (</w:t>
            </w:r>
            <w:r w:rsidR="00F2184A">
              <w:rPr>
                <w:rFonts w:ascii="Arial" w:hAnsi="Arial" w:cs="Arial"/>
              </w:rPr>
              <w:t>full-time</w:t>
            </w:r>
            <w:r w:rsidR="00266EA0" w:rsidRPr="00FF0CE0">
              <w:rPr>
                <w:rFonts w:ascii="Arial" w:hAnsi="Arial" w:cs="Arial"/>
              </w:rPr>
              <w:t>)</w:t>
            </w:r>
          </w:p>
        </w:tc>
        <w:tc>
          <w:tcPr>
            <w:tcW w:w="1984" w:type="dxa"/>
          </w:tcPr>
          <w:p w14:paraId="7DBD1F95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  <w:p w14:paraId="5B719083" w14:textId="77777777" w:rsidR="00FC2131" w:rsidRPr="00FF0CE0" w:rsidRDefault="00FC2131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2EC1D552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5D217B8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688E15CE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266EA0" w:rsidRPr="00FF0CE0" w14:paraId="2508963B" w14:textId="77777777" w:rsidTr="00A43729">
        <w:tc>
          <w:tcPr>
            <w:tcW w:w="2660" w:type="dxa"/>
          </w:tcPr>
          <w:p w14:paraId="2513B236" w14:textId="6ECAF9AF" w:rsidR="00266EA0" w:rsidRPr="00FF0CE0" w:rsidRDefault="00266EA0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taff (</w:t>
            </w:r>
            <w:r w:rsidR="00CF1A50" w:rsidRPr="00FF0CE0">
              <w:rPr>
                <w:rFonts w:ascii="Arial" w:hAnsi="Arial" w:cs="Arial"/>
              </w:rPr>
              <w:t>temporary</w:t>
            </w:r>
            <w:r w:rsidR="00C15F4C">
              <w:rPr>
                <w:rFonts w:ascii="Arial" w:hAnsi="Arial" w:cs="Arial"/>
              </w:rPr>
              <w:t>/</w:t>
            </w:r>
            <w:r w:rsidR="00F2184A">
              <w:rPr>
                <w:rFonts w:ascii="Arial" w:hAnsi="Arial" w:cs="Arial"/>
              </w:rPr>
              <w:t>part-time</w:t>
            </w:r>
            <w:r w:rsidRPr="00FF0CE0">
              <w:rPr>
                <w:rFonts w:ascii="Arial" w:hAnsi="Arial" w:cs="Arial"/>
              </w:rPr>
              <w:t>)</w:t>
            </w:r>
          </w:p>
          <w:p w14:paraId="7FA8917D" w14:textId="77777777" w:rsidR="00CF1A50" w:rsidRPr="00FF0CE0" w:rsidRDefault="00CF1A50" w:rsidP="0027267F">
            <w:pPr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0E25A61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06B1F95C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74B7E1C9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4D5DDD88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</w:tr>
      <w:tr w:rsidR="00A43729" w:rsidRPr="00FF0CE0" w14:paraId="4221397F" w14:textId="77777777" w:rsidTr="000F196A">
        <w:tc>
          <w:tcPr>
            <w:tcW w:w="6204" w:type="dxa"/>
            <w:gridSpan w:val="3"/>
          </w:tcPr>
          <w:p w14:paraId="55781785" w14:textId="568C2566" w:rsidR="00A43729" w:rsidRPr="00FF0CE0" w:rsidRDefault="00A43729" w:rsidP="0027267F">
            <w:pPr>
              <w:rPr>
                <w:rFonts w:ascii="Arial" w:hAnsi="Arial" w:cs="Arial"/>
              </w:rPr>
            </w:pPr>
            <w:r w:rsidRPr="00E33C80">
              <w:rPr>
                <w:rFonts w:ascii="Arial" w:hAnsi="Arial" w:cs="Arial"/>
              </w:rPr>
              <w:t xml:space="preserve">Frequency of </w:t>
            </w:r>
            <w:r w:rsidR="00F2184A">
              <w:rPr>
                <w:rFonts w:ascii="Arial" w:hAnsi="Arial" w:cs="Arial"/>
              </w:rPr>
              <w:t>meetings</w:t>
            </w:r>
            <w:r w:rsidRPr="00E33C80">
              <w:rPr>
                <w:rFonts w:ascii="Arial" w:hAnsi="Arial" w:cs="Arial"/>
              </w:rPr>
              <w:t xml:space="preserve"> of </w:t>
            </w:r>
            <w:r w:rsidR="00F2184A">
              <w:rPr>
                <w:rFonts w:ascii="Arial" w:hAnsi="Arial" w:cs="Arial"/>
              </w:rPr>
              <w:t xml:space="preserve">the </w:t>
            </w:r>
            <w:r w:rsidRPr="00E33C80">
              <w:rPr>
                <w:rFonts w:ascii="Arial" w:hAnsi="Arial" w:cs="Arial"/>
              </w:rPr>
              <w:t xml:space="preserve">Board </w:t>
            </w:r>
            <w:proofErr w:type="spellStart"/>
            <w:r w:rsidRPr="00E33C80">
              <w:rPr>
                <w:rFonts w:ascii="Arial" w:hAnsi="Arial" w:cs="Arial"/>
              </w:rPr>
              <w:t>or</w:t>
            </w:r>
            <w:proofErr w:type="spellEnd"/>
            <w:r w:rsidRPr="00E33C80">
              <w:rPr>
                <w:rFonts w:ascii="Arial" w:hAnsi="Arial" w:cs="Arial"/>
              </w:rPr>
              <w:t xml:space="preserve"> Directors/ Executive Committee</w:t>
            </w:r>
          </w:p>
        </w:tc>
        <w:tc>
          <w:tcPr>
            <w:tcW w:w="3038" w:type="dxa"/>
            <w:gridSpan w:val="2"/>
          </w:tcPr>
          <w:p w14:paraId="7B2B2B18" w14:textId="77777777" w:rsidR="00A43729" w:rsidRPr="00FF0CE0" w:rsidRDefault="00A43729" w:rsidP="0027267F">
            <w:pPr>
              <w:rPr>
                <w:rFonts w:ascii="Arial" w:hAnsi="Arial" w:cs="Arial"/>
              </w:rPr>
            </w:pPr>
          </w:p>
        </w:tc>
      </w:tr>
    </w:tbl>
    <w:p w14:paraId="0FA787B2" w14:textId="77777777" w:rsidR="008F75F9" w:rsidRDefault="008F75F9" w:rsidP="0027267F">
      <w:pPr>
        <w:spacing w:after="120"/>
        <w:rPr>
          <w:rFonts w:ascii="Arial" w:hAnsi="Arial" w:cs="Arial"/>
        </w:rPr>
      </w:pPr>
    </w:p>
    <w:p w14:paraId="290D60E0" w14:textId="77777777" w:rsidR="000F2D93" w:rsidRPr="00242EE1" w:rsidRDefault="000F2D93" w:rsidP="00242EE1">
      <w:pPr>
        <w:rPr>
          <w:rFonts w:ascii="Arial" w:hAnsi="Arial" w:cs="Arial"/>
          <w:b/>
          <w:bCs/>
          <w:sz w:val="24"/>
          <w:szCs w:val="24"/>
        </w:rPr>
      </w:pPr>
      <w:r w:rsidRPr="00242EE1">
        <w:rPr>
          <w:rFonts w:ascii="Arial" w:hAnsi="Arial" w:cs="Arial"/>
          <w:b/>
          <w:bCs/>
          <w:sz w:val="24"/>
          <w:szCs w:val="24"/>
        </w:rPr>
        <w:t>2.4 Existing organisational policies</w:t>
      </w:r>
    </w:p>
    <w:p w14:paraId="014A4779" w14:textId="51B7824B" w:rsidR="000F2D93" w:rsidRPr="00FF0CE0" w:rsidRDefault="000F2D93" w:rsidP="0027267F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Please list any </w:t>
      </w:r>
      <w:bookmarkStart w:id="0" w:name="_Hlk114148297"/>
      <w:r>
        <w:rPr>
          <w:rFonts w:ascii="Arial" w:hAnsi="Arial" w:cs="Arial"/>
        </w:rPr>
        <w:t>existing organisational policies currently in use in your Organisation</w:t>
      </w:r>
      <w:r w:rsidRPr="00FF0CE0">
        <w:rPr>
          <w:rFonts w:ascii="Arial" w:hAnsi="Arial" w:cs="Arial"/>
        </w:rPr>
        <w:t xml:space="preserve"> </w:t>
      </w:r>
      <w:bookmarkEnd w:id="0"/>
      <w:r w:rsidRPr="00FF0CE0">
        <w:rPr>
          <w:rFonts w:ascii="Arial" w:hAnsi="Arial" w:cs="Arial"/>
        </w:rPr>
        <w:t>(</w:t>
      </w:r>
      <w:r w:rsidR="00CA0CC6">
        <w:rPr>
          <w:rFonts w:ascii="Arial" w:hAnsi="Arial" w:cs="Arial"/>
        </w:rPr>
        <w:t>Procurement</w:t>
      </w:r>
      <w:r w:rsidRPr="00FF0CE0">
        <w:rPr>
          <w:rFonts w:ascii="Arial" w:hAnsi="Arial" w:cs="Arial"/>
        </w:rPr>
        <w:t>,</w:t>
      </w:r>
      <w:r w:rsidR="00EE3887">
        <w:rPr>
          <w:rFonts w:ascii="Arial" w:hAnsi="Arial" w:cs="Arial"/>
        </w:rPr>
        <w:t xml:space="preserve"> </w:t>
      </w:r>
      <w:r w:rsidR="00242EE1">
        <w:rPr>
          <w:rFonts w:ascii="Arial" w:hAnsi="Arial" w:cs="Arial"/>
        </w:rPr>
        <w:t>Anti-Bribery</w:t>
      </w:r>
      <w:r w:rsidR="00EE3887" w:rsidRPr="002C3E48">
        <w:rPr>
          <w:rFonts w:ascii="Arial" w:hAnsi="Arial" w:cs="Arial"/>
        </w:rPr>
        <w:t xml:space="preserve">, Safeguarding, </w:t>
      </w:r>
      <w:r w:rsidR="00CA0CC6">
        <w:rPr>
          <w:rFonts w:ascii="Arial" w:hAnsi="Arial" w:cs="Arial"/>
        </w:rPr>
        <w:t>HR</w:t>
      </w:r>
      <w:r w:rsidR="00EE3887">
        <w:rPr>
          <w:rFonts w:ascii="Arial" w:hAnsi="Arial" w:cs="Arial"/>
        </w:rPr>
        <w:t>,</w:t>
      </w:r>
      <w:r w:rsidRPr="00FF0CE0">
        <w:rPr>
          <w:rFonts w:ascii="Arial" w:hAnsi="Arial" w:cs="Arial"/>
        </w:rPr>
        <w:t xml:space="preserve"> financial or other)</w:t>
      </w:r>
      <w:r>
        <w:rPr>
          <w:rFonts w:ascii="Arial" w:hAnsi="Arial" w:cs="Arial"/>
        </w:rPr>
        <w:t>: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534"/>
        <w:gridCol w:w="3118"/>
        <w:gridCol w:w="1843"/>
        <w:gridCol w:w="1559"/>
        <w:gridCol w:w="2268"/>
      </w:tblGrid>
      <w:tr w:rsidR="000F2D93" w:rsidRPr="00FF0CE0" w14:paraId="09D56B27" w14:textId="77777777" w:rsidTr="00B521AA">
        <w:tc>
          <w:tcPr>
            <w:tcW w:w="534" w:type="dxa"/>
            <w:shd w:val="clear" w:color="auto" w:fill="D9D9D9" w:themeFill="background1" w:themeFillShade="D9"/>
          </w:tcPr>
          <w:p w14:paraId="19A4951F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N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9F9878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Polic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4D10D0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use</w:t>
            </w:r>
            <w:r w:rsidRPr="00FF0CE0">
              <w:rPr>
                <w:rFonts w:ascii="Arial" w:hAnsi="Arial" w:cs="Arial"/>
              </w:rPr>
              <w:t xml:space="preserve"> since</w:t>
            </w:r>
            <w:r>
              <w:rPr>
                <w:rFonts w:ascii="Arial" w:hAnsi="Arial" w:cs="Arial"/>
              </w:rPr>
              <w:t xml:space="preserve"> (date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2EE034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Last updated</w:t>
            </w:r>
            <w:r>
              <w:rPr>
                <w:rFonts w:ascii="Arial" w:hAnsi="Arial" w:cs="Arial"/>
              </w:rPr>
              <w:t xml:space="preserve"> (date)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FFFF7E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Remarks</w:t>
            </w:r>
          </w:p>
        </w:tc>
      </w:tr>
      <w:tr w:rsidR="000F2D93" w:rsidRPr="00FF0CE0" w14:paraId="51D8E196" w14:textId="77777777" w:rsidTr="00B521AA">
        <w:tc>
          <w:tcPr>
            <w:tcW w:w="534" w:type="dxa"/>
          </w:tcPr>
          <w:p w14:paraId="5B7C66AC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28CA6C45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4E7BB478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AC72D37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461E9E1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FA32BED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11EA0D12" w14:textId="77777777" w:rsidTr="00B521AA">
        <w:tc>
          <w:tcPr>
            <w:tcW w:w="534" w:type="dxa"/>
          </w:tcPr>
          <w:p w14:paraId="08532411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705114EA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789B5B37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B07524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62EC4D0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E53DA4A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2B96CFAD" w14:textId="77777777" w:rsidTr="00B521AA">
        <w:tc>
          <w:tcPr>
            <w:tcW w:w="534" w:type="dxa"/>
          </w:tcPr>
          <w:p w14:paraId="5B042A41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142A99A1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49D5DABA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2C34E69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047FF51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3BEA6E50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460B8085" w14:textId="77777777" w:rsidTr="00B521AA">
        <w:tc>
          <w:tcPr>
            <w:tcW w:w="534" w:type="dxa"/>
          </w:tcPr>
          <w:p w14:paraId="53A9E6C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5D6B677D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38084733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0A04B9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1081A8F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593AF66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673DEDD6" w14:textId="77777777" w:rsidTr="00B521AA">
        <w:tc>
          <w:tcPr>
            <w:tcW w:w="534" w:type="dxa"/>
          </w:tcPr>
          <w:p w14:paraId="424E438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2528D09C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4F80C038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195B1710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569077CF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7F51267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1DCA878A" w14:textId="77777777" w:rsidTr="00B521AA">
        <w:tc>
          <w:tcPr>
            <w:tcW w:w="534" w:type="dxa"/>
          </w:tcPr>
          <w:p w14:paraId="4DDA0A9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5555E2B6" w14:textId="77777777" w:rsidR="000F2D93" w:rsidRDefault="000F2D93" w:rsidP="0027267F">
            <w:pPr>
              <w:rPr>
                <w:rFonts w:ascii="Arial" w:hAnsi="Arial" w:cs="Arial"/>
              </w:rPr>
            </w:pPr>
          </w:p>
          <w:p w14:paraId="40D48F74" w14:textId="77777777" w:rsidR="00F2184A" w:rsidRPr="00FF0CE0" w:rsidRDefault="00F2184A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5903E1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79ABCABA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E8D4CDD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</w:tbl>
    <w:p w14:paraId="7DBE7705" w14:textId="77777777" w:rsidR="000F2D93" w:rsidRDefault="000F2D93" w:rsidP="0027267F">
      <w:pPr>
        <w:spacing w:after="120"/>
        <w:rPr>
          <w:rFonts w:ascii="Arial" w:hAnsi="Arial" w:cs="Arial"/>
        </w:rPr>
      </w:pPr>
    </w:p>
    <w:p w14:paraId="3FE333C5" w14:textId="5845AEF9" w:rsidR="000506FA" w:rsidRPr="00FF0CE0" w:rsidRDefault="5ACB63BF" w:rsidP="193045D9">
      <w:pPr>
        <w:spacing w:after="120"/>
        <w:jc w:val="both"/>
        <w:rPr>
          <w:rFonts w:ascii="Arial" w:hAnsi="Arial" w:cs="Arial"/>
          <w:b/>
          <w:bCs/>
        </w:rPr>
      </w:pPr>
      <w:r w:rsidRPr="193045D9">
        <w:rPr>
          <w:rFonts w:ascii="Arial" w:hAnsi="Arial" w:cs="Arial"/>
          <w:b/>
          <w:bCs/>
        </w:rPr>
        <w:t>2</w:t>
      </w:r>
      <w:r w:rsidR="395B72B1" w:rsidRPr="193045D9">
        <w:rPr>
          <w:rFonts w:ascii="Arial" w:hAnsi="Arial" w:cs="Arial"/>
          <w:b/>
          <w:bCs/>
        </w:rPr>
        <w:t>.</w:t>
      </w:r>
      <w:r w:rsidR="38759F15" w:rsidRPr="193045D9">
        <w:rPr>
          <w:rFonts w:ascii="Arial" w:hAnsi="Arial" w:cs="Arial"/>
          <w:b/>
          <w:bCs/>
        </w:rPr>
        <w:t>5</w:t>
      </w:r>
      <w:r w:rsidR="395B72B1" w:rsidRPr="193045D9">
        <w:rPr>
          <w:rFonts w:ascii="Arial" w:hAnsi="Arial" w:cs="Arial"/>
          <w:b/>
          <w:bCs/>
        </w:rPr>
        <w:t xml:space="preserve"> </w:t>
      </w:r>
      <w:r w:rsidR="08C07423" w:rsidRPr="193045D9">
        <w:rPr>
          <w:rFonts w:ascii="Arial" w:hAnsi="Arial" w:cs="Arial"/>
          <w:b/>
          <w:bCs/>
        </w:rPr>
        <w:t>Organi</w:t>
      </w:r>
      <w:r w:rsidR="005E6A50">
        <w:rPr>
          <w:rFonts w:ascii="Arial" w:hAnsi="Arial" w:cs="Arial"/>
          <w:b/>
          <w:bCs/>
        </w:rPr>
        <w:t>s</w:t>
      </w:r>
      <w:r w:rsidR="08C07423" w:rsidRPr="193045D9">
        <w:rPr>
          <w:rFonts w:ascii="Arial" w:hAnsi="Arial" w:cs="Arial"/>
          <w:b/>
          <w:bCs/>
        </w:rPr>
        <w:t>ation’s Relevant Project Experience</w:t>
      </w:r>
    </w:p>
    <w:p w14:paraId="0EE8FC5F" w14:textId="0F2566D6" w:rsidR="000506FA" w:rsidRPr="00FF0CE0" w:rsidRDefault="3ABA9308" w:rsidP="00ED61FB">
      <w:pPr>
        <w:spacing w:after="120"/>
        <w:jc w:val="both"/>
        <w:rPr>
          <w:rFonts w:ascii="Arial" w:hAnsi="Arial" w:cs="Arial"/>
        </w:rPr>
      </w:pPr>
      <w:r w:rsidRPr="193045D9">
        <w:rPr>
          <w:rFonts w:ascii="Arial" w:hAnsi="Arial" w:cs="Arial"/>
        </w:rPr>
        <w:t xml:space="preserve">List </w:t>
      </w:r>
      <w:r w:rsidR="75530E70" w:rsidRPr="193045D9">
        <w:rPr>
          <w:rFonts w:ascii="Arial" w:hAnsi="Arial" w:cs="Arial"/>
        </w:rPr>
        <w:t xml:space="preserve">up to </w:t>
      </w:r>
      <w:r w:rsidR="453E470E" w:rsidRPr="193045D9">
        <w:rPr>
          <w:rFonts w:ascii="Arial" w:hAnsi="Arial" w:cs="Arial"/>
        </w:rPr>
        <w:t>5</w:t>
      </w:r>
      <w:r w:rsidRPr="193045D9">
        <w:rPr>
          <w:rFonts w:ascii="Arial" w:hAnsi="Arial" w:cs="Arial"/>
        </w:rPr>
        <w:t xml:space="preserve"> external</w:t>
      </w:r>
      <w:r w:rsidR="28CCC494" w:rsidRPr="193045D9">
        <w:rPr>
          <w:rFonts w:ascii="Arial" w:hAnsi="Arial" w:cs="Arial"/>
        </w:rPr>
        <w:t>ly</w:t>
      </w:r>
      <w:r w:rsidRPr="193045D9">
        <w:rPr>
          <w:rFonts w:ascii="Arial" w:hAnsi="Arial" w:cs="Arial"/>
        </w:rPr>
        <w:t xml:space="preserve"> funded projects</w:t>
      </w:r>
      <w:r w:rsidR="28CCC494" w:rsidRPr="193045D9">
        <w:rPr>
          <w:rFonts w:ascii="Arial" w:hAnsi="Arial" w:cs="Arial"/>
        </w:rPr>
        <w:t xml:space="preserve"> implemented</w:t>
      </w:r>
      <w:r w:rsidRPr="193045D9">
        <w:rPr>
          <w:rFonts w:ascii="Arial" w:hAnsi="Arial" w:cs="Arial"/>
        </w:rPr>
        <w:t xml:space="preserve"> </w:t>
      </w:r>
      <w:r w:rsidR="187CB4D1" w:rsidRPr="193045D9">
        <w:rPr>
          <w:rFonts w:ascii="Arial" w:hAnsi="Arial" w:cs="Arial"/>
        </w:rPr>
        <w:t xml:space="preserve">by your Organisation </w:t>
      </w:r>
      <w:r w:rsidR="5A96A174" w:rsidRPr="193045D9">
        <w:rPr>
          <w:rFonts w:ascii="Arial" w:hAnsi="Arial" w:cs="Arial"/>
        </w:rPr>
        <w:t xml:space="preserve">relevant to the </w:t>
      </w:r>
      <w:r w:rsidR="259495D9" w:rsidRPr="193045D9">
        <w:rPr>
          <w:rFonts w:ascii="Arial" w:hAnsi="Arial" w:cs="Arial"/>
        </w:rPr>
        <w:t>scope of</w:t>
      </w:r>
      <w:r w:rsidR="5A96A174" w:rsidRPr="193045D9">
        <w:rPr>
          <w:rFonts w:ascii="Arial" w:hAnsi="Arial" w:cs="Arial"/>
        </w:rPr>
        <w:t xml:space="preserve"> </w:t>
      </w:r>
      <w:r w:rsidR="5BB00511" w:rsidRPr="193045D9">
        <w:rPr>
          <w:rFonts w:ascii="Arial" w:hAnsi="Arial" w:cs="Arial"/>
        </w:rPr>
        <w:t xml:space="preserve">the </w:t>
      </w:r>
      <w:r w:rsidR="5A96A174" w:rsidRPr="193045D9">
        <w:rPr>
          <w:rFonts w:ascii="Arial" w:hAnsi="Arial" w:cs="Arial"/>
        </w:rPr>
        <w:t>grant application</w:t>
      </w:r>
      <w:r w:rsidR="37221061" w:rsidRPr="193045D9">
        <w:rPr>
          <w:rFonts w:ascii="Arial" w:hAnsi="Arial" w:cs="Arial"/>
        </w:rPr>
        <w:t xml:space="preserve"> (</w:t>
      </w:r>
      <w:r w:rsidR="09134EC8" w:rsidRPr="193045D9">
        <w:rPr>
          <w:rFonts w:ascii="Arial" w:hAnsi="Arial" w:cs="Arial"/>
        </w:rPr>
        <w:t>including</w:t>
      </w:r>
      <w:r w:rsidR="37221061" w:rsidRPr="193045D9">
        <w:rPr>
          <w:rFonts w:ascii="Arial" w:hAnsi="Arial" w:cs="Arial"/>
        </w:rPr>
        <w:t xml:space="preserve"> on TVET</w:t>
      </w:r>
      <w:r w:rsidR="5CE91524" w:rsidRPr="193045D9">
        <w:rPr>
          <w:rFonts w:ascii="Arial" w:hAnsi="Arial" w:cs="Arial"/>
        </w:rPr>
        <w:t xml:space="preserve"> and employment</w:t>
      </w:r>
      <w:r w:rsidR="62010E1B" w:rsidRPr="193045D9">
        <w:rPr>
          <w:rFonts w:ascii="Arial" w:hAnsi="Arial" w:cs="Arial"/>
        </w:rPr>
        <w:t xml:space="preserve">, </w:t>
      </w:r>
      <w:r w:rsidR="37221061" w:rsidRPr="193045D9">
        <w:rPr>
          <w:rFonts w:ascii="Arial" w:hAnsi="Arial" w:cs="Arial"/>
        </w:rPr>
        <w:t>private sector / employer engagement in TVET</w:t>
      </w:r>
      <w:r w:rsidR="62010E1B" w:rsidRPr="193045D9">
        <w:rPr>
          <w:rFonts w:ascii="Arial" w:hAnsi="Arial" w:cs="Arial"/>
        </w:rPr>
        <w:t xml:space="preserve">, </w:t>
      </w:r>
      <w:r w:rsidR="6E2DA75A" w:rsidRPr="193045D9">
        <w:rPr>
          <w:rFonts w:ascii="Arial" w:hAnsi="Arial" w:cs="Arial"/>
        </w:rPr>
        <w:t>work-based</w:t>
      </w:r>
      <w:r w:rsidR="62010E1B" w:rsidRPr="193045D9">
        <w:rPr>
          <w:rFonts w:ascii="Arial" w:hAnsi="Arial" w:cs="Arial"/>
        </w:rPr>
        <w:t xml:space="preserve"> training and/or green skills</w:t>
      </w:r>
      <w:r w:rsidR="37221061" w:rsidRPr="193045D9">
        <w:rPr>
          <w:rFonts w:ascii="Arial" w:hAnsi="Arial" w:cs="Arial"/>
        </w:rPr>
        <w:t>)</w:t>
      </w:r>
      <w:r w:rsidR="187CB4D1" w:rsidRPr="193045D9">
        <w:rPr>
          <w:rFonts w:ascii="Arial" w:hAnsi="Arial" w:cs="Arial"/>
        </w:rPr>
        <w:t xml:space="preserve"> </w:t>
      </w:r>
      <w:r w:rsidR="3ACEF790" w:rsidRPr="193045D9">
        <w:rPr>
          <w:rFonts w:ascii="Arial" w:hAnsi="Arial" w:cs="Arial"/>
        </w:rPr>
        <w:t xml:space="preserve">completed </w:t>
      </w:r>
      <w:r w:rsidR="28CCC494" w:rsidRPr="193045D9">
        <w:rPr>
          <w:rFonts w:ascii="Arial" w:hAnsi="Arial" w:cs="Arial"/>
        </w:rPr>
        <w:t>within</w:t>
      </w:r>
      <w:r w:rsidRPr="193045D9">
        <w:rPr>
          <w:rFonts w:ascii="Arial" w:hAnsi="Arial" w:cs="Arial"/>
        </w:rPr>
        <w:t xml:space="preserve"> the last </w:t>
      </w:r>
      <w:r w:rsidR="5A96A174" w:rsidRPr="193045D9">
        <w:rPr>
          <w:rFonts w:ascii="Arial" w:hAnsi="Arial" w:cs="Arial"/>
        </w:rPr>
        <w:t xml:space="preserve">5 </w:t>
      </w:r>
      <w:r w:rsidRPr="193045D9">
        <w:rPr>
          <w:rFonts w:ascii="Arial" w:hAnsi="Arial" w:cs="Arial"/>
        </w:rPr>
        <w:t>years</w:t>
      </w:r>
      <w:r w:rsidR="39753BDE" w:rsidRPr="193045D9">
        <w:rPr>
          <w:rFonts w:ascii="Arial" w:hAnsi="Arial" w:cs="Arial"/>
        </w:rPr>
        <w:t xml:space="preserve"> (please add more lines if required)</w:t>
      </w:r>
      <w:r w:rsidR="31048EC9" w:rsidRPr="193045D9">
        <w:rPr>
          <w:rFonts w:ascii="Arial" w:hAnsi="Arial" w:cs="Arial"/>
        </w:rPr>
        <w:t xml:space="preserve">. </w:t>
      </w:r>
      <w:r w:rsidR="45DB55B3" w:rsidRPr="193045D9">
        <w:rPr>
          <w:rFonts w:ascii="Arial" w:hAnsi="Arial" w:cs="Arial"/>
        </w:rPr>
        <w:t xml:space="preserve">Please refer to evaluation </w:t>
      </w:r>
      <w:r w:rsidR="3F0F42C4" w:rsidRPr="193045D9">
        <w:rPr>
          <w:rFonts w:ascii="Arial" w:hAnsi="Arial" w:cs="Arial"/>
        </w:rPr>
        <w:t>criteria in the grant guidelines</w:t>
      </w:r>
      <w:r w:rsidR="3A564E5F" w:rsidRPr="193045D9">
        <w:rPr>
          <w:rFonts w:ascii="Arial" w:hAnsi="Arial" w:cs="Arial"/>
        </w:rPr>
        <w:t xml:space="preserve"> for more information</w:t>
      </w:r>
      <w:r w:rsidR="3F0F42C4" w:rsidRPr="193045D9">
        <w:rPr>
          <w:rFonts w:ascii="Arial" w:hAnsi="Arial" w:cs="Arial"/>
        </w:rPr>
        <w:t xml:space="preserve">.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2244"/>
        <w:gridCol w:w="1275"/>
        <w:gridCol w:w="1843"/>
        <w:gridCol w:w="1134"/>
        <w:gridCol w:w="1276"/>
        <w:gridCol w:w="1134"/>
      </w:tblGrid>
      <w:tr w:rsidR="00CB0AC5" w:rsidRPr="00FF0CE0" w14:paraId="4A4A5042" w14:textId="77777777" w:rsidTr="00E81B02">
        <w:tc>
          <w:tcPr>
            <w:tcW w:w="558" w:type="dxa"/>
            <w:shd w:val="clear" w:color="auto" w:fill="D9D9D9" w:themeFill="background1" w:themeFillShade="D9"/>
          </w:tcPr>
          <w:p w14:paraId="1B267E3D" w14:textId="77777777" w:rsidR="000506FA" w:rsidRPr="005E6A5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commentRangeStart w:id="1"/>
            <w:r w:rsidRPr="005E6A50">
              <w:rPr>
                <w:rFonts w:ascii="Arial" w:hAnsi="Arial" w:cs="Arial"/>
              </w:rPr>
              <w:t>SN</w:t>
            </w:r>
            <w:commentRangeEnd w:id="1"/>
            <w:r w:rsidR="00E33096" w:rsidRPr="005E6A50">
              <w:rPr>
                <w:rStyle w:val="CommentReference"/>
                <w:rFonts w:ascii="Arial" w:hAnsi="Arial" w:cs="Arial"/>
                <w:sz w:val="22"/>
                <w:szCs w:val="22"/>
              </w:rPr>
              <w:commentReference w:id="1"/>
            </w:r>
          </w:p>
        </w:tc>
        <w:tc>
          <w:tcPr>
            <w:tcW w:w="2244" w:type="dxa"/>
            <w:shd w:val="clear" w:color="auto" w:fill="D9D9D9" w:themeFill="background1" w:themeFillShade="D9"/>
          </w:tcPr>
          <w:p w14:paraId="2EC5A6B4" w14:textId="77777777" w:rsidR="000506FA" w:rsidRPr="005E6A50" w:rsidRDefault="000506FA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Project nam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6F99183C" w14:textId="77777777" w:rsidR="000506FA" w:rsidRPr="005E6A50" w:rsidRDefault="000506FA" w:rsidP="0027267F">
            <w:pPr>
              <w:spacing w:after="0" w:line="240" w:lineRule="auto"/>
              <w:ind w:right="-108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Funded b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43B59F" w14:textId="77777777" w:rsidR="000506FA" w:rsidRPr="005E6A50" w:rsidRDefault="000506FA" w:rsidP="0027267F">
            <w:pPr>
              <w:spacing w:after="0" w:line="240" w:lineRule="auto"/>
              <w:ind w:right="-108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Total funding</w:t>
            </w:r>
            <w:r w:rsidR="00752FD4" w:rsidRPr="005E6A50">
              <w:rPr>
                <w:rFonts w:ascii="Arial" w:hAnsi="Arial" w:cs="Arial"/>
              </w:rPr>
              <w:t xml:space="preserve"> amoun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39B9078" w14:textId="77777777" w:rsidR="000506FA" w:rsidRPr="005E6A50" w:rsidRDefault="00C15F4C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Currenc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022129" w14:textId="77777777" w:rsidR="000506FA" w:rsidRPr="005E6A50" w:rsidRDefault="00C15F4C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 xml:space="preserve">Start </w:t>
            </w:r>
            <w:r w:rsidR="000506FA" w:rsidRPr="005E6A50">
              <w:rPr>
                <w:rFonts w:ascii="Arial" w:hAnsi="Arial" w:cs="Arial"/>
              </w:rPr>
              <w:t>dat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6BF0C5E" w14:textId="77777777" w:rsidR="000506FA" w:rsidRPr="005E6A50" w:rsidRDefault="00C15F4C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5E6A50">
              <w:rPr>
                <w:rFonts w:ascii="Arial" w:hAnsi="Arial" w:cs="Arial"/>
              </w:rPr>
              <w:t>End date</w:t>
            </w:r>
          </w:p>
        </w:tc>
      </w:tr>
      <w:tr w:rsidR="00C15F4C" w:rsidRPr="00FF0CE0" w14:paraId="24132E50" w14:textId="77777777" w:rsidTr="00E81B02">
        <w:tc>
          <w:tcPr>
            <w:tcW w:w="558" w:type="dxa"/>
            <w:vMerge w:val="restart"/>
          </w:tcPr>
          <w:p w14:paraId="1FF5D33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44" w:type="dxa"/>
          </w:tcPr>
          <w:p w14:paraId="34B4934A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E833B1A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B7F174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ACFFE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8E1CCC2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78FCC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1863103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1D76FA60" w14:textId="77777777" w:rsidTr="00E81B02">
        <w:tc>
          <w:tcPr>
            <w:tcW w:w="558" w:type="dxa"/>
            <w:vMerge/>
          </w:tcPr>
          <w:p w14:paraId="0EE46DF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C5B2100" w14:textId="410A2A12" w:rsidR="00C15F4C" w:rsidRPr="006A1F29" w:rsidRDefault="00C15F4C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6A1F29">
              <w:rPr>
                <w:rFonts w:ascii="Arial" w:hAnsi="Arial" w:cs="Arial"/>
              </w:rPr>
              <w:t>List the main activities undertaken</w:t>
            </w:r>
            <w:r w:rsidR="00C07AAC" w:rsidRPr="006A1F29">
              <w:rPr>
                <w:rFonts w:ascii="Arial" w:hAnsi="Arial" w:cs="Arial"/>
              </w:rPr>
              <w:t xml:space="preserve"> and results achieved</w:t>
            </w:r>
            <w:r w:rsidRPr="006A1F29">
              <w:rPr>
                <w:rFonts w:ascii="Arial" w:hAnsi="Arial" w:cs="Arial"/>
              </w:rPr>
              <w:t>:</w:t>
            </w:r>
          </w:p>
          <w:p w14:paraId="7F0DE466" w14:textId="77777777" w:rsidR="00035B05" w:rsidRDefault="00035B05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300105E" w14:textId="77777777" w:rsidR="00035B05" w:rsidRPr="00CB0AC5" w:rsidRDefault="00035B05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77D8DE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5F92A2D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5C20577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B67FE1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31ECF8F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AF0E553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64EB5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9B03DB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6555C4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3E1A612" w14:textId="77777777" w:rsidR="00CE1C08" w:rsidRPr="00CB0AC5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480D4F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038F" w:rsidRPr="00FF0CE0" w14:paraId="1BBD3720" w14:textId="77777777" w:rsidTr="00A949D6">
        <w:tc>
          <w:tcPr>
            <w:tcW w:w="558" w:type="dxa"/>
            <w:vMerge w:val="restart"/>
          </w:tcPr>
          <w:p w14:paraId="786FE4E7" w14:textId="3605D30C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lastRenderedPageBreak/>
              <w:t>2</w:t>
            </w:r>
          </w:p>
        </w:tc>
        <w:tc>
          <w:tcPr>
            <w:tcW w:w="2244" w:type="dxa"/>
            <w:shd w:val="clear" w:color="auto" w:fill="BFBFBF" w:themeFill="background1" w:themeFillShade="BF"/>
          </w:tcPr>
          <w:p w14:paraId="77AD5C50" w14:textId="730EBFEB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Project name</w:t>
            </w:r>
          </w:p>
        </w:tc>
        <w:tc>
          <w:tcPr>
            <w:tcW w:w="1275" w:type="dxa"/>
            <w:shd w:val="clear" w:color="auto" w:fill="BFBFBF" w:themeFill="background1" w:themeFillShade="BF"/>
          </w:tcPr>
          <w:p w14:paraId="50BB6691" w14:textId="17E57CAE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Funded by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405AAC1B" w14:textId="59ECDEAD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Total funding amount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71896312" w14:textId="6F2766EA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Currency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3EAA8C85" w14:textId="55A41791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Start date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64A4A790" w14:textId="1328F98F" w:rsidR="0045038F" w:rsidRPr="00F2184A" w:rsidRDefault="0045038F" w:rsidP="0045038F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End date</w:t>
            </w:r>
          </w:p>
        </w:tc>
      </w:tr>
      <w:tr w:rsidR="00A949D6" w:rsidRPr="00FF0CE0" w14:paraId="5AAF2D29" w14:textId="77777777" w:rsidTr="00E81B02">
        <w:tc>
          <w:tcPr>
            <w:tcW w:w="558" w:type="dxa"/>
            <w:vMerge/>
          </w:tcPr>
          <w:p w14:paraId="3E980A0D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</w:tcPr>
          <w:p w14:paraId="69C672C1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DEE1450" w14:textId="77777777" w:rsidR="00A949D6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45D1993" w14:textId="77777777" w:rsidR="00A949D6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D2D54BD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F18D5D0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CF6FD9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F027ECB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C71CF7" w14:textId="77777777" w:rsidR="00A949D6" w:rsidRPr="00CB0AC5" w:rsidRDefault="00A949D6" w:rsidP="0045038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7B696AD5" w14:textId="77777777" w:rsidTr="00E81B02">
        <w:tc>
          <w:tcPr>
            <w:tcW w:w="558" w:type="dxa"/>
            <w:vMerge/>
          </w:tcPr>
          <w:p w14:paraId="44F88B1C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1F9A10B" w14:textId="77777777" w:rsidR="00C07AAC" w:rsidRPr="00CB0AC5" w:rsidRDefault="00C07AAC" w:rsidP="00C07A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List the main activities undertake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sults achieved</w:t>
            </w:r>
            <w:r w:rsidRPr="00CB0AC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2E7827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6850C24" w14:textId="77777777" w:rsidR="00752FD4" w:rsidRPr="00CB0AC5" w:rsidRDefault="00752FD4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6A54D92" w14:textId="77777777" w:rsidR="00C15F4C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70FA21D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4AF97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86448D0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8CE3055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5B7B3D0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92F6CB1" w14:textId="1921188E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49D6" w:rsidRPr="00FF0CE0" w14:paraId="5FC9E752" w14:textId="77777777" w:rsidTr="00A949D6">
        <w:tc>
          <w:tcPr>
            <w:tcW w:w="558" w:type="dxa"/>
            <w:vMerge w:val="restart"/>
          </w:tcPr>
          <w:p w14:paraId="163477D9" w14:textId="77777777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3</w:t>
            </w:r>
          </w:p>
        </w:tc>
        <w:tc>
          <w:tcPr>
            <w:tcW w:w="2244" w:type="dxa"/>
            <w:shd w:val="clear" w:color="auto" w:fill="BFBFBF" w:themeFill="background1" w:themeFillShade="BF"/>
          </w:tcPr>
          <w:p w14:paraId="75E68D15" w14:textId="0B36C2C5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Project name</w:t>
            </w:r>
          </w:p>
        </w:tc>
        <w:tc>
          <w:tcPr>
            <w:tcW w:w="1275" w:type="dxa"/>
            <w:shd w:val="clear" w:color="auto" w:fill="BFBFBF" w:themeFill="background1" w:themeFillShade="BF"/>
          </w:tcPr>
          <w:p w14:paraId="28BF42E2" w14:textId="4EDAAEFF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Funded by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4C75B370" w14:textId="367845A7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Total funding amount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5A71B9A3" w14:textId="3F14E96A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Currency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57EB75E9" w14:textId="204B67DE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Start date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3A335ED5" w14:textId="07DC79C2" w:rsidR="00A949D6" w:rsidRPr="00F2184A" w:rsidRDefault="00A949D6" w:rsidP="00A949D6">
            <w:pPr>
              <w:spacing w:after="0" w:line="240" w:lineRule="auto"/>
              <w:rPr>
                <w:rFonts w:ascii="Arial" w:hAnsi="Arial" w:cs="Arial"/>
              </w:rPr>
            </w:pPr>
            <w:r w:rsidRPr="00F2184A">
              <w:rPr>
                <w:rFonts w:ascii="Arial" w:hAnsi="Arial" w:cs="Arial"/>
              </w:rPr>
              <w:t>End date</w:t>
            </w:r>
          </w:p>
        </w:tc>
      </w:tr>
      <w:tr w:rsidR="00A949D6" w:rsidRPr="00FF0CE0" w14:paraId="6B1BA933" w14:textId="77777777" w:rsidTr="00A949D6">
        <w:tc>
          <w:tcPr>
            <w:tcW w:w="558" w:type="dxa"/>
            <w:vMerge/>
          </w:tcPr>
          <w:p w14:paraId="3601F3AC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</w:tcPr>
          <w:p w14:paraId="03EDD4D2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60A2CC4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9108FA3" w14:textId="77777777" w:rsidR="00A949D6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64490C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533624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50C252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3B82F5" w14:textId="77777777" w:rsidR="00A949D6" w:rsidRPr="00CB0AC5" w:rsidRDefault="00A949D6" w:rsidP="00A949D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698978D5" w14:textId="77777777" w:rsidTr="00E81B02">
        <w:tc>
          <w:tcPr>
            <w:tcW w:w="558" w:type="dxa"/>
            <w:vMerge/>
          </w:tcPr>
          <w:p w14:paraId="5FBC1BBD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83F9072" w14:textId="77777777" w:rsidR="00C07AAC" w:rsidRPr="00CB0AC5" w:rsidRDefault="00C07AAC" w:rsidP="00C07A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List the main activities undertake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sults achieved</w:t>
            </w:r>
            <w:r w:rsidRPr="00CB0AC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88A492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C25203A" w14:textId="77777777" w:rsidR="00752FD4" w:rsidRPr="00CB0AC5" w:rsidRDefault="00752FD4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9F31758" w14:textId="77777777" w:rsidR="00C15F4C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0A1587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60065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90A7AE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611557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94D9499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EE8FB15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969842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35B821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75240B7" w14:textId="5FFF61E5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ED60BD" w14:textId="45DB46E0" w:rsidR="000E2D0F" w:rsidRPr="00FF0CE0" w:rsidRDefault="3D1C636C" w:rsidP="193045D9">
      <w:pPr>
        <w:spacing w:after="120"/>
        <w:rPr>
          <w:rFonts w:ascii="Arial" w:hAnsi="Arial" w:cs="Arial"/>
          <w:i/>
          <w:iCs/>
        </w:rPr>
      </w:pPr>
      <w:r w:rsidRPr="193045D9">
        <w:rPr>
          <w:rFonts w:ascii="Arial" w:hAnsi="Arial" w:cs="Arial"/>
          <w:i/>
          <w:iCs/>
        </w:rPr>
        <w:t xml:space="preserve">Please add other project experience </w:t>
      </w:r>
      <w:r w:rsidR="4FCF7847" w:rsidRPr="193045D9">
        <w:rPr>
          <w:rFonts w:ascii="Arial" w:hAnsi="Arial" w:cs="Arial"/>
          <w:i/>
          <w:iCs/>
        </w:rPr>
        <w:t xml:space="preserve">as appropriate </w:t>
      </w:r>
      <w:r w:rsidR="1FACC936" w:rsidRPr="193045D9">
        <w:rPr>
          <w:rFonts w:ascii="Arial" w:hAnsi="Arial" w:cs="Arial"/>
          <w:i/>
          <w:iCs/>
        </w:rPr>
        <w:t xml:space="preserve">to present up to 5 project experience. </w:t>
      </w:r>
    </w:p>
    <w:p w14:paraId="01A738BA" w14:textId="2476BBAC" w:rsidR="00CD247A" w:rsidRPr="00242EE1" w:rsidRDefault="3EC31D6F" w:rsidP="00242EE1">
      <w:pPr>
        <w:pStyle w:val="Heading1"/>
        <w:spacing w:before="0" w:after="120" w:line="360" w:lineRule="auto"/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Section III</w:t>
      </w:r>
      <w:r w:rsidR="46844B84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: </w:t>
      </w:r>
      <w:r w:rsidR="3A1EC7B0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Proposed Approach and Methodology</w:t>
      </w:r>
    </w:p>
    <w:p w14:paraId="02A518F1" w14:textId="6F5810F8" w:rsidR="00BD490A" w:rsidRPr="00CD247A" w:rsidRDefault="00CD247A" w:rsidP="00F2184A">
      <w:p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EE3887" w:rsidRPr="00CD247A">
        <w:rPr>
          <w:rFonts w:ascii="Arial" w:hAnsi="Arial" w:cs="Arial"/>
        </w:rPr>
        <w:t>lease answer the following questions</w:t>
      </w:r>
      <w:r w:rsidR="0063358D" w:rsidRPr="00CD247A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E7740" w:rsidRPr="00FF0CE0" w14:paraId="2C5E73EE" w14:textId="77777777" w:rsidTr="000B45DF">
        <w:tc>
          <w:tcPr>
            <w:tcW w:w="9016" w:type="dxa"/>
          </w:tcPr>
          <w:p w14:paraId="335CC030" w14:textId="00FC8902" w:rsidR="00423F96" w:rsidRPr="006656BD" w:rsidRDefault="00D93896" w:rsidP="0016470B">
            <w:pPr>
              <w:rPr>
                <w:rFonts w:ascii="Arial MT" w:eastAsia="Arial" w:hAnsi="Arial" w:cs="Arial"/>
                <w:sz w:val="24"/>
                <w:szCs w:val="24"/>
              </w:rPr>
            </w:pPr>
            <w:r w:rsidRPr="006656BD">
              <w:rPr>
                <w:rFonts w:ascii="Arial MT" w:eastAsia="Arial" w:hAnsi="Arial" w:cs="Arial"/>
                <w:sz w:val="24"/>
                <w:szCs w:val="24"/>
              </w:rPr>
              <w:t xml:space="preserve">3.1 </w:t>
            </w:r>
            <w:r w:rsidR="00242EE1" w:rsidRPr="006656BD">
              <w:rPr>
                <w:rFonts w:ascii="Arial MT" w:eastAsia="Arial" w:hAnsi="Arial" w:cs="Arial"/>
                <w:sz w:val="24"/>
                <w:szCs w:val="24"/>
              </w:rPr>
              <w:t xml:space="preserve">Please provide </w:t>
            </w:r>
            <w:r w:rsidR="00F24D61" w:rsidRPr="006656BD">
              <w:rPr>
                <w:rFonts w:ascii="Arial MT" w:eastAsia="Arial" w:hAnsi="Arial" w:cs="Arial"/>
                <w:sz w:val="24"/>
                <w:szCs w:val="24"/>
              </w:rPr>
              <w:t xml:space="preserve">your comments on the </w:t>
            </w:r>
            <w:r w:rsidR="00242EE1" w:rsidRPr="006656BD">
              <w:rPr>
                <w:rFonts w:ascii="Arial MT" w:eastAsia="Arial" w:hAnsi="Arial" w:cs="Arial"/>
                <w:sz w:val="24"/>
                <w:szCs w:val="24"/>
              </w:rPr>
              <w:t>scope of the project concept as outlined in the grant guidelines.</w:t>
            </w:r>
          </w:p>
          <w:p w14:paraId="7CAE86B5" w14:textId="77777777" w:rsidR="00242EE1" w:rsidRPr="00A17FCD" w:rsidRDefault="00242EE1" w:rsidP="0016470B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6522E514" w14:textId="07538E30" w:rsidR="00423F96" w:rsidRPr="00242EE1" w:rsidRDefault="00423F96" w:rsidP="0016470B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(Maximum word count </w:t>
            </w:r>
            <w:r w:rsidR="00665BFA" w:rsidRPr="00242EE1">
              <w:rPr>
                <w:rFonts w:ascii="Arial" w:hAnsi="Arial" w:cs="Arial"/>
                <w:i/>
                <w:color w:val="A6A6A6" w:themeColor="background1" w:themeShade="A6"/>
              </w:rPr>
              <w:t>750</w:t>
            </w: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 words)</w:t>
            </w:r>
          </w:p>
          <w:p w14:paraId="6828C030" w14:textId="77777777" w:rsidR="0067221E" w:rsidRPr="00242EE1" w:rsidRDefault="00BB5D37" w:rsidP="00242EE1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 </w:t>
            </w:r>
            <w:r w:rsidR="0067221E"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Response: </w:t>
            </w:r>
          </w:p>
          <w:p w14:paraId="127369AE" w14:textId="7E61E37A" w:rsidR="003E7740" w:rsidRDefault="003E7740" w:rsidP="003E7740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70A9F127" w14:textId="77777777" w:rsidR="003E7740" w:rsidRDefault="003E7740" w:rsidP="003E7740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3C7614B6" w14:textId="46E794F5" w:rsidR="003E7740" w:rsidRDefault="003E7740" w:rsidP="00C02AA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32C07DDB" w14:textId="77777777" w:rsidR="00474833" w:rsidRDefault="00474833" w:rsidP="00C02AA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7AEAB9F0" w14:textId="77777777" w:rsidR="00474833" w:rsidRDefault="00474833" w:rsidP="00C02AA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37FB0FBE" w14:textId="3597B1DC" w:rsidR="0063358D" w:rsidRDefault="0063358D" w:rsidP="003E7740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2D4BE1BA" w14:textId="77777777" w:rsidR="00AF333A" w:rsidRDefault="00AF333A" w:rsidP="003E7740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178F037D" w14:textId="77777777" w:rsidR="0063358D" w:rsidRPr="00D06C41" w:rsidRDefault="0063358D" w:rsidP="003E7740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69F663C5" w14:textId="77777777" w:rsidR="003E7740" w:rsidRPr="00BC2FE7" w:rsidRDefault="003E7740" w:rsidP="00EE3887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BF75ED" w:rsidRPr="00FF0CE0" w14:paraId="3E5DD844" w14:textId="77777777" w:rsidTr="000B45DF">
        <w:tc>
          <w:tcPr>
            <w:tcW w:w="9016" w:type="dxa"/>
          </w:tcPr>
          <w:p w14:paraId="2E77E138" w14:textId="24189FD7" w:rsidR="00BF75ED" w:rsidRDefault="00BF75ED" w:rsidP="005E4120">
            <w:pPr>
              <w:rPr>
                <w:rFonts w:ascii="Arial" w:hAnsi="Arial" w:cs="Arial"/>
                <w:b/>
                <w:color w:val="FF0000"/>
                <w:sz w:val="21"/>
                <w:szCs w:val="21"/>
              </w:rPr>
            </w:pPr>
          </w:p>
          <w:p w14:paraId="732B238A" w14:textId="77777777" w:rsidR="00BF75ED" w:rsidRDefault="00BF75ED" w:rsidP="005E4120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2B5B736D" w14:textId="77777777" w:rsidR="00242EE1" w:rsidRDefault="00242EE1" w:rsidP="005E4120">
            <w:pPr>
              <w:rPr>
                <w:b/>
                <w:color w:val="000000"/>
                <w:sz w:val="21"/>
                <w:szCs w:val="21"/>
              </w:rPr>
            </w:pPr>
          </w:p>
          <w:p w14:paraId="218924DA" w14:textId="77777777" w:rsidR="00242EE1" w:rsidRDefault="00242EE1" w:rsidP="005E4120">
            <w:pPr>
              <w:rPr>
                <w:b/>
                <w:color w:val="000000"/>
                <w:sz w:val="21"/>
                <w:szCs w:val="21"/>
              </w:rPr>
            </w:pPr>
          </w:p>
          <w:p w14:paraId="268685C7" w14:textId="77777777" w:rsidR="00242EE1" w:rsidRDefault="00242EE1" w:rsidP="005E4120">
            <w:pPr>
              <w:rPr>
                <w:b/>
                <w:color w:val="000000"/>
                <w:sz w:val="21"/>
                <w:szCs w:val="21"/>
              </w:rPr>
            </w:pPr>
          </w:p>
          <w:p w14:paraId="19E41349" w14:textId="77777777" w:rsidR="00242EE1" w:rsidRDefault="00242EE1" w:rsidP="005E4120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082995A0" w14:textId="34CBFF93" w:rsidR="00BF75ED" w:rsidRPr="00E15A7C" w:rsidRDefault="00BF75ED" w:rsidP="005E4120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</w:tc>
      </w:tr>
      <w:tr w:rsidR="00BD490A" w:rsidRPr="00FF0CE0" w14:paraId="3C0A7583" w14:textId="77777777" w:rsidTr="000B45DF">
        <w:tc>
          <w:tcPr>
            <w:tcW w:w="9016" w:type="dxa"/>
          </w:tcPr>
          <w:p w14:paraId="3205DD9A" w14:textId="6C15BB52" w:rsidR="0063358D" w:rsidRPr="006656BD" w:rsidRDefault="001D3413" w:rsidP="005E4120">
            <w:pPr>
              <w:rPr>
                <w:rFonts w:ascii="Arial MT" w:eastAsia="Arial" w:hAnsi="Arial" w:cs="Arial"/>
                <w:sz w:val="24"/>
                <w:szCs w:val="24"/>
              </w:rPr>
            </w:pPr>
            <w:r w:rsidRPr="006656BD">
              <w:rPr>
                <w:rFonts w:ascii="Arial MT" w:eastAsia="Arial" w:hAnsi="Arial" w:cs="Arial"/>
                <w:sz w:val="24"/>
                <w:szCs w:val="24"/>
              </w:rPr>
              <w:t>3.</w:t>
            </w:r>
            <w:r w:rsidR="00F90640" w:rsidRPr="006656BD">
              <w:rPr>
                <w:rFonts w:ascii="Arial MT" w:eastAsia="Arial" w:hAnsi="Arial" w:cs="Arial"/>
                <w:sz w:val="24"/>
                <w:szCs w:val="24"/>
              </w:rPr>
              <w:t>2</w:t>
            </w:r>
            <w:r w:rsidRPr="006656BD">
              <w:rPr>
                <w:rFonts w:ascii="Arial MT" w:eastAsia="Arial" w:hAnsi="Arial" w:cs="Arial"/>
                <w:sz w:val="24"/>
                <w:szCs w:val="24"/>
              </w:rPr>
              <w:t xml:space="preserve"> </w:t>
            </w:r>
            <w:r w:rsidR="00A065F8" w:rsidRPr="006656BD">
              <w:rPr>
                <w:rFonts w:ascii="Arial MT" w:eastAsia="Arial" w:hAnsi="Arial" w:cs="Arial"/>
                <w:sz w:val="24"/>
                <w:szCs w:val="24"/>
              </w:rPr>
              <w:t>Please provide your general approach and methodo</w:t>
            </w:r>
            <w:r w:rsidR="005A21FC" w:rsidRPr="006656BD">
              <w:rPr>
                <w:rFonts w:ascii="Arial MT" w:eastAsia="Arial" w:hAnsi="Arial" w:cs="Arial"/>
                <w:sz w:val="24"/>
                <w:szCs w:val="24"/>
              </w:rPr>
              <w:t>logy to deliver the intended results of the project</w:t>
            </w:r>
            <w:r w:rsidR="0067221E" w:rsidRPr="006656BD">
              <w:rPr>
                <w:rFonts w:ascii="Arial MT" w:eastAsia="Arial" w:hAnsi="Arial" w:cs="Arial"/>
                <w:sz w:val="24"/>
                <w:szCs w:val="24"/>
              </w:rPr>
              <w:t>.</w:t>
            </w:r>
            <w:r w:rsidR="00EE3887" w:rsidRPr="006656BD">
              <w:rPr>
                <w:rFonts w:ascii="Arial MT" w:eastAsia="Arial" w:hAnsi="Arial" w:cs="Arial"/>
                <w:sz w:val="24"/>
                <w:szCs w:val="24"/>
              </w:rPr>
              <w:t xml:space="preserve"> </w:t>
            </w:r>
          </w:p>
          <w:p w14:paraId="5F621B6C" w14:textId="7C2B36A0" w:rsidR="00C962E4" w:rsidRPr="00242EE1" w:rsidRDefault="00EE3887" w:rsidP="005E4120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>(</w:t>
            </w:r>
            <w:r w:rsidR="0063358D"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Maximum word count </w:t>
            </w:r>
            <w:r w:rsidR="00A17FCD" w:rsidRPr="00242EE1">
              <w:rPr>
                <w:rFonts w:ascii="Arial" w:hAnsi="Arial" w:cs="Arial"/>
                <w:i/>
                <w:color w:val="A6A6A6" w:themeColor="background1" w:themeShade="A6"/>
              </w:rPr>
              <w:t>750</w:t>
            </w: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 words)</w:t>
            </w:r>
          </w:p>
          <w:p w14:paraId="320C90D5" w14:textId="46E7C38A" w:rsidR="00EE3887" w:rsidRPr="00242EE1" w:rsidRDefault="00EE3887" w:rsidP="00242EE1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Response: </w:t>
            </w:r>
          </w:p>
          <w:p w14:paraId="01FB75C0" w14:textId="77777777" w:rsidR="00EE3887" w:rsidRDefault="00EE3887" w:rsidP="0027267F">
            <w:pPr>
              <w:spacing w:after="120"/>
              <w:rPr>
                <w:rFonts w:ascii="Arial" w:hAnsi="Arial" w:cs="Arial"/>
              </w:rPr>
            </w:pPr>
          </w:p>
          <w:p w14:paraId="02D50C70" w14:textId="77777777" w:rsidR="00242EE1" w:rsidRDefault="00242EE1" w:rsidP="0027267F">
            <w:pPr>
              <w:spacing w:after="120"/>
            </w:pPr>
          </w:p>
          <w:p w14:paraId="4C7053A3" w14:textId="77777777" w:rsidR="00242EE1" w:rsidRDefault="00242EE1" w:rsidP="0027267F">
            <w:pPr>
              <w:spacing w:after="120"/>
            </w:pPr>
          </w:p>
          <w:p w14:paraId="618FDEBE" w14:textId="77777777" w:rsidR="00242EE1" w:rsidRDefault="00242EE1" w:rsidP="0027267F">
            <w:pPr>
              <w:spacing w:after="120"/>
              <w:rPr>
                <w:rFonts w:ascii="Arial" w:hAnsi="Arial" w:cs="Arial"/>
              </w:rPr>
            </w:pPr>
          </w:p>
          <w:p w14:paraId="755BD329" w14:textId="77777777" w:rsidR="00A57986" w:rsidRDefault="00A57986" w:rsidP="0027267F">
            <w:pPr>
              <w:spacing w:after="120"/>
              <w:rPr>
                <w:rFonts w:ascii="Arial" w:hAnsi="Arial" w:cs="Arial"/>
              </w:rPr>
            </w:pPr>
          </w:p>
          <w:p w14:paraId="096FCD27" w14:textId="77777777" w:rsidR="00757711" w:rsidRDefault="00757711" w:rsidP="0027267F">
            <w:pPr>
              <w:spacing w:after="120"/>
              <w:rPr>
                <w:rFonts w:ascii="Arial" w:hAnsi="Arial" w:cs="Arial"/>
              </w:rPr>
            </w:pPr>
          </w:p>
          <w:p w14:paraId="19348DA4" w14:textId="77777777" w:rsidR="00757711" w:rsidRDefault="00757711" w:rsidP="0027267F">
            <w:pPr>
              <w:spacing w:after="120"/>
              <w:rPr>
                <w:rFonts w:ascii="Arial" w:hAnsi="Arial" w:cs="Arial"/>
              </w:rPr>
            </w:pPr>
          </w:p>
          <w:p w14:paraId="49D2C702" w14:textId="77777777" w:rsidR="00757711" w:rsidRDefault="00757711" w:rsidP="0027267F">
            <w:pPr>
              <w:spacing w:after="120"/>
              <w:rPr>
                <w:rFonts w:ascii="Arial" w:hAnsi="Arial" w:cs="Arial"/>
              </w:rPr>
            </w:pPr>
          </w:p>
          <w:p w14:paraId="04DA1FE2" w14:textId="77777777" w:rsidR="00474833" w:rsidRDefault="00474833" w:rsidP="0027267F">
            <w:pPr>
              <w:spacing w:after="120"/>
              <w:rPr>
                <w:rFonts w:ascii="Arial" w:hAnsi="Arial" w:cs="Arial"/>
              </w:rPr>
            </w:pPr>
          </w:p>
          <w:p w14:paraId="5E685B8C" w14:textId="77777777" w:rsidR="00474833" w:rsidRDefault="00474833" w:rsidP="0027267F">
            <w:pPr>
              <w:spacing w:after="120"/>
              <w:rPr>
                <w:rFonts w:ascii="Arial" w:hAnsi="Arial" w:cs="Arial"/>
              </w:rPr>
            </w:pPr>
          </w:p>
          <w:p w14:paraId="0E891EDD" w14:textId="77777777" w:rsidR="00474833" w:rsidRDefault="00474833" w:rsidP="0027267F">
            <w:pPr>
              <w:spacing w:after="120"/>
              <w:rPr>
                <w:rFonts w:ascii="Arial" w:hAnsi="Arial" w:cs="Arial"/>
              </w:rPr>
            </w:pPr>
          </w:p>
          <w:p w14:paraId="4ED46350" w14:textId="77777777" w:rsidR="00474833" w:rsidRDefault="00474833" w:rsidP="0027267F">
            <w:pPr>
              <w:spacing w:after="120"/>
              <w:rPr>
                <w:rFonts w:ascii="Arial" w:hAnsi="Arial" w:cs="Arial"/>
              </w:rPr>
            </w:pPr>
          </w:p>
          <w:p w14:paraId="7EA35A60" w14:textId="77777777" w:rsidR="00A57986" w:rsidRDefault="00A57986" w:rsidP="0027267F">
            <w:pPr>
              <w:spacing w:after="120"/>
              <w:rPr>
                <w:rFonts w:ascii="Arial" w:hAnsi="Arial" w:cs="Arial"/>
              </w:rPr>
            </w:pPr>
          </w:p>
          <w:p w14:paraId="2668A20B" w14:textId="77777777" w:rsidR="00B7206F" w:rsidRDefault="00B7206F" w:rsidP="0027267F">
            <w:pPr>
              <w:spacing w:after="120"/>
              <w:rPr>
                <w:rFonts w:ascii="Arial" w:hAnsi="Arial" w:cs="Arial"/>
              </w:rPr>
            </w:pPr>
          </w:p>
          <w:p w14:paraId="51C2DFA4" w14:textId="77777777" w:rsidR="005E4120" w:rsidRPr="00FF0CE0" w:rsidRDefault="005E4120" w:rsidP="0027267F">
            <w:pPr>
              <w:spacing w:after="120"/>
              <w:rPr>
                <w:rFonts w:ascii="Arial" w:hAnsi="Arial" w:cs="Arial"/>
              </w:rPr>
            </w:pPr>
          </w:p>
        </w:tc>
      </w:tr>
      <w:tr w:rsidR="00900F6E" w:rsidRPr="00FF0CE0" w14:paraId="3D7BBAD5" w14:textId="77777777" w:rsidTr="00912855">
        <w:trPr>
          <w:trHeight w:val="2846"/>
        </w:trPr>
        <w:tc>
          <w:tcPr>
            <w:tcW w:w="9016" w:type="dxa"/>
          </w:tcPr>
          <w:p w14:paraId="1035A34B" w14:textId="4FF2C6C7" w:rsidR="00587851" w:rsidRPr="006656BD" w:rsidRDefault="00622921" w:rsidP="00EE3887">
            <w:pPr>
              <w:rPr>
                <w:rFonts w:ascii="Arial MT" w:eastAsia="Arial" w:hAnsi="Arial" w:cs="Arial"/>
                <w:sz w:val="24"/>
                <w:szCs w:val="24"/>
              </w:rPr>
            </w:pPr>
            <w:r w:rsidRPr="006656BD">
              <w:rPr>
                <w:rFonts w:ascii="Arial MT" w:eastAsia="Arial" w:hAnsi="Arial" w:cs="Arial"/>
                <w:sz w:val="24"/>
                <w:szCs w:val="24"/>
              </w:rPr>
              <w:t>3.</w:t>
            </w:r>
            <w:r w:rsidR="00912855" w:rsidRPr="006656BD">
              <w:rPr>
                <w:rFonts w:ascii="Arial MT" w:eastAsia="Arial" w:hAnsi="Arial" w:cs="Arial"/>
                <w:sz w:val="24"/>
                <w:szCs w:val="24"/>
              </w:rPr>
              <w:t>3</w:t>
            </w:r>
            <w:r w:rsidRPr="006656BD">
              <w:rPr>
                <w:rFonts w:ascii="Arial MT" w:eastAsia="Arial" w:hAnsi="Arial" w:cs="Arial"/>
                <w:sz w:val="24"/>
                <w:szCs w:val="24"/>
              </w:rPr>
              <w:t xml:space="preserve"> Please describe how your proposed intervention will address Equality, Diversity and Inclusion (EDI) </w:t>
            </w:r>
            <w:r w:rsidR="002101A1" w:rsidRPr="006656BD">
              <w:rPr>
                <w:rFonts w:ascii="Arial MT" w:eastAsia="Arial" w:hAnsi="Arial" w:cs="Arial"/>
                <w:sz w:val="24"/>
                <w:szCs w:val="24"/>
              </w:rPr>
              <w:t xml:space="preserve">and make </w:t>
            </w:r>
            <w:r w:rsidR="00C44EB1" w:rsidRPr="006656BD">
              <w:rPr>
                <w:rFonts w:ascii="Arial MT" w:eastAsia="Arial" w:hAnsi="Arial" w:cs="Arial"/>
                <w:sz w:val="24"/>
                <w:szCs w:val="24"/>
              </w:rPr>
              <w:t>grant project activities gender sensitive</w:t>
            </w:r>
            <w:r w:rsidRPr="006656BD">
              <w:rPr>
                <w:rFonts w:ascii="Arial MT" w:eastAsia="Arial" w:hAnsi="Arial" w:cs="Arial"/>
                <w:sz w:val="24"/>
                <w:szCs w:val="24"/>
              </w:rPr>
              <w:t>?</w:t>
            </w:r>
          </w:p>
          <w:p w14:paraId="1E530C30" w14:textId="77777777" w:rsidR="00587851" w:rsidRPr="00242EE1" w:rsidRDefault="00587851" w:rsidP="00EE3887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(Maximum </w:t>
            </w:r>
            <w:r w:rsidR="000127FD" w:rsidRPr="00242EE1">
              <w:rPr>
                <w:rFonts w:ascii="Arial" w:hAnsi="Arial" w:cs="Arial"/>
                <w:i/>
                <w:color w:val="A6A6A6" w:themeColor="background1" w:themeShade="A6"/>
              </w:rPr>
              <w:t xml:space="preserve">word count 300 words) </w:t>
            </w:r>
          </w:p>
          <w:p w14:paraId="325D17A7" w14:textId="77777777" w:rsidR="000127FD" w:rsidRDefault="000127FD" w:rsidP="00EE3887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42EE1">
              <w:rPr>
                <w:rFonts w:ascii="Arial" w:hAnsi="Arial" w:cs="Arial"/>
                <w:i/>
                <w:color w:val="A6A6A6" w:themeColor="background1" w:themeShade="A6"/>
              </w:rPr>
              <w:t>Response:</w:t>
            </w:r>
          </w:p>
          <w:p w14:paraId="04BEE134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037E1CD4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530ECD31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08C47B3A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54D2B388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1974BD14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75E17E04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7DDE81C6" w14:textId="77777777" w:rsidR="00474833" w:rsidRDefault="00474833" w:rsidP="00EE3887">
            <w:pPr>
              <w:rPr>
                <w:rFonts w:ascii="Arial" w:hAnsi="Arial" w:cs="Arial"/>
                <w:b/>
                <w:i/>
                <w:color w:val="A6A6A6" w:themeColor="background1" w:themeShade="A6"/>
              </w:rPr>
            </w:pPr>
          </w:p>
          <w:p w14:paraId="38A8C433" w14:textId="15D26261" w:rsidR="00474833" w:rsidRPr="00FD3FB9" w:rsidRDefault="00474833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</w:tc>
      </w:tr>
    </w:tbl>
    <w:p w14:paraId="4DE853A7" w14:textId="5DF96543" w:rsidR="00912855" w:rsidRDefault="00912855" w:rsidP="0027267F">
      <w:pPr>
        <w:spacing w:after="120"/>
        <w:rPr>
          <w:rFonts w:ascii="Arial" w:hAnsi="Arial" w:cs="Arial"/>
        </w:rPr>
      </w:pPr>
    </w:p>
    <w:p w14:paraId="019F6CBB" w14:textId="77777777" w:rsidR="0061379D" w:rsidRDefault="0061379D">
      <w:pPr>
        <w:rPr>
          <w:rFonts w:cs="Times New Roman"/>
          <w:b/>
          <w:bCs/>
          <w:color w:val="000000" w:themeColor="text1"/>
          <w:sz w:val="24"/>
        </w:rPr>
      </w:pPr>
      <w:r>
        <w:rPr>
          <w:b/>
          <w:bCs/>
          <w:sz w:val="24"/>
        </w:rPr>
        <w:br w:type="page"/>
      </w:r>
    </w:p>
    <w:p w14:paraId="1420B3B2" w14:textId="6DD2C734" w:rsidR="0061379D" w:rsidRPr="00BD4664" w:rsidRDefault="4CE586FF" w:rsidP="0061379D">
      <w:pPr>
        <w:pStyle w:val="BodyText"/>
        <w:spacing w:before="5"/>
        <w:rPr>
          <w:rFonts w:ascii="Arial" w:hAnsi="Arial" w:cs="Arial"/>
          <w:b/>
          <w:bCs/>
          <w:color w:val="auto"/>
          <w:sz w:val="24"/>
          <w:szCs w:val="24"/>
        </w:rPr>
      </w:pPr>
      <w:r w:rsidRPr="193045D9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3.4 LIST DOWN THE KEY PROJECT ACTIVITIES</w:t>
      </w:r>
      <w:r w:rsidR="431B4A7C" w:rsidRPr="193045D9">
        <w:rPr>
          <w:rFonts w:ascii="Arial" w:hAnsi="Arial" w:cs="Arial"/>
          <w:b/>
          <w:bCs/>
          <w:color w:val="auto"/>
          <w:sz w:val="24"/>
          <w:szCs w:val="24"/>
        </w:rPr>
        <w:t xml:space="preserve"> AND RESULTS</w:t>
      </w:r>
      <w:r w:rsidRPr="193045D9">
        <w:rPr>
          <w:rFonts w:ascii="Arial" w:hAnsi="Arial" w:cs="Arial"/>
          <w:b/>
          <w:bCs/>
          <w:color w:val="auto"/>
          <w:sz w:val="24"/>
          <w:szCs w:val="24"/>
        </w:rPr>
        <w:t xml:space="preserve"> IN THE FORMAT BELOW:</w:t>
      </w:r>
    </w:p>
    <w:p w14:paraId="42CB8100" w14:textId="77777777" w:rsidR="0061379D" w:rsidRDefault="0061379D" w:rsidP="0027267F">
      <w:pPr>
        <w:spacing w:after="120"/>
        <w:rPr>
          <w:rFonts w:ascii="Arial" w:hAnsi="Arial" w:cs="Arial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72"/>
        <w:gridCol w:w="4412"/>
      </w:tblGrid>
      <w:tr w:rsidR="00912855" w:rsidRPr="00EB13D5" w14:paraId="1C90A7CE" w14:textId="77777777" w:rsidTr="00912855">
        <w:trPr>
          <w:trHeight w:val="1313"/>
        </w:trPr>
        <w:tc>
          <w:tcPr>
            <w:tcW w:w="4572" w:type="dxa"/>
          </w:tcPr>
          <w:p w14:paraId="77646EAF" w14:textId="4AE7D715" w:rsidR="00912855" w:rsidRPr="00EB13D5" w:rsidRDefault="00035DBB">
            <w:pPr>
              <w:pStyle w:val="TableParagraph"/>
              <w:ind w:left="107"/>
              <w:rPr>
                <w:rFonts w:ascii="Arial MT"/>
                <w:sz w:val="24"/>
                <w:szCs w:val="24"/>
                <w:lang w:val="en-GB"/>
              </w:rPr>
            </w:pPr>
            <w:r w:rsidRPr="0061379D">
              <w:rPr>
                <w:rFonts w:ascii="Arial MT"/>
                <w:sz w:val="24"/>
                <w:szCs w:val="24"/>
                <w:lang w:val="en-GB"/>
              </w:rPr>
              <w:t xml:space="preserve">How are you going to deliver </w:t>
            </w:r>
            <w:r w:rsidR="00912855" w:rsidRPr="42C0DDB4">
              <w:rPr>
                <w:rFonts w:ascii="Arial MT"/>
                <w:sz w:val="24"/>
                <w:szCs w:val="24"/>
                <w:lang w:val="en-GB"/>
              </w:rPr>
              <w:t>activities</w:t>
            </w:r>
            <w:r w:rsidR="00912855" w:rsidRPr="0061379D">
              <w:rPr>
                <w:rFonts w:ascii="Arial MT"/>
                <w:sz w:val="24"/>
                <w:szCs w:val="24"/>
                <w:lang w:val="en-GB"/>
              </w:rPr>
              <w:t xml:space="preserve"> </w:t>
            </w:r>
            <w:r w:rsidR="00AE2E5A" w:rsidRPr="0061379D">
              <w:rPr>
                <w:rFonts w:ascii="Arial MT"/>
                <w:sz w:val="24"/>
                <w:szCs w:val="24"/>
                <w:lang w:val="en-GB"/>
              </w:rPr>
              <w:t xml:space="preserve">and </w:t>
            </w:r>
            <w:r w:rsidR="00891EA1" w:rsidRPr="0061379D">
              <w:rPr>
                <w:rFonts w:ascii="Arial MT"/>
                <w:sz w:val="24"/>
                <w:szCs w:val="24"/>
                <w:lang w:val="en-GB"/>
              </w:rPr>
              <w:t>outputs</w:t>
            </w:r>
            <w:r w:rsidR="00AE2E5A" w:rsidRPr="0061379D">
              <w:rPr>
                <w:rFonts w:ascii="Arial MT"/>
                <w:sz w:val="24"/>
                <w:szCs w:val="24"/>
                <w:lang w:val="en-GB"/>
              </w:rPr>
              <w:t xml:space="preserve"> </w:t>
            </w:r>
            <w:r w:rsidR="00912855" w:rsidRPr="42C0DDB4">
              <w:rPr>
                <w:rFonts w:ascii="Arial MT"/>
                <w:sz w:val="24"/>
                <w:szCs w:val="24"/>
                <w:lang w:val="en-GB"/>
              </w:rPr>
              <w:t>planned</w:t>
            </w:r>
            <w:r w:rsidR="00912855" w:rsidRPr="0061379D">
              <w:rPr>
                <w:rFonts w:ascii="Arial MT"/>
                <w:sz w:val="24"/>
                <w:szCs w:val="24"/>
                <w:lang w:val="en-GB"/>
              </w:rPr>
              <w:t xml:space="preserve"> </w:t>
            </w:r>
            <w:r w:rsidR="00912855" w:rsidRPr="42C0DDB4">
              <w:rPr>
                <w:rFonts w:ascii="Arial MT"/>
                <w:sz w:val="24"/>
                <w:szCs w:val="24"/>
                <w:lang w:val="en-GB"/>
              </w:rPr>
              <w:t>for</w:t>
            </w:r>
            <w:r w:rsidR="00912855" w:rsidRPr="0061379D">
              <w:rPr>
                <w:rFonts w:ascii="Arial MT"/>
                <w:sz w:val="24"/>
                <w:szCs w:val="24"/>
                <w:lang w:val="en-GB"/>
              </w:rPr>
              <w:t xml:space="preserve"> </w:t>
            </w:r>
            <w:r w:rsidR="00912855" w:rsidRPr="42C0DDB4">
              <w:rPr>
                <w:rFonts w:ascii="Arial MT"/>
                <w:sz w:val="24"/>
                <w:szCs w:val="24"/>
                <w:lang w:val="en-GB"/>
              </w:rPr>
              <w:t>the proposed project?</w:t>
            </w:r>
          </w:p>
          <w:p w14:paraId="62F72C7A" w14:textId="0067CDFC" w:rsidR="00912855" w:rsidRPr="00EB13D5" w:rsidRDefault="00912855">
            <w:pPr>
              <w:pStyle w:val="TableParagraph"/>
              <w:spacing w:before="120"/>
              <w:ind w:left="107" w:right="438"/>
              <w:rPr>
                <w:rFonts w:ascii="Arial MT"/>
                <w:sz w:val="24"/>
                <w:szCs w:val="24"/>
                <w:lang w:val="en-GB"/>
              </w:rPr>
            </w:pPr>
          </w:p>
        </w:tc>
        <w:tc>
          <w:tcPr>
            <w:tcW w:w="4412" w:type="dxa"/>
            <w:shd w:val="clear" w:color="auto" w:fill="F4F4F4"/>
          </w:tcPr>
          <w:p w14:paraId="3F723CBB" w14:textId="1F32FC7E" w:rsidR="00912855" w:rsidRPr="00EB13D5" w:rsidRDefault="00912855">
            <w:pPr>
              <w:pStyle w:val="TableParagraph"/>
              <w:ind w:right="98"/>
              <w:jc w:val="both"/>
              <w:rPr>
                <w:i/>
                <w:sz w:val="24"/>
                <w:szCs w:val="24"/>
                <w:lang w:val="en-GB"/>
              </w:rPr>
            </w:pPr>
            <w:r w:rsidRPr="42C0DDB4">
              <w:rPr>
                <w:i/>
                <w:iCs/>
                <w:sz w:val="24"/>
                <w:szCs w:val="24"/>
                <w:lang w:val="en-GB"/>
              </w:rPr>
              <w:t>List</w:t>
            </w:r>
            <w:r w:rsidRPr="42C0DDB4" w:rsidDel="00303687">
              <w:rPr>
                <w:i/>
                <w:sz w:val="24"/>
                <w:szCs w:val="24"/>
                <w:lang w:val="en-GB"/>
              </w:rPr>
              <w:t xml:space="preserve"> </w:t>
            </w:r>
            <w:r w:rsidR="00A211FE">
              <w:rPr>
                <w:i/>
                <w:sz w:val="24"/>
                <w:szCs w:val="24"/>
                <w:lang w:val="en-GB"/>
              </w:rPr>
              <w:t xml:space="preserve">the </w:t>
            </w:r>
            <w:r w:rsidRPr="42C0DDB4">
              <w:rPr>
                <w:i/>
                <w:sz w:val="24"/>
                <w:szCs w:val="24"/>
                <w:lang w:val="en-GB"/>
              </w:rPr>
              <w:t xml:space="preserve">main activities that you will undertake for this project. Group together similar activities as per </w:t>
            </w:r>
            <w:r w:rsidR="00A211FE">
              <w:rPr>
                <w:i/>
                <w:sz w:val="24"/>
                <w:szCs w:val="24"/>
                <w:lang w:val="en-GB"/>
              </w:rPr>
              <w:t xml:space="preserve">the </w:t>
            </w:r>
            <w:r w:rsidRPr="42C0DDB4">
              <w:rPr>
                <w:i/>
                <w:sz w:val="24"/>
                <w:szCs w:val="24"/>
                <w:lang w:val="en-GB"/>
              </w:rPr>
              <w:t xml:space="preserve">Key scope / Outputs mentioned in the guidance document. </w:t>
            </w:r>
          </w:p>
        </w:tc>
      </w:tr>
    </w:tbl>
    <w:p w14:paraId="74824374" w14:textId="77777777" w:rsidR="00912855" w:rsidRPr="00D519CA" w:rsidRDefault="00912855" w:rsidP="00912855">
      <w:pPr>
        <w:pStyle w:val="BodyText"/>
        <w:spacing w:before="5"/>
        <w:rPr>
          <w:b/>
          <w:bCs/>
        </w:rPr>
      </w:pPr>
    </w:p>
    <w:p w14:paraId="1898ABB9" w14:textId="77777777" w:rsidR="00912855" w:rsidRPr="007254D6" w:rsidRDefault="00912855" w:rsidP="00912855">
      <w:pPr>
        <w:pStyle w:val="BodyText"/>
        <w:spacing w:before="5"/>
        <w:rPr>
          <w:rFonts w:ascii="Arial"/>
          <w:b/>
          <w:sz w:val="10"/>
        </w:rPr>
      </w:pPr>
    </w:p>
    <w:tbl>
      <w:tblPr>
        <w:tblW w:w="92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6"/>
        <w:gridCol w:w="4547"/>
      </w:tblGrid>
      <w:tr w:rsidR="00912855" w:rsidRPr="007254D6" w14:paraId="50F543B9" w14:textId="77777777" w:rsidTr="00912855">
        <w:trPr>
          <w:trHeight w:val="2984"/>
        </w:trPr>
        <w:tc>
          <w:tcPr>
            <w:tcW w:w="4706" w:type="dxa"/>
          </w:tcPr>
          <w:p w14:paraId="34009ECA" w14:textId="77777777" w:rsidR="00912855" w:rsidRPr="007254D6" w:rsidRDefault="00912855">
            <w:pPr>
              <w:pStyle w:val="TableParagraph"/>
              <w:spacing w:before="3"/>
              <w:ind w:left="107"/>
              <w:rPr>
                <w:rFonts w:ascii="Arial MT"/>
                <w:sz w:val="24"/>
                <w:szCs w:val="24"/>
                <w:lang w:val="en-GB"/>
              </w:rPr>
            </w:pPr>
            <w:r w:rsidRPr="42C0DDB4">
              <w:rPr>
                <w:rFonts w:ascii="Arial MT"/>
                <w:sz w:val="24"/>
                <w:szCs w:val="24"/>
                <w:lang w:val="en-GB"/>
              </w:rPr>
              <w:t>Key</w:t>
            </w:r>
            <w:r w:rsidRPr="42C0DDB4">
              <w:rPr>
                <w:rFonts w:ascii="Arial MT"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Activity 1</w:t>
            </w:r>
            <w:r w:rsidRPr="42C0DDB4">
              <w:rPr>
                <w:rFonts w:ascii="Arial MT"/>
                <w:spacing w:val="-2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4547" w:type="dxa"/>
            <w:shd w:val="clear" w:color="auto" w:fill="F4F4F4"/>
          </w:tcPr>
          <w:p w14:paraId="66406F28" w14:textId="5AF9E7FC" w:rsidR="00912855" w:rsidRPr="007254D6" w:rsidRDefault="007A2F54" w:rsidP="42C0DDB4">
            <w:pPr>
              <w:pStyle w:val="TableParagraph"/>
              <w:spacing w:before="3"/>
              <w:ind w:right="98"/>
              <w:jc w:val="both"/>
              <w:rPr>
                <w:i/>
                <w:sz w:val="24"/>
                <w:szCs w:val="24"/>
                <w:lang w:val="en-GB"/>
              </w:rPr>
            </w:pPr>
            <w:r w:rsidRPr="42C0DDB4">
              <w:rPr>
                <w:i/>
                <w:sz w:val="24"/>
                <w:szCs w:val="24"/>
                <w:lang w:val="en-GB"/>
              </w:rPr>
              <w:t xml:space="preserve">Please refer to </w:t>
            </w:r>
            <w:r w:rsidR="009A057E" w:rsidRPr="42C0DDB4">
              <w:rPr>
                <w:i/>
                <w:sz w:val="24"/>
                <w:szCs w:val="24"/>
                <w:lang w:val="en-GB"/>
              </w:rPr>
              <w:t>grant guidelines for overa</w:t>
            </w:r>
            <w:r w:rsidR="008E069E" w:rsidRPr="42C0DDB4">
              <w:rPr>
                <w:i/>
                <w:sz w:val="24"/>
                <w:szCs w:val="24"/>
                <w:lang w:val="en-GB"/>
              </w:rPr>
              <w:t xml:space="preserve">ll </w:t>
            </w:r>
            <w:r w:rsidR="00241ED3" w:rsidRPr="42C0DDB4">
              <w:rPr>
                <w:i/>
                <w:sz w:val="24"/>
                <w:szCs w:val="24"/>
                <w:lang w:val="en-GB"/>
              </w:rPr>
              <w:t xml:space="preserve">outputs and activities. </w:t>
            </w:r>
          </w:p>
        </w:tc>
      </w:tr>
    </w:tbl>
    <w:p w14:paraId="6C33E326" w14:textId="77777777" w:rsidR="00912855" w:rsidRPr="007254D6" w:rsidRDefault="00912855" w:rsidP="00912855">
      <w:pPr>
        <w:pStyle w:val="BodyText"/>
        <w:spacing w:before="166" w:after="1"/>
        <w:rPr>
          <w:rFonts w:ascii="Arial"/>
          <w:b/>
          <w:sz w:val="20"/>
        </w:rPr>
      </w:pPr>
    </w:p>
    <w:tbl>
      <w:tblPr>
        <w:tblW w:w="92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6"/>
        <w:gridCol w:w="4547"/>
      </w:tblGrid>
      <w:tr w:rsidR="00912855" w:rsidRPr="007254D6" w14:paraId="48967547" w14:textId="77777777" w:rsidTr="00A211FE">
        <w:trPr>
          <w:trHeight w:val="3162"/>
        </w:trPr>
        <w:tc>
          <w:tcPr>
            <w:tcW w:w="4706" w:type="dxa"/>
          </w:tcPr>
          <w:p w14:paraId="1D9E2BEE" w14:textId="77777777" w:rsidR="00912855" w:rsidRPr="007254D6" w:rsidRDefault="00912855">
            <w:pPr>
              <w:pStyle w:val="TableParagraph"/>
              <w:ind w:left="107"/>
              <w:rPr>
                <w:rFonts w:ascii="Arial MT"/>
                <w:sz w:val="24"/>
                <w:lang w:val="en-GB"/>
              </w:rPr>
            </w:pPr>
            <w:r w:rsidRPr="007254D6">
              <w:rPr>
                <w:rFonts w:ascii="Arial MT"/>
                <w:sz w:val="24"/>
                <w:lang w:val="en-GB"/>
              </w:rPr>
              <w:t>Brief</w:t>
            </w:r>
            <w:r w:rsidRPr="007254D6">
              <w:rPr>
                <w:rFonts w:ascii="Arial MT"/>
                <w:spacing w:val="80"/>
                <w:sz w:val="24"/>
                <w:lang w:val="en-GB"/>
              </w:rPr>
              <w:t xml:space="preserve"> </w:t>
            </w:r>
            <w:r w:rsidRPr="007254D6">
              <w:rPr>
                <w:rFonts w:ascii="Arial MT"/>
                <w:sz w:val="24"/>
                <w:lang w:val="en-GB"/>
              </w:rPr>
              <w:t>Description</w:t>
            </w:r>
            <w:r w:rsidRPr="007254D6">
              <w:rPr>
                <w:rFonts w:ascii="Arial MT"/>
                <w:spacing w:val="80"/>
                <w:sz w:val="24"/>
                <w:lang w:val="en-GB"/>
              </w:rPr>
              <w:t xml:space="preserve"> </w:t>
            </w:r>
            <w:r w:rsidRPr="007254D6">
              <w:rPr>
                <w:rFonts w:ascii="Arial MT"/>
                <w:sz w:val="24"/>
                <w:lang w:val="en-GB"/>
              </w:rPr>
              <w:t>(What,</w:t>
            </w:r>
            <w:r w:rsidRPr="007254D6">
              <w:rPr>
                <w:rFonts w:ascii="Arial MT"/>
                <w:spacing w:val="80"/>
                <w:sz w:val="24"/>
                <w:lang w:val="en-GB"/>
              </w:rPr>
              <w:t xml:space="preserve"> </w:t>
            </w:r>
            <w:r w:rsidRPr="007254D6">
              <w:rPr>
                <w:rFonts w:ascii="Arial MT"/>
                <w:sz w:val="24"/>
                <w:lang w:val="en-GB"/>
              </w:rPr>
              <w:t>Who,</w:t>
            </w:r>
            <w:r w:rsidRPr="007254D6">
              <w:rPr>
                <w:rFonts w:ascii="Arial MT"/>
                <w:spacing w:val="80"/>
                <w:sz w:val="24"/>
                <w:lang w:val="en-GB"/>
              </w:rPr>
              <w:t xml:space="preserve"> </w:t>
            </w:r>
            <w:r w:rsidRPr="007254D6">
              <w:rPr>
                <w:rFonts w:ascii="Arial MT"/>
                <w:sz w:val="24"/>
                <w:lang w:val="en-GB"/>
              </w:rPr>
              <w:t>When)</w:t>
            </w:r>
            <w:r w:rsidRPr="007254D6">
              <w:rPr>
                <w:rFonts w:ascii="Arial MT"/>
                <w:spacing w:val="80"/>
                <w:sz w:val="24"/>
                <w:lang w:val="en-GB"/>
              </w:rPr>
              <w:t xml:space="preserve"> </w:t>
            </w:r>
            <w:r w:rsidRPr="007254D6">
              <w:rPr>
                <w:rFonts w:ascii="Arial MT"/>
                <w:sz w:val="24"/>
                <w:lang w:val="en-GB"/>
              </w:rPr>
              <w:t>(50 words next)</w:t>
            </w:r>
          </w:p>
        </w:tc>
        <w:tc>
          <w:tcPr>
            <w:tcW w:w="4547" w:type="dxa"/>
            <w:shd w:val="clear" w:color="auto" w:fill="F4F4F4"/>
          </w:tcPr>
          <w:p w14:paraId="651743F2" w14:textId="3A44D038" w:rsidR="00912855" w:rsidRPr="007254D6" w:rsidRDefault="00912855" w:rsidP="42C0DDB4">
            <w:pPr>
              <w:pStyle w:val="TableParagraph"/>
              <w:ind w:right="99"/>
              <w:jc w:val="both"/>
              <w:rPr>
                <w:i/>
                <w:sz w:val="24"/>
                <w:szCs w:val="24"/>
                <w:lang w:val="en-GB"/>
              </w:rPr>
            </w:pPr>
            <w:r w:rsidRPr="42C0DDB4">
              <w:rPr>
                <w:i/>
                <w:sz w:val="24"/>
                <w:szCs w:val="24"/>
                <w:lang w:val="en-GB"/>
              </w:rPr>
              <w:t>Summarise what the activity involves, who is responsible,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and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when</w:t>
            </w:r>
            <w:r w:rsidRPr="42C0DDB4">
              <w:rPr>
                <w:i/>
                <w:spacing w:val="-2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it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will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take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>place.</w:t>
            </w:r>
            <w:r w:rsidRPr="42C0DDB4">
              <w:rPr>
                <w:i/>
                <w:spacing w:val="-1"/>
                <w:sz w:val="24"/>
                <w:szCs w:val="24"/>
                <w:lang w:val="en-GB"/>
              </w:rPr>
              <w:t xml:space="preserve"> </w:t>
            </w:r>
            <w:r w:rsidRPr="42C0DDB4">
              <w:rPr>
                <w:i/>
                <w:sz w:val="24"/>
                <w:szCs w:val="24"/>
                <w:lang w:val="en-GB"/>
              </w:rPr>
              <w:t xml:space="preserve">Keep it concise. </w:t>
            </w:r>
          </w:p>
        </w:tc>
      </w:tr>
    </w:tbl>
    <w:p w14:paraId="4F1E00E1" w14:textId="77777777" w:rsidR="00912855" w:rsidRPr="00B05A0C" w:rsidRDefault="00912855" w:rsidP="00912855">
      <w:pPr>
        <w:pStyle w:val="BodyText"/>
        <w:spacing w:before="166"/>
        <w:rPr>
          <w:rFonts w:ascii="Arial"/>
          <w:b/>
          <w:sz w:val="20"/>
          <w:highlight w:val="red"/>
        </w:rPr>
      </w:pPr>
    </w:p>
    <w:tbl>
      <w:tblPr>
        <w:tblW w:w="926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4"/>
        <w:gridCol w:w="4554"/>
      </w:tblGrid>
      <w:tr w:rsidR="00912855" w:rsidRPr="00B05A0C" w14:paraId="7DF5863D" w14:textId="77777777" w:rsidTr="00A211FE">
        <w:trPr>
          <w:trHeight w:val="2473"/>
        </w:trPr>
        <w:tc>
          <w:tcPr>
            <w:tcW w:w="4714" w:type="dxa"/>
          </w:tcPr>
          <w:p w14:paraId="4D149AA5" w14:textId="30250F59" w:rsidR="00912855" w:rsidRPr="00D519CA" w:rsidRDefault="00912855">
            <w:pPr>
              <w:pStyle w:val="TableParagraph"/>
              <w:ind w:left="107"/>
              <w:rPr>
                <w:rFonts w:ascii="Arial MT"/>
                <w:sz w:val="24"/>
                <w:szCs w:val="24"/>
                <w:lang w:val="en-GB"/>
              </w:rPr>
            </w:pPr>
            <w:r w:rsidRPr="42C0DDB4">
              <w:rPr>
                <w:rFonts w:ascii="Arial MT"/>
                <w:sz w:val="24"/>
                <w:szCs w:val="24"/>
                <w:lang w:val="en-GB"/>
              </w:rPr>
              <w:t>What</w:t>
            </w:r>
            <w:r w:rsidRPr="00A211FE">
              <w:rPr>
                <w:rFonts w:ascii="Arial MT"/>
                <w:sz w:val="24"/>
                <w:lang w:val="en-GB"/>
              </w:rPr>
              <w:t xml:space="preserve">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will</w:t>
            </w:r>
            <w:r w:rsidRPr="00A211FE">
              <w:rPr>
                <w:rFonts w:ascii="Arial MT"/>
                <w:sz w:val="24"/>
                <w:lang w:val="en-GB"/>
              </w:rPr>
              <w:t xml:space="preserve">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this</w:t>
            </w:r>
            <w:r w:rsidRPr="00A211FE">
              <w:rPr>
                <w:rFonts w:ascii="Arial MT"/>
                <w:sz w:val="24"/>
                <w:lang w:val="en-GB"/>
              </w:rPr>
              <w:t xml:space="preserve">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Activity</w:t>
            </w:r>
            <w:r w:rsidRPr="00A211FE">
              <w:rPr>
                <w:rFonts w:ascii="Arial MT"/>
                <w:sz w:val="24"/>
                <w:lang w:val="en-GB"/>
              </w:rPr>
              <w:t xml:space="preserve">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deliver</w:t>
            </w:r>
            <w:r w:rsidR="00181675" w:rsidRPr="00A211FE">
              <w:rPr>
                <w:rFonts w:ascii="Arial MT"/>
                <w:sz w:val="24"/>
                <w:lang w:val="en-GB"/>
              </w:rPr>
              <w:t xml:space="preserve"> and how will the success be measured 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(</w:t>
            </w:r>
            <w:r w:rsidRPr="00A211FE">
              <w:rPr>
                <w:rFonts w:ascii="Arial MT"/>
                <w:sz w:val="24"/>
                <w:lang w:val="en-GB"/>
              </w:rPr>
              <w:t>Tangible Output</w:t>
            </w:r>
            <w:r w:rsidR="005E1A1C" w:rsidRPr="00A211FE">
              <w:rPr>
                <w:rFonts w:ascii="Arial MT"/>
                <w:sz w:val="24"/>
                <w:lang w:val="en-GB"/>
              </w:rPr>
              <w:t xml:space="preserve"> and indicator</w:t>
            </w:r>
            <w:r w:rsidRPr="42C0DDB4">
              <w:rPr>
                <w:rFonts w:ascii="Arial MT"/>
                <w:sz w:val="24"/>
                <w:szCs w:val="24"/>
                <w:lang w:val="en-GB"/>
              </w:rPr>
              <w:t>) (50 words max)</w:t>
            </w:r>
          </w:p>
        </w:tc>
        <w:tc>
          <w:tcPr>
            <w:tcW w:w="4554" w:type="dxa"/>
            <w:shd w:val="clear" w:color="auto" w:fill="F4F4F4"/>
          </w:tcPr>
          <w:p w14:paraId="27D05264" w14:textId="0CC5918D" w:rsidR="00912855" w:rsidRPr="00D519CA" w:rsidRDefault="00912855" w:rsidP="42C0DDB4">
            <w:pPr>
              <w:pStyle w:val="TableParagraph"/>
              <w:ind w:right="98"/>
              <w:jc w:val="both"/>
              <w:rPr>
                <w:i/>
                <w:sz w:val="24"/>
                <w:szCs w:val="24"/>
                <w:lang w:val="en-GB"/>
              </w:rPr>
            </w:pPr>
            <w:r w:rsidRPr="42C0DDB4">
              <w:rPr>
                <w:i/>
                <w:sz w:val="24"/>
                <w:szCs w:val="24"/>
                <w:lang w:val="en-GB"/>
              </w:rPr>
              <w:t>State the immediate result</w:t>
            </w:r>
            <w:r w:rsidR="00F54943" w:rsidRPr="42C0DDB4">
              <w:rPr>
                <w:i/>
                <w:sz w:val="24"/>
                <w:szCs w:val="24"/>
                <w:lang w:val="en-GB"/>
              </w:rPr>
              <w:t>(s)</w:t>
            </w:r>
            <w:r w:rsidRPr="42C0DDB4">
              <w:rPr>
                <w:i/>
                <w:sz w:val="24"/>
                <w:szCs w:val="24"/>
                <w:lang w:val="en-GB"/>
              </w:rPr>
              <w:t xml:space="preserve"> </w:t>
            </w:r>
            <w:r w:rsidR="00F54943" w:rsidRPr="42C0DDB4">
              <w:rPr>
                <w:i/>
                <w:sz w:val="24"/>
                <w:szCs w:val="24"/>
                <w:lang w:val="en-GB"/>
              </w:rPr>
              <w:t xml:space="preserve">from the activity and </w:t>
            </w:r>
            <w:r w:rsidR="00085C7B" w:rsidRPr="42C0DDB4">
              <w:rPr>
                <w:i/>
                <w:sz w:val="24"/>
                <w:szCs w:val="24"/>
                <w:lang w:val="en-GB"/>
              </w:rPr>
              <w:t xml:space="preserve">indicators for measuring success. </w:t>
            </w:r>
          </w:p>
        </w:tc>
      </w:tr>
    </w:tbl>
    <w:p w14:paraId="005A5A61" w14:textId="200AFACB" w:rsidR="00912855" w:rsidRPr="0071467B" w:rsidRDefault="00912855" w:rsidP="0071467B">
      <w:pPr>
        <w:spacing w:after="120"/>
        <w:rPr>
          <w:rFonts w:ascii="Arial" w:hAnsi="Arial" w:cs="Arial"/>
        </w:rPr>
      </w:pPr>
      <w:r w:rsidRPr="0071467B">
        <w:rPr>
          <w:rFonts w:ascii="Arial" w:hAnsi="Arial" w:cs="Arial"/>
          <w:i/>
          <w:iCs/>
        </w:rPr>
        <w:t>*Please add activities as per your understanding of the project scope mentioned in the guidance document</w:t>
      </w:r>
      <w:r w:rsidRPr="0071467B">
        <w:rPr>
          <w:rFonts w:ascii="Arial" w:hAnsi="Arial" w:cs="Arial"/>
        </w:rPr>
        <w:t xml:space="preserve">. </w:t>
      </w:r>
    </w:p>
    <w:p w14:paraId="226E5C1A" w14:textId="77777777" w:rsidR="00912855" w:rsidRDefault="00912855" w:rsidP="0027267F">
      <w:pPr>
        <w:spacing w:after="120"/>
        <w:rPr>
          <w:rFonts w:ascii="Arial" w:hAnsi="Arial" w:cs="Arial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72"/>
        <w:gridCol w:w="4412"/>
      </w:tblGrid>
      <w:tr w:rsidR="003069C6" w:rsidRPr="00EB13D5" w14:paraId="6B46C8E6" w14:textId="77777777">
        <w:trPr>
          <w:trHeight w:val="1313"/>
        </w:trPr>
        <w:tc>
          <w:tcPr>
            <w:tcW w:w="4572" w:type="dxa"/>
          </w:tcPr>
          <w:p w14:paraId="2FBB4734" w14:textId="0CEB6BCA" w:rsidR="003069C6" w:rsidRPr="0071467B" w:rsidRDefault="00A57074">
            <w:pPr>
              <w:pStyle w:val="TableParagraph"/>
              <w:ind w:left="107"/>
              <w:rPr>
                <w:rFonts w:ascii="Arial MT"/>
                <w:sz w:val="24"/>
                <w:szCs w:val="24"/>
                <w:lang w:val="en-GB"/>
              </w:rPr>
            </w:pPr>
            <w:r w:rsidRPr="0071467B">
              <w:rPr>
                <w:spacing w:val="-7"/>
                <w:sz w:val="24"/>
                <w:szCs w:val="24"/>
                <w:lang w:val="en-GB"/>
              </w:rPr>
              <w:lastRenderedPageBreak/>
              <w:t xml:space="preserve">What are </w:t>
            </w:r>
            <w:r w:rsidR="00747FE8" w:rsidRPr="0071467B">
              <w:rPr>
                <w:spacing w:val="-7"/>
                <w:sz w:val="24"/>
                <w:szCs w:val="24"/>
                <w:lang w:val="en-GB"/>
              </w:rPr>
              <w:t>the expected outcomes from the project</w:t>
            </w:r>
            <w:r w:rsidR="00F8290F" w:rsidRPr="0071467B">
              <w:rPr>
                <w:spacing w:val="-7"/>
                <w:sz w:val="24"/>
                <w:szCs w:val="24"/>
                <w:lang w:val="en-GB"/>
              </w:rPr>
              <w:t xml:space="preserve"> and its indicator</w:t>
            </w:r>
            <w:r w:rsidR="0038352E" w:rsidRPr="0071467B">
              <w:rPr>
                <w:spacing w:val="-7"/>
                <w:sz w:val="24"/>
                <w:szCs w:val="24"/>
                <w:lang w:val="en-GB"/>
              </w:rPr>
              <w:t>s</w:t>
            </w:r>
            <w:r w:rsidR="003069C6" w:rsidRPr="0071467B">
              <w:rPr>
                <w:rFonts w:ascii="Arial MT"/>
                <w:sz w:val="24"/>
                <w:szCs w:val="24"/>
                <w:lang w:val="en-GB"/>
              </w:rPr>
              <w:t>?</w:t>
            </w:r>
          </w:p>
          <w:p w14:paraId="3EA76EE8" w14:textId="77777777" w:rsidR="003069C6" w:rsidRPr="00EB13D5" w:rsidRDefault="003069C6">
            <w:pPr>
              <w:pStyle w:val="TableParagraph"/>
              <w:spacing w:before="120"/>
              <w:ind w:left="107" w:right="438"/>
              <w:rPr>
                <w:rFonts w:ascii="Arial MT"/>
                <w:sz w:val="24"/>
                <w:szCs w:val="24"/>
                <w:lang w:val="en-GB"/>
              </w:rPr>
            </w:pPr>
          </w:p>
        </w:tc>
        <w:tc>
          <w:tcPr>
            <w:tcW w:w="4412" w:type="dxa"/>
            <w:shd w:val="clear" w:color="auto" w:fill="F4F4F4"/>
          </w:tcPr>
          <w:p w14:paraId="786EF2C0" w14:textId="6192505C" w:rsidR="003069C6" w:rsidRDefault="003069C6">
            <w:pPr>
              <w:pStyle w:val="TableParagraph"/>
              <w:ind w:right="98"/>
              <w:jc w:val="both"/>
              <w:rPr>
                <w:i/>
                <w:iCs/>
                <w:sz w:val="24"/>
                <w:szCs w:val="24"/>
                <w:lang w:val="en-GB"/>
              </w:rPr>
            </w:pPr>
            <w:r w:rsidRPr="42C0DDB4">
              <w:rPr>
                <w:i/>
                <w:iCs/>
                <w:sz w:val="24"/>
                <w:szCs w:val="24"/>
                <w:lang w:val="en-GB"/>
              </w:rPr>
              <w:t xml:space="preserve">List </w:t>
            </w:r>
            <w:r w:rsidR="0079568D">
              <w:rPr>
                <w:i/>
                <w:iCs/>
                <w:sz w:val="24"/>
                <w:szCs w:val="24"/>
                <w:lang w:val="en-GB"/>
              </w:rPr>
              <w:t>two to four</w:t>
            </w:r>
            <w:r w:rsidR="00D725A1" w:rsidRPr="42C0DDB4">
              <w:rPr>
                <w:i/>
                <w:iCs/>
                <w:sz w:val="24"/>
                <w:szCs w:val="24"/>
                <w:lang w:val="en-GB"/>
              </w:rPr>
              <w:t xml:space="preserve"> expected </w:t>
            </w:r>
            <w:r w:rsidR="00D33B7E" w:rsidRPr="42C0DDB4">
              <w:rPr>
                <w:i/>
                <w:iCs/>
                <w:sz w:val="24"/>
                <w:szCs w:val="24"/>
                <w:lang w:val="en-GB"/>
              </w:rPr>
              <w:t>outcomes</w:t>
            </w:r>
            <w:r w:rsidRPr="42C0DDB4">
              <w:rPr>
                <w:i/>
                <w:iCs/>
                <w:sz w:val="24"/>
                <w:szCs w:val="24"/>
                <w:lang w:val="en-GB"/>
              </w:rPr>
              <w:t xml:space="preserve"> that you </w:t>
            </w:r>
            <w:r w:rsidR="00D17BC0" w:rsidRPr="42C0DDB4">
              <w:rPr>
                <w:i/>
                <w:iCs/>
                <w:sz w:val="24"/>
                <w:szCs w:val="24"/>
                <w:lang w:val="en-GB"/>
              </w:rPr>
              <w:t xml:space="preserve">intend to achieve aligning with GGP TVET </w:t>
            </w:r>
            <w:r w:rsidR="003A270F" w:rsidRPr="42C0DDB4">
              <w:rPr>
                <w:i/>
                <w:iCs/>
                <w:sz w:val="24"/>
                <w:szCs w:val="24"/>
                <w:lang w:val="en-GB"/>
              </w:rPr>
              <w:t xml:space="preserve">objective and outcomes </w:t>
            </w:r>
            <w:r w:rsidR="00225DAD" w:rsidRPr="42C0DDB4">
              <w:rPr>
                <w:i/>
                <w:iCs/>
                <w:sz w:val="24"/>
                <w:szCs w:val="24"/>
                <w:lang w:val="en-GB"/>
              </w:rPr>
              <w:t>mentioned in the g</w:t>
            </w:r>
            <w:r w:rsidR="0035174D" w:rsidRPr="42C0DDB4">
              <w:rPr>
                <w:i/>
                <w:iCs/>
                <w:sz w:val="24"/>
                <w:szCs w:val="24"/>
                <w:lang w:val="en-GB"/>
              </w:rPr>
              <w:t>uidance document</w:t>
            </w:r>
            <w:r w:rsidRPr="42C0DDB4">
              <w:rPr>
                <w:i/>
                <w:iCs/>
                <w:sz w:val="24"/>
                <w:szCs w:val="24"/>
                <w:lang w:val="en-GB"/>
              </w:rPr>
              <w:t xml:space="preserve">. </w:t>
            </w:r>
            <w:r w:rsidR="006D2352">
              <w:rPr>
                <w:i/>
                <w:iCs/>
                <w:sz w:val="24"/>
                <w:szCs w:val="24"/>
                <w:lang w:val="en-GB"/>
              </w:rPr>
              <w:t xml:space="preserve">Include </w:t>
            </w:r>
            <w:r w:rsidR="00BC72A2">
              <w:rPr>
                <w:i/>
                <w:iCs/>
                <w:sz w:val="24"/>
                <w:szCs w:val="24"/>
                <w:lang w:val="en-GB"/>
              </w:rPr>
              <w:t xml:space="preserve">indicators </w:t>
            </w:r>
            <w:r w:rsidR="00C61A94">
              <w:rPr>
                <w:i/>
                <w:iCs/>
                <w:sz w:val="24"/>
                <w:szCs w:val="24"/>
                <w:lang w:val="en-GB"/>
              </w:rPr>
              <w:t xml:space="preserve">for measuring success. </w:t>
            </w:r>
          </w:p>
          <w:p w14:paraId="1D704F40" w14:textId="77777777" w:rsidR="007B0A77" w:rsidRDefault="007B0A77">
            <w:pPr>
              <w:pStyle w:val="TableParagraph"/>
              <w:ind w:right="98"/>
              <w:jc w:val="both"/>
              <w:rPr>
                <w:i/>
                <w:iCs/>
                <w:sz w:val="24"/>
                <w:szCs w:val="24"/>
                <w:lang w:val="en-GB"/>
              </w:rPr>
            </w:pPr>
          </w:p>
          <w:p w14:paraId="38568C07" w14:textId="10F961B1" w:rsidR="003069C6" w:rsidRPr="00EB13D5" w:rsidRDefault="003069C6">
            <w:pPr>
              <w:pStyle w:val="TableParagraph"/>
              <w:ind w:right="98"/>
              <w:jc w:val="both"/>
              <w:rPr>
                <w:i/>
                <w:sz w:val="24"/>
                <w:szCs w:val="24"/>
                <w:lang w:val="en-GB"/>
              </w:rPr>
            </w:pPr>
          </w:p>
        </w:tc>
      </w:tr>
    </w:tbl>
    <w:p w14:paraId="0F8D0A10" w14:textId="77777777" w:rsidR="00912855" w:rsidRDefault="00912855" w:rsidP="0027267F">
      <w:pPr>
        <w:spacing w:after="120"/>
        <w:rPr>
          <w:rFonts w:ascii="Arial" w:hAnsi="Arial" w:cs="Arial"/>
        </w:rPr>
      </w:pPr>
    </w:p>
    <w:p w14:paraId="790CDBB1" w14:textId="77777777" w:rsidR="00912855" w:rsidRDefault="00912855" w:rsidP="0027267F">
      <w:pPr>
        <w:spacing w:after="120"/>
        <w:rPr>
          <w:rFonts w:ascii="Arial" w:hAnsi="Arial" w:cs="Arial"/>
        </w:rPr>
      </w:pPr>
    </w:p>
    <w:p w14:paraId="41FBACD4" w14:textId="7602299B" w:rsidR="00F078F2" w:rsidRPr="00242EE1" w:rsidRDefault="0072603F" w:rsidP="00D36510">
      <w:pPr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Section IV: </w:t>
      </w:r>
      <w:r w:rsidR="00F078F2"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 xml:space="preserve">Commercial </w:t>
      </w:r>
    </w:p>
    <w:p w14:paraId="6F221469" w14:textId="5B2DC069" w:rsidR="00F078F2" w:rsidRDefault="00992E57" w:rsidP="00C33BA7">
      <w:pPr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F078F2">
        <w:rPr>
          <w:rFonts w:ascii="Arial" w:hAnsi="Arial" w:cs="Arial"/>
        </w:rPr>
        <w:t xml:space="preserve">.1 Please provide </w:t>
      </w:r>
      <w:r w:rsidR="00810442">
        <w:rPr>
          <w:rFonts w:ascii="Arial" w:hAnsi="Arial" w:cs="Arial"/>
        </w:rPr>
        <w:t>the indicative</w:t>
      </w:r>
      <w:r w:rsidR="00F078F2">
        <w:rPr>
          <w:rFonts w:ascii="Arial" w:hAnsi="Arial" w:cs="Arial"/>
        </w:rPr>
        <w:t xml:space="preserve"> project value in figures and words in NPR.  </w:t>
      </w:r>
      <w:r w:rsidR="00242EE1" w:rsidRPr="00810442">
        <w:rPr>
          <w:rFonts w:ascii="Arial" w:hAnsi="Arial" w:cs="Arial"/>
          <w:u w:val="single"/>
        </w:rPr>
        <w:t>A detailed</w:t>
      </w:r>
      <w:r w:rsidR="00F078F2" w:rsidRPr="00810442">
        <w:rPr>
          <w:rFonts w:ascii="Arial" w:hAnsi="Arial" w:cs="Arial"/>
          <w:u w:val="single"/>
        </w:rPr>
        <w:t xml:space="preserve"> budget needs to be provided in the </w:t>
      </w:r>
      <w:r w:rsidR="00683CD8" w:rsidRPr="00810442">
        <w:rPr>
          <w:rFonts w:ascii="Arial" w:hAnsi="Arial" w:cs="Arial"/>
          <w:u w:val="single"/>
        </w:rPr>
        <w:t>budget</w:t>
      </w:r>
      <w:r w:rsidR="00F078F2" w:rsidRPr="00810442">
        <w:rPr>
          <w:rFonts w:ascii="Arial" w:hAnsi="Arial" w:cs="Arial"/>
          <w:u w:val="single"/>
        </w:rPr>
        <w:t xml:space="preserve"> </w:t>
      </w:r>
      <w:r w:rsidR="00810442" w:rsidRPr="00810442">
        <w:rPr>
          <w:rFonts w:ascii="Arial" w:hAnsi="Arial" w:cs="Arial"/>
          <w:u w:val="single"/>
        </w:rPr>
        <w:t>sheet provided with this call announcement</w:t>
      </w:r>
      <w:r w:rsidR="00F078F2">
        <w:rPr>
          <w:rFonts w:ascii="Arial" w:hAnsi="Arial" w:cs="Arial"/>
        </w:rPr>
        <w:t xml:space="preserve">. Co-funding by the Organisation is not mandatory but is </w:t>
      </w:r>
      <w:r w:rsidR="00564CB1">
        <w:rPr>
          <w:rFonts w:ascii="Arial" w:hAnsi="Arial" w:cs="Arial"/>
        </w:rPr>
        <w:t xml:space="preserve">highly </w:t>
      </w:r>
      <w:r w:rsidR="00F078F2">
        <w:rPr>
          <w:rFonts w:ascii="Arial" w:hAnsi="Arial" w:cs="Arial"/>
        </w:rPr>
        <w:t xml:space="preserve">encouraged.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5039"/>
        <w:gridCol w:w="3959"/>
      </w:tblGrid>
      <w:tr w:rsidR="005B7EEE" w14:paraId="71B0E870" w14:textId="77777777" w:rsidTr="00242EE1">
        <w:tc>
          <w:tcPr>
            <w:tcW w:w="8998" w:type="dxa"/>
            <w:gridSpan w:val="2"/>
          </w:tcPr>
          <w:p w14:paraId="0A2CBF3B" w14:textId="7C60D4E7" w:rsidR="005B7EEE" w:rsidRPr="005B7EEE" w:rsidRDefault="005B7EEE" w:rsidP="005B7EEE">
            <w:pPr>
              <w:jc w:val="center"/>
              <w:rPr>
                <w:rFonts w:ascii="Arial" w:hAnsi="Arial" w:cs="Arial"/>
                <w:b/>
                <w:bCs/>
              </w:rPr>
            </w:pPr>
            <w:r w:rsidRPr="005B7EEE">
              <w:rPr>
                <w:rFonts w:ascii="Arial" w:hAnsi="Arial" w:cs="Arial"/>
                <w:b/>
                <w:bCs/>
              </w:rPr>
              <w:t>Approximate Budget</w:t>
            </w:r>
          </w:p>
        </w:tc>
      </w:tr>
      <w:tr w:rsidR="00F078F2" w14:paraId="5ACAEA38" w14:textId="77777777" w:rsidTr="00242EE1">
        <w:tc>
          <w:tcPr>
            <w:tcW w:w="5039" w:type="dxa"/>
          </w:tcPr>
          <w:p w14:paraId="2AD1FEC2" w14:textId="77777777" w:rsidR="00F078F2" w:rsidRDefault="00F078F2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ximate co-funding amount proposed (If applicable) (NPR):</w:t>
            </w:r>
          </w:p>
        </w:tc>
        <w:tc>
          <w:tcPr>
            <w:tcW w:w="3959" w:type="dxa"/>
          </w:tcPr>
          <w:p w14:paraId="55272BDF" w14:textId="0CE51F30" w:rsidR="00F078F2" w:rsidRDefault="005B7EEE" w:rsidP="00B521AA">
            <w:pPr>
              <w:rPr>
                <w:rFonts w:ascii="Arial" w:hAnsi="Arial" w:cs="Arial"/>
              </w:rPr>
            </w:pPr>
            <w:r w:rsidRPr="005B7EEE">
              <w:rPr>
                <w:rFonts w:ascii="Arial" w:hAnsi="Arial" w:cs="Arial"/>
                <w:i/>
                <w:color w:val="A6A6A6" w:themeColor="background1" w:themeShade="A6"/>
              </w:rPr>
              <w:t xml:space="preserve">Please write the total amount here if you intend to </w:t>
            </w:r>
            <w:r>
              <w:rPr>
                <w:rFonts w:ascii="Arial" w:hAnsi="Arial" w:cs="Arial"/>
                <w:i/>
                <w:color w:val="A6A6A6" w:themeColor="background1" w:themeShade="A6"/>
              </w:rPr>
              <w:t xml:space="preserve">contribute </w:t>
            </w:r>
            <w:r w:rsidR="00BC5FA6">
              <w:rPr>
                <w:rFonts w:ascii="Arial" w:hAnsi="Arial" w:cs="Arial"/>
                <w:i/>
                <w:color w:val="A6A6A6" w:themeColor="background1" w:themeShade="A6"/>
              </w:rPr>
              <w:t>funds</w:t>
            </w:r>
            <w:r>
              <w:rPr>
                <w:rFonts w:ascii="Arial" w:hAnsi="Arial" w:cs="Arial"/>
                <w:i/>
                <w:color w:val="A6A6A6" w:themeColor="background1" w:themeShade="A6"/>
              </w:rPr>
              <w:t xml:space="preserve"> to the project.</w:t>
            </w:r>
            <w:r w:rsidR="00F52390">
              <w:rPr>
                <w:rFonts w:ascii="Arial" w:hAnsi="Arial" w:cs="Arial"/>
                <w:i/>
                <w:color w:val="A6A6A6" w:themeColor="background1" w:themeShade="A6"/>
              </w:rPr>
              <w:t xml:space="preserve"> Please specify whether the co-funding is ‘in cash’ or ‘in kind’.</w:t>
            </w:r>
          </w:p>
        </w:tc>
      </w:tr>
      <w:tr w:rsidR="00F078F2" w14:paraId="3B2AA018" w14:textId="77777777" w:rsidTr="00242EE1">
        <w:tc>
          <w:tcPr>
            <w:tcW w:w="5039" w:type="dxa"/>
          </w:tcPr>
          <w:p w14:paraId="358848E0" w14:textId="297281E2" w:rsidR="00F078F2" w:rsidRDefault="00F078F2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tal </w:t>
            </w:r>
            <w:r w:rsidR="00730378">
              <w:rPr>
                <w:rFonts w:ascii="Arial" w:hAnsi="Arial" w:cs="Arial"/>
              </w:rPr>
              <w:t xml:space="preserve">grant </w:t>
            </w:r>
            <w:r>
              <w:rPr>
                <w:rFonts w:ascii="Arial" w:hAnsi="Arial" w:cs="Arial"/>
              </w:rPr>
              <w:t>budget (NPR):</w:t>
            </w:r>
          </w:p>
        </w:tc>
        <w:tc>
          <w:tcPr>
            <w:tcW w:w="3959" w:type="dxa"/>
          </w:tcPr>
          <w:p w14:paraId="48608DBE" w14:textId="3069D463" w:rsidR="00F078F2" w:rsidRDefault="005B7EEE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>Please write the total budget here in NPR as per the financial proposal template.</w:t>
            </w:r>
          </w:p>
        </w:tc>
      </w:tr>
    </w:tbl>
    <w:p w14:paraId="6A4EF583" w14:textId="77777777" w:rsidR="006352C6" w:rsidRDefault="006352C6" w:rsidP="00B83622">
      <w:pPr>
        <w:jc w:val="both"/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</w:p>
    <w:p w14:paraId="6235818E" w14:textId="3A47A9EE" w:rsidR="00B83622" w:rsidRPr="00242EE1" w:rsidRDefault="00B83622" w:rsidP="00242EE1">
      <w:pPr>
        <w:pStyle w:val="Heading1"/>
        <w:spacing w:before="0" w:after="120" w:line="360" w:lineRule="auto"/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Submission Checklist</w:t>
      </w:r>
    </w:p>
    <w:p w14:paraId="39B80D43" w14:textId="77777777" w:rsidR="00B83622" w:rsidRPr="006F5EB5" w:rsidRDefault="00B83622" w:rsidP="00B83622">
      <w:pPr>
        <w:jc w:val="both"/>
        <w:rPr>
          <w:rFonts w:ascii="Arial" w:hAnsi="Arial" w:cs="Arial"/>
          <w:color w:val="000000"/>
          <w:sz w:val="21"/>
          <w:szCs w:val="21"/>
        </w:rPr>
      </w:pPr>
      <w:r w:rsidRPr="006F5EB5">
        <w:rPr>
          <w:rFonts w:ascii="Arial" w:hAnsi="Arial" w:cs="Arial"/>
          <w:color w:val="000000"/>
          <w:sz w:val="21"/>
          <w:szCs w:val="21"/>
        </w:rPr>
        <w:t xml:space="preserve">Insert Yes (Y) or No (N) in each box in the table below to indicate that your submission includes </w:t>
      </w:r>
      <w:proofErr w:type="gramStart"/>
      <w:r w:rsidRPr="006F5EB5">
        <w:rPr>
          <w:rFonts w:ascii="Arial" w:hAnsi="Arial" w:cs="Arial"/>
          <w:color w:val="000000"/>
          <w:sz w:val="21"/>
          <w:szCs w:val="21"/>
        </w:rPr>
        <w:t>all of</w:t>
      </w:r>
      <w:proofErr w:type="gramEnd"/>
      <w:r w:rsidRPr="006F5EB5">
        <w:rPr>
          <w:rFonts w:ascii="Arial" w:hAnsi="Arial" w:cs="Arial"/>
          <w:color w:val="000000"/>
          <w:sz w:val="21"/>
          <w:szCs w:val="21"/>
        </w:rPr>
        <w:t xml:space="preserve"> the mandatory requirements for this tender.  </w:t>
      </w:r>
    </w:p>
    <w:p w14:paraId="3CEAAFCF" w14:textId="0945196D" w:rsidR="00B83622" w:rsidRPr="0092323F" w:rsidRDefault="00B83622" w:rsidP="0092323F">
      <w:pPr>
        <w:jc w:val="both"/>
        <w:rPr>
          <w:rFonts w:ascii="Arial" w:hAnsi="Arial" w:cs="Arial"/>
          <w:sz w:val="21"/>
          <w:szCs w:val="21"/>
          <w:lang w:val="en-US"/>
        </w:rPr>
      </w:pPr>
      <w:r w:rsidRPr="006F5EB5">
        <w:rPr>
          <w:rFonts w:ascii="Arial" w:hAnsi="Arial" w:cs="Arial"/>
          <w:b/>
          <w:color w:val="000000"/>
          <w:sz w:val="21"/>
          <w:szCs w:val="21"/>
        </w:rPr>
        <w:t xml:space="preserve">Important Note: </w:t>
      </w:r>
      <w:r w:rsidRPr="006F5EB5">
        <w:rPr>
          <w:rFonts w:ascii="Arial" w:hAnsi="Arial" w:cs="Arial"/>
          <w:sz w:val="21"/>
          <w:szCs w:val="21"/>
          <w:lang w:val="en-US"/>
        </w:rPr>
        <w:t>Failure to provide all mandatory documentation may result in your submission being rejected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5"/>
        <w:gridCol w:w="781"/>
      </w:tblGrid>
      <w:tr w:rsidR="00B83622" w:rsidRPr="006F5EB5" w14:paraId="236F73C0" w14:textId="77777777" w:rsidTr="00B83622">
        <w:trPr>
          <w:jc w:val="center"/>
        </w:trPr>
        <w:tc>
          <w:tcPr>
            <w:tcW w:w="9242" w:type="dxa"/>
            <w:gridSpan w:val="2"/>
            <w:shd w:val="clear" w:color="auto" w:fill="BFBFBF"/>
          </w:tcPr>
          <w:p w14:paraId="126763E1" w14:textId="77777777" w:rsidR="00B83622" w:rsidRPr="006F5EB5" w:rsidRDefault="00B83622" w:rsidP="00B521AA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Submission Checklist</w:t>
            </w:r>
          </w:p>
        </w:tc>
      </w:tr>
      <w:tr w:rsidR="00B83622" w:rsidRPr="006F5EB5" w14:paraId="172B6E20" w14:textId="77777777" w:rsidTr="00B83622">
        <w:trPr>
          <w:jc w:val="center"/>
        </w:trPr>
        <w:tc>
          <w:tcPr>
            <w:tcW w:w="8448" w:type="dxa"/>
            <w:shd w:val="clear" w:color="auto" w:fill="D9D9D9"/>
          </w:tcPr>
          <w:p w14:paraId="05B84B65" w14:textId="77777777" w:rsidR="00B83622" w:rsidRPr="006F5EB5" w:rsidRDefault="00B83622" w:rsidP="00B521AA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Document</w:t>
            </w:r>
          </w:p>
        </w:tc>
        <w:tc>
          <w:tcPr>
            <w:tcW w:w="794" w:type="dxa"/>
            <w:shd w:val="clear" w:color="auto" w:fill="D9D9D9"/>
          </w:tcPr>
          <w:p w14:paraId="0A310F7A" w14:textId="77777777" w:rsidR="00B83622" w:rsidRPr="006F5EB5" w:rsidRDefault="00B83622" w:rsidP="00B521AA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Y / N</w:t>
            </w:r>
          </w:p>
        </w:tc>
      </w:tr>
      <w:tr w:rsidR="00B83622" w:rsidRPr="006F5EB5" w14:paraId="44FEFDDB" w14:textId="77777777" w:rsidTr="00B83622">
        <w:trPr>
          <w:jc w:val="center"/>
        </w:trPr>
        <w:tc>
          <w:tcPr>
            <w:tcW w:w="8448" w:type="dxa"/>
            <w:vAlign w:val="center"/>
          </w:tcPr>
          <w:p w14:paraId="7D0AF3C2" w14:textId="409A59E7" w:rsidR="00B83622" w:rsidRPr="006F5EB5" w:rsidRDefault="00B83622" w:rsidP="00A87243">
            <w:pPr>
              <w:rPr>
                <w:rFonts w:ascii="Arial" w:hAnsi="Arial" w:cs="Arial"/>
                <w:sz w:val="21"/>
                <w:szCs w:val="21"/>
              </w:rPr>
            </w:pPr>
            <w:r w:rsidRPr="006F5EB5">
              <w:rPr>
                <w:rFonts w:ascii="Arial" w:hAnsi="Arial" w:cs="Arial"/>
                <w:sz w:val="21"/>
                <w:szCs w:val="21"/>
              </w:rPr>
              <w:t xml:space="preserve">1. </w:t>
            </w:r>
            <w:r>
              <w:rPr>
                <w:rFonts w:ascii="Arial" w:hAnsi="Arial" w:cs="Arial"/>
                <w:sz w:val="21"/>
                <w:szCs w:val="21"/>
              </w:rPr>
              <w:t xml:space="preserve">Confirm acceptance of the </w:t>
            </w:r>
            <w:r w:rsidR="00C71B79">
              <w:rPr>
                <w:rFonts w:ascii="Arial" w:hAnsi="Arial" w:cs="Arial"/>
                <w:sz w:val="21"/>
                <w:szCs w:val="21"/>
              </w:rPr>
              <w:t xml:space="preserve">guidelines for </w:t>
            </w:r>
            <w:r w:rsidR="00242EE1">
              <w:rPr>
                <w:rFonts w:ascii="Arial" w:hAnsi="Arial" w:cs="Arial"/>
                <w:sz w:val="21"/>
                <w:szCs w:val="21"/>
              </w:rPr>
              <w:t xml:space="preserve">the </w:t>
            </w:r>
            <w:r w:rsidR="00C71B79">
              <w:rPr>
                <w:rFonts w:ascii="Arial" w:hAnsi="Arial" w:cs="Arial"/>
                <w:sz w:val="21"/>
                <w:szCs w:val="21"/>
              </w:rPr>
              <w:t>call for application</w:t>
            </w:r>
            <w:r>
              <w:rPr>
                <w:rFonts w:ascii="Arial" w:hAnsi="Arial" w:cs="Arial"/>
                <w:sz w:val="21"/>
                <w:szCs w:val="21"/>
              </w:rPr>
              <w:t>, including any changes made via clarifications during the tender process.</w:t>
            </w:r>
          </w:p>
        </w:tc>
        <w:tc>
          <w:tcPr>
            <w:tcW w:w="794" w:type="dxa"/>
          </w:tcPr>
          <w:p w14:paraId="283644ED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5F459F49" w14:textId="77777777" w:rsidTr="00A87243">
        <w:trPr>
          <w:trHeight w:val="620"/>
          <w:jc w:val="center"/>
        </w:trPr>
        <w:tc>
          <w:tcPr>
            <w:tcW w:w="8448" w:type="dxa"/>
            <w:vAlign w:val="center"/>
          </w:tcPr>
          <w:p w14:paraId="5A680CBE" w14:textId="3AB57DBB" w:rsidR="00B83622" w:rsidRPr="006F5EB5" w:rsidRDefault="00B83622" w:rsidP="00A87243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</w:t>
            </w:r>
            <w:r w:rsidRPr="006F5EB5">
              <w:rPr>
                <w:rFonts w:ascii="Arial" w:hAnsi="Arial" w:cs="Arial"/>
                <w:sz w:val="21"/>
                <w:szCs w:val="21"/>
              </w:rPr>
              <w:t xml:space="preserve">. Completed </w:t>
            </w:r>
            <w:r w:rsidR="00C71B79">
              <w:rPr>
                <w:rFonts w:ascii="Arial" w:hAnsi="Arial" w:cs="Arial"/>
                <w:sz w:val="21"/>
                <w:szCs w:val="21"/>
              </w:rPr>
              <w:t>application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6F5EB5">
              <w:rPr>
                <w:rFonts w:ascii="Arial" w:hAnsi="Arial" w:cs="Arial"/>
                <w:sz w:val="21"/>
                <w:szCs w:val="21"/>
              </w:rPr>
              <w:t>and all associated documentation requested as part of that document</w:t>
            </w:r>
            <w:r w:rsidR="00A87243">
              <w:rPr>
                <w:rFonts w:ascii="Arial" w:hAnsi="Arial" w:cs="Arial"/>
                <w:sz w:val="21"/>
                <w:szCs w:val="21"/>
              </w:rPr>
              <w:t>.</w:t>
            </w:r>
          </w:p>
        </w:tc>
        <w:tc>
          <w:tcPr>
            <w:tcW w:w="794" w:type="dxa"/>
          </w:tcPr>
          <w:p w14:paraId="64BDC544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30197AD4" w14:textId="77777777" w:rsidTr="00B83622">
        <w:trPr>
          <w:jc w:val="center"/>
        </w:trPr>
        <w:tc>
          <w:tcPr>
            <w:tcW w:w="8448" w:type="dxa"/>
            <w:vAlign w:val="center"/>
          </w:tcPr>
          <w:p w14:paraId="2547907D" w14:textId="740ECE55" w:rsidR="00B83622" w:rsidRPr="006F5EB5" w:rsidRDefault="0051284C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</w:t>
            </w:r>
            <w:r w:rsidR="00B83622" w:rsidRPr="006F5EB5">
              <w:rPr>
                <w:rFonts w:ascii="Arial" w:hAnsi="Arial" w:cs="Arial"/>
                <w:sz w:val="21"/>
                <w:szCs w:val="21"/>
              </w:rPr>
              <w:t xml:space="preserve">. Audited Financial Accounts (the most recent two years) </w:t>
            </w:r>
          </w:p>
        </w:tc>
        <w:tc>
          <w:tcPr>
            <w:tcW w:w="794" w:type="dxa"/>
          </w:tcPr>
          <w:p w14:paraId="457EE4BA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237C4387" w14:textId="77777777" w:rsidTr="00B83622">
        <w:trPr>
          <w:jc w:val="center"/>
        </w:trPr>
        <w:tc>
          <w:tcPr>
            <w:tcW w:w="8448" w:type="dxa"/>
          </w:tcPr>
          <w:p w14:paraId="7D0268D4" w14:textId="52789998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5</w:t>
            </w:r>
            <w:r w:rsidRPr="006F5EB5">
              <w:rPr>
                <w:rFonts w:ascii="Arial" w:hAnsi="Arial" w:cs="Arial"/>
                <w:sz w:val="21"/>
                <w:szCs w:val="21"/>
              </w:rPr>
              <w:t xml:space="preserve">. </w:t>
            </w:r>
            <w:r w:rsidRPr="00FB3018">
              <w:rPr>
                <w:rFonts w:ascii="Arial" w:hAnsi="Arial" w:cs="Arial"/>
                <w:sz w:val="21"/>
                <w:szCs w:val="21"/>
              </w:rPr>
              <w:t>Completed pricing in</w:t>
            </w:r>
            <w:r>
              <w:rPr>
                <w:rFonts w:ascii="Arial" w:hAnsi="Arial" w:cs="Arial"/>
                <w:sz w:val="21"/>
                <w:szCs w:val="21"/>
              </w:rPr>
              <w:t xml:space="preserve"> the </w:t>
            </w:r>
            <w:r w:rsidR="0051284C">
              <w:rPr>
                <w:rFonts w:ascii="Arial" w:hAnsi="Arial" w:cs="Arial"/>
                <w:sz w:val="21"/>
                <w:szCs w:val="21"/>
              </w:rPr>
              <w:t>budget</w:t>
            </w:r>
            <w:r>
              <w:rPr>
                <w:rFonts w:ascii="Arial" w:hAnsi="Arial" w:cs="Arial"/>
                <w:sz w:val="21"/>
                <w:szCs w:val="21"/>
              </w:rPr>
              <w:t xml:space="preserve"> Template</w:t>
            </w:r>
          </w:p>
        </w:tc>
        <w:tc>
          <w:tcPr>
            <w:tcW w:w="794" w:type="dxa"/>
          </w:tcPr>
          <w:p w14:paraId="607C8161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33F63DF2" w14:textId="77777777" w:rsidTr="00B83622">
        <w:trPr>
          <w:jc w:val="center"/>
        </w:trPr>
        <w:tc>
          <w:tcPr>
            <w:tcW w:w="8448" w:type="dxa"/>
          </w:tcPr>
          <w:p w14:paraId="7144A78B" w14:textId="70A649F5" w:rsidR="00B83622" w:rsidRPr="006F5EB5" w:rsidRDefault="00A47C5A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6</w:t>
            </w:r>
            <w:r w:rsidR="00B83622" w:rsidRPr="006F5EB5">
              <w:rPr>
                <w:rFonts w:ascii="Arial" w:hAnsi="Arial" w:cs="Arial"/>
                <w:sz w:val="21"/>
                <w:szCs w:val="21"/>
              </w:rPr>
              <w:t xml:space="preserve">. This checklist </w:t>
            </w:r>
            <w:r w:rsidR="00242EE1"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="00B83622" w:rsidRPr="006F5EB5">
              <w:rPr>
                <w:rFonts w:ascii="Arial" w:hAnsi="Arial" w:cs="Arial"/>
                <w:sz w:val="21"/>
                <w:szCs w:val="21"/>
              </w:rPr>
              <w:t>signed by an authorised representative</w:t>
            </w:r>
          </w:p>
        </w:tc>
        <w:tc>
          <w:tcPr>
            <w:tcW w:w="794" w:type="dxa"/>
          </w:tcPr>
          <w:p w14:paraId="71DC8564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BF401E6" w14:textId="77777777" w:rsidR="00D8600F" w:rsidRDefault="00D8600F" w:rsidP="0027267F">
      <w:pPr>
        <w:rPr>
          <w:rFonts w:ascii="Arial" w:hAnsi="Arial" w:cs="Arial"/>
        </w:rPr>
      </w:pPr>
    </w:p>
    <w:p w14:paraId="5AF9CF10" w14:textId="77777777" w:rsidR="00A80D3C" w:rsidRPr="00242EE1" w:rsidRDefault="00A80D3C" w:rsidP="00242EE1">
      <w:pPr>
        <w:pStyle w:val="Heading1"/>
        <w:spacing w:before="0" w:after="120" w:line="360" w:lineRule="auto"/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</w:pPr>
      <w:r w:rsidRPr="00242EE1">
        <w:rPr>
          <w:color w:val="1F497D" w:themeColor="text2"/>
          <w:spacing w:val="-10"/>
          <w:kern w:val="28"/>
          <w:sz w:val="40"/>
          <w:szCs w:val="40"/>
          <w14:ligatures w14:val="standardContextual"/>
        </w:rPr>
        <w:t>Declaration:</w:t>
      </w:r>
    </w:p>
    <w:p w14:paraId="3C89720D" w14:textId="29DE6255" w:rsidR="00A80D3C" w:rsidRPr="00FF0CE0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By affixing my signature below, I certify that I am authori</w:t>
      </w:r>
      <w:r w:rsidR="00655334">
        <w:rPr>
          <w:rFonts w:ascii="Arial" w:hAnsi="Arial" w:cs="Arial"/>
        </w:rPr>
        <w:t>s</w:t>
      </w:r>
      <w:r w:rsidRPr="00FF0CE0">
        <w:rPr>
          <w:rFonts w:ascii="Arial" w:hAnsi="Arial" w:cs="Arial"/>
        </w:rPr>
        <w:t xml:space="preserve">ed to submit this </w:t>
      </w:r>
      <w:r w:rsidR="00683CD8">
        <w:rPr>
          <w:rFonts w:ascii="Arial" w:hAnsi="Arial" w:cs="Arial"/>
        </w:rPr>
        <w:t>application</w:t>
      </w:r>
      <w:r w:rsidR="00683CD8" w:rsidRPr="00FF0CE0">
        <w:rPr>
          <w:rFonts w:ascii="Arial" w:hAnsi="Arial" w:cs="Arial"/>
        </w:rPr>
        <w:t xml:space="preserve"> </w:t>
      </w:r>
      <w:r w:rsidRPr="00FF0CE0">
        <w:rPr>
          <w:rFonts w:ascii="Arial" w:hAnsi="Arial" w:cs="Arial"/>
        </w:rPr>
        <w:t xml:space="preserve">to </w:t>
      </w:r>
      <w:r w:rsidR="00E81B02">
        <w:rPr>
          <w:rFonts w:ascii="Arial" w:hAnsi="Arial" w:cs="Arial"/>
        </w:rPr>
        <w:t xml:space="preserve">the </w:t>
      </w:r>
      <w:r w:rsidR="00874872">
        <w:rPr>
          <w:rFonts w:ascii="Arial" w:hAnsi="Arial" w:cs="Arial"/>
        </w:rPr>
        <w:t xml:space="preserve">British Council </w:t>
      </w:r>
      <w:r w:rsidRPr="00FF0CE0">
        <w:rPr>
          <w:rFonts w:ascii="Arial" w:hAnsi="Arial" w:cs="Arial"/>
        </w:rPr>
        <w:t>on behalf of [</w:t>
      </w:r>
      <w:r w:rsidR="00752FD4">
        <w:rPr>
          <w:rFonts w:ascii="Arial" w:hAnsi="Arial" w:cs="Arial"/>
          <w:i/>
          <w:color w:val="808080" w:themeColor="background1" w:themeShade="80"/>
        </w:rPr>
        <w:t>insert n</w:t>
      </w:r>
      <w:r w:rsidRPr="00FF0CE0">
        <w:rPr>
          <w:rFonts w:ascii="Arial" w:hAnsi="Arial" w:cs="Arial"/>
          <w:i/>
          <w:color w:val="808080" w:themeColor="background1" w:themeShade="80"/>
        </w:rPr>
        <w:t xml:space="preserve">ame of applicant </w:t>
      </w:r>
      <w:r w:rsidR="002B6A5D">
        <w:rPr>
          <w:rFonts w:ascii="Arial" w:hAnsi="Arial" w:cs="Arial"/>
          <w:i/>
          <w:color w:val="808080" w:themeColor="background1" w:themeShade="80"/>
        </w:rPr>
        <w:t>O</w:t>
      </w:r>
      <w:r w:rsidRPr="00FF0CE0">
        <w:rPr>
          <w:rFonts w:ascii="Arial" w:hAnsi="Arial" w:cs="Arial"/>
          <w:i/>
          <w:color w:val="808080" w:themeColor="background1" w:themeShade="80"/>
        </w:rPr>
        <w:t>rgani</w:t>
      </w:r>
      <w:r w:rsidR="008D0040">
        <w:rPr>
          <w:rFonts w:ascii="Arial" w:hAnsi="Arial" w:cs="Arial"/>
          <w:i/>
          <w:color w:val="808080" w:themeColor="background1" w:themeShade="80"/>
        </w:rPr>
        <w:t>s</w:t>
      </w:r>
      <w:r w:rsidRPr="00FF0CE0">
        <w:rPr>
          <w:rFonts w:ascii="Arial" w:hAnsi="Arial" w:cs="Arial"/>
          <w:i/>
          <w:color w:val="808080" w:themeColor="background1" w:themeShade="80"/>
        </w:rPr>
        <w:t>ation</w:t>
      </w:r>
      <w:r w:rsidRPr="00FF0CE0">
        <w:rPr>
          <w:rFonts w:ascii="Arial" w:hAnsi="Arial" w:cs="Arial"/>
        </w:rPr>
        <w:t xml:space="preserve">]. I also certify that, to the best of my knowledge, the information provided in this </w:t>
      </w:r>
      <w:r w:rsidR="00F85DC0">
        <w:rPr>
          <w:rFonts w:ascii="Arial" w:hAnsi="Arial" w:cs="Arial"/>
        </w:rPr>
        <w:t>application</w:t>
      </w:r>
      <w:r w:rsidRPr="00FF0CE0">
        <w:rPr>
          <w:rFonts w:ascii="Arial" w:hAnsi="Arial" w:cs="Arial"/>
        </w:rPr>
        <w:t xml:space="preserve"> is accurate and correct:</w:t>
      </w:r>
    </w:p>
    <w:p w14:paraId="7FE9435F" w14:textId="77777777" w:rsidR="00753691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Signature</w:t>
      </w:r>
      <w:r w:rsidRPr="00FF0CE0">
        <w:rPr>
          <w:rFonts w:ascii="Arial" w:hAnsi="Arial" w:cs="Arial"/>
        </w:rPr>
        <w:tab/>
        <w:t xml:space="preserve"> _____________________________________</w:t>
      </w:r>
    </w:p>
    <w:p w14:paraId="32CA8DDF" w14:textId="77777777" w:rsidR="00A80D3C" w:rsidRPr="00FF0CE0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Submitted by</w:t>
      </w:r>
      <w:r w:rsidRPr="00FF0CE0">
        <w:rPr>
          <w:rFonts w:ascii="Arial" w:hAnsi="Arial" w:cs="Arial"/>
        </w:rPr>
        <w:tab/>
        <w:t xml:space="preserve"> _____________________________________</w:t>
      </w:r>
    </w:p>
    <w:p w14:paraId="1FB16F51" w14:textId="77777777" w:rsidR="007D63D9" w:rsidRPr="00FF0CE0" w:rsidRDefault="00753691" w:rsidP="0027267F">
      <w:pPr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A80D3C" w:rsidRPr="00FF0CE0">
        <w:rPr>
          <w:rFonts w:ascii="Arial" w:hAnsi="Arial" w:cs="Arial"/>
        </w:rPr>
        <w:tab/>
      </w:r>
      <w:r w:rsidR="00A80D3C" w:rsidRPr="00FF0CE0">
        <w:rPr>
          <w:rFonts w:ascii="Arial" w:hAnsi="Arial" w:cs="Arial"/>
        </w:rPr>
        <w:tab/>
        <w:t>_____________________________________</w:t>
      </w:r>
    </w:p>
    <w:p w14:paraId="75083EF4" w14:textId="5F9D7E25" w:rsidR="00237570" w:rsidRPr="006A1F29" w:rsidRDefault="00237570" w:rsidP="0027267F">
      <w:pPr>
        <w:spacing w:before="80" w:after="80"/>
        <w:rPr>
          <w:rFonts w:ascii="Arial" w:hAnsi="Arial" w:cs="Arial"/>
          <w:i/>
          <w:color w:val="808080" w:themeColor="background1" w:themeShade="80"/>
        </w:rPr>
      </w:pPr>
      <w:r w:rsidRPr="006A1F29">
        <w:rPr>
          <w:rFonts w:ascii="Arial" w:hAnsi="Arial" w:cs="Arial"/>
          <w:i/>
          <w:color w:val="808080" w:themeColor="background1" w:themeShade="80"/>
        </w:rPr>
        <w:tab/>
      </w:r>
      <w:r w:rsidR="006352C6" w:rsidRPr="006A1F29">
        <w:rPr>
          <w:rFonts w:ascii="Arial" w:hAnsi="Arial" w:cs="Arial"/>
          <w:i/>
          <w:color w:val="808080" w:themeColor="background1" w:themeShade="80"/>
        </w:rPr>
        <w:t>(</w:t>
      </w:r>
      <w:r w:rsidR="00695804" w:rsidRPr="006A1F29">
        <w:rPr>
          <w:rFonts w:ascii="Arial" w:hAnsi="Arial" w:cs="Arial"/>
          <w:i/>
          <w:color w:val="808080" w:themeColor="background1" w:themeShade="80"/>
        </w:rPr>
        <w:t>Organi</w:t>
      </w:r>
      <w:r w:rsidR="00242EE1" w:rsidRPr="006A1F29">
        <w:rPr>
          <w:rFonts w:ascii="Arial" w:hAnsi="Arial" w:cs="Arial"/>
          <w:i/>
          <w:color w:val="808080" w:themeColor="background1" w:themeShade="80"/>
        </w:rPr>
        <w:t>s</w:t>
      </w:r>
      <w:r w:rsidR="00695804" w:rsidRPr="006A1F29">
        <w:rPr>
          <w:rFonts w:ascii="Arial" w:hAnsi="Arial" w:cs="Arial"/>
          <w:i/>
          <w:color w:val="808080" w:themeColor="background1" w:themeShade="80"/>
        </w:rPr>
        <w:t>ation</w:t>
      </w:r>
      <w:r w:rsidR="00AB7290" w:rsidRPr="006A1F29">
        <w:rPr>
          <w:rFonts w:ascii="Arial" w:hAnsi="Arial" w:cs="Arial"/>
          <w:i/>
          <w:color w:val="808080" w:themeColor="background1" w:themeShade="80"/>
        </w:rPr>
        <w:t xml:space="preserve"> </w:t>
      </w:r>
      <w:r w:rsidR="00695804" w:rsidRPr="006A1F29">
        <w:rPr>
          <w:rFonts w:ascii="Arial" w:hAnsi="Arial" w:cs="Arial"/>
          <w:i/>
          <w:color w:val="808080" w:themeColor="background1" w:themeShade="80"/>
        </w:rPr>
        <w:t>stamp)</w:t>
      </w:r>
    </w:p>
    <w:sectPr w:rsidR="00237570" w:rsidRPr="006A1F29" w:rsidSect="000328F2">
      <w:footerReference w:type="defaul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hrestha, Sagun (Nepal)" w:date="2026-06-11T11:13:00Z" w:initials="SS">
    <w:p w14:paraId="2A55C842" w14:textId="77777777" w:rsidR="00E33096" w:rsidRDefault="00E33096" w:rsidP="00E33096">
      <w:pPr>
        <w:pStyle w:val="CommentText"/>
      </w:pPr>
      <w:r>
        <w:rPr>
          <w:rStyle w:val="CommentReference"/>
        </w:rPr>
        <w:annotationRef/>
      </w:r>
      <w:r>
        <w:t>Better if you repeat this heading below as wel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A55C84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5EEB13" w16cex:dateUtc="2026-06-11T05:28:00Z">
    <w16cex:extLst>
      <w16:ext w16:uri="{CE6994B0-6A32-4C9F-8C6B-6E91EDA988CE}">
        <cr:reactions xmlns:cr="http://schemas.microsoft.com/office/comments/2020/reactions">
          <cr:reaction reactionType="1">
            <cr:reactionInfo dateUtc="2026-06-11T05:51:19Z">
              <cr:user userId="S::gaurab.sharma@britishcouncil.org::798c906c-379a-4894-b2f9-390db425f837" userProvider="AD" userName="Sharma, Gaurab (Nepal)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A55C842" w16cid:durableId="3F5EEB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80157" w14:textId="77777777" w:rsidR="003C7E7A" w:rsidRDefault="003C7E7A" w:rsidP="00F562B5">
      <w:pPr>
        <w:spacing w:after="0" w:line="240" w:lineRule="auto"/>
      </w:pPr>
      <w:r>
        <w:separator/>
      </w:r>
    </w:p>
  </w:endnote>
  <w:endnote w:type="continuationSeparator" w:id="0">
    <w:p w14:paraId="70B12B39" w14:textId="77777777" w:rsidR="003C7E7A" w:rsidRDefault="003C7E7A" w:rsidP="00F562B5">
      <w:pPr>
        <w:spacing w:after="0" w:line="240" w:lineRule="auto"/>
      </w:pPr>
      <w:r>
        <w:continuationSeparator/>
      </w:r>
    </w:p>
  </w:endnote>
  <w:endnote w:type="continuationNotice" w:id="1">
    <w:p w14:paraId="7E0B8769" w14:textId="77777777" w:rsidR="003C7E7A" w:rsidRDefault="003C7E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37821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BDC9A3" w14:textId="77777777" w:rsidR="00151F69" w:rsidRDefault="00151F6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ED3187" w14:textId="77777777" w:rsidR="00151F69" w:rsidRDefault="00151F69">
    <w:pPr>
      <w:pStyle w:val="Footer"/>
      <w:ind w:right="360"/>
    </w:pPr>
  </w:p>
  <w:p w14:paraId="3591F48A" w14:textId="77777777" w:rsidR="00151F69" w:rsidRDefault="00151F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420236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3DC018" w14:textId="77777777" w:rsidR="00151F69" w:rsidRDefault="00151F6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4FF3781" w14:textId="77777777" w:rsidR="00151F69" w:rsidRDefault="00151F69">
    <w:pPr>
      <w:pStyle w:val="Footer"/>
      <w:ind w:right="360"/>
    </w:pPr>
    <w:r>
      <w:t>www.britishcouncil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CA978" w14:textId="77777777" w:rsidR="00151F69" w:rsidRDefault="00151F69">
    <w:pPr>
      <w:pStyle w:val="Footer"/>
      <w:ind w:right="360"/>
    </w:pPr>
    <w:r>
      <w:t>www.britishcouncil.org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44792308"/>
      <w:docPartObj>
        <w:docPartGallery w:val="Page Numbers (Bottom of Page)"/>
        <w:docPartUnique/>
      </w:docPartObj>
    </w:sdtPr>
    <w:sdtEndPr/>
    <w:sdtContent>
      <w:sdt>
        <w:sdtPr>
          <w:id w:val="-1919390629"/>
          <w:docPartObj>
            <w:docPartGallery w:val="Page Numbers (Top of Page)"/>
            <w:docPartUnique/>
          </w:docPartObj>
        </w:sdtPr>
        <w:sdtEndPr/>
        <w:sdtContent>
          <w:p w14:paraId="60EDA4F2" w14:textId="77777777" w:rsidR="000328F2" w:rsidRDefault="000328F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780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780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DDBEDE" w14:textId="77777777" w:rsidR="00051396" w:rsidRDefault="0005139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17543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541FD47" w14:textId="77777777" w:rsidR="000328F2" w:rsidRDefault="000328F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234A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F9E4FDA" w14:textId="77777777" w:rsidR="00051396" w:rsidRDefault="00051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A8AFA" w14:textId="77777777" w:rsidR="003C7E7A" w:rsidRDefault="003C7E7A" w:rsidP="00F562B5">
      <w:pPr>
        <w:spacing w:after="0" w:line="240" w:lineRule="auto"/>
      </w:pPr>
      <w:r>
        <w:separator/>
      </w:r>
    </w:p>
  </w:footnote>
  <w:footnote w:type="continuationSeparator" w:id="0">
    <w:p w14:paraId="766714C1" w14:textId="77777777" w:rsidR="003C7E7A" w:rsidRDefault="003C7E7A" w:rsidP="00F562B5">
      <w:pPr>
        <w:spacing w:after="0" w:line="240" w:lineRule="auto"/>
      </w:pPr>
      <w:r>
        <w:continuationSeparator/>
      </w:r>
    </w:p>
  </w:footnote>
  <w:footnote w:type="continuationNotice" w:id="1">
    <w:p w14:paraId="2D6AB80E" w14:textId="77777777" w:rsidR="003C7E7A" w:rsidRDefault="003C7E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827F8" w14:textId="693F2C4F" w:rsidR="00151F69" w:rsidRDefault="00151F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F06DC" w14:textId="3793B66E" w:rsidR="00151F69" w:rsidRDefault="00151F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29DC7" w14:textId="454E55D2" w:rsidR="00151F69" w:rsidRDefault="00151F69">
    <w:pPr>
      <w:pStyle w:val="Header"/>
    </w:pPr>
    <w:r>
      <w:rPr>
        <w:noProof/>
      </w:rPr>
      <w:drawing>
        <wp:inline distT="0" distB="0" distL="0" distR="0" wp14:anchorId="4D53C6F5" wp14:editId="22048630">
          <wp:extent cx="2016000" cy="581799"/>
          <wp:effectExtent l="0" t="0" r="3810" b="8890"/>
          <wp:docPr id="887693186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5351665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6000" cy="581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8316C"/>
    <w:multiLevelType w:val="hybridMultilevel"/>
    <w:tmpl w:val="2460E8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11519"/>
    <w:multiLevelType w:val="hybridMultilevel"/>
    <w:tmpl w:val="0D5CDDF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7A4ED2"/>
    <w:multiLevelType w:val="hybridMultilevel"/>
    <w:tmpl w:val="3F42488C"/>
    <w:lvl w:ilvl="0" w:tplc="0D9A081E">
      <w:start w:val="3"/>
      <w:numFmt w:val="bullet"/>
      <w:lvlText w:val="-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EE81BB8"/>
    <w:multiLevelType w:val="hybridMultilevel"/>
    <w:tmpl w:val="549A00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6568A"/>
    <w:multiLevelType w:val="hybridMultilevel"/>
    <w:tmpl w:val="721C263C"/>
    <w:lvl w:ilvl="0" w:tplc="E9F86F6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96199A"/>
    <w:multiLevelType w:val="hybridMultilevel"/>
    <w:tmpl w:val="522AA5C2"/>
    <w:lvl w:ilvl="0" w:tplc="E9F86F6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B82B93"/>
    <w:multiLevelType w:val="hybridMultilevel"/>
    <w:tmpl w:val="ACAA7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74C46"/>
    <w:multiLevelType w:val="multilevel"/>
    <w:tmpl w:val="30326546"/>
    <w:styleLink w:val="Bullets"/>
    <w:lvl w:ilvl="0">
      <w:start w:val="1"/>
      <w:numFmt w:val="bullet"/>
      <w:pStyle w:val="Bulletedlist"/>
      <w:lvlText w:val="•"/>
      <w:lvlJc w:val="left"/>
      <w:pPr>
        <w:ind w:left="1134" w:hanging="425"/>
      </w:pPr>
      <w:rPr>
        <w:rFonts w:ascii="Arial" w:hAnsi="Arial" w:hint="default"/>
        <w:b/>
        <w:i w:val="0"/>
        <w:color w:val="EEECE1" w:themeColor="background2"/>
      </w:rPr>
    </w:lvl>
    <w:lvl w:ilvl="1">
      <w:start w:val="1"/>
      <w:numFmt w:val="bullet"/>
      <w:pStyle w:val="Bullets2"/>
      <w:lvlText w:val="•"/>
      <w:lvlJc w:val="left"/>
      <w:pPr>
        <w:ind w:left="1559" w:hanging="425"/>
      </w:pPr>
      <w:rPr>
        <w:rFonts w:ascii="Arial" w:hAnsi="Arial" w:hint="default"/>
        <w:b/>
        <w:i w:val="0"/>
        <w:color w:val="4F81BD" w:themeColor="accent1"/>
      </w:rPr>
    </w:lvl>
    <w:lvl w:ilvl="2">
      <w:start w:val="1"/>
      <w:numFmt w:val="bullet"/>
      <w:pStyle w:val="Bullets3"/>
      <w:lvlText w:val="•"/>
      <w:lvlJc w:val="left"/>
      <w:pPr>
        <w:ind w:left="1984" w:hanging="425"/>
      </w:pPr>
      <w:rPr>
        <w:rFonts w:ascii="Arial" w:hAnsi="Arial" w:hint="default"/>
        <w:b/>
        <w:i w:val="0"/>
        <w:color w:val="C0504D" w:themeColor="accent2"/>
      </w:rPr>
    </w:lvl>
    <w:lvl w:ilvl="3">
      <w:start w:val="1"/>
      <w:numFmt w:val="bullet"/>
      <w:lvlText w:val="•"/>
      <w:lvlJc w:val="left"/>
      <w:pPr>
        <w:ind w:left="2409" w:hanging="425"/>
      </w:pPr>
      <w:rPr>
        <w:rFonts w:ascii="Arial" w:hAnsi="Arial" w:hint="default"/>
        <w:b/>
        <w:i w:val="0"/>
        <w:color w:val="4F81BD" w:themeColor="accent1"/>
      </w:rPr>
    </w:lvl>
    <w:lvl w:ilvl="4">
      <w:start w:val="1"/>
      <w:numFmt w:val="bullet"/>
      <w:pStyle w:val="SectionBullet"/>
      <w:lvlText w:val="•"/>
      <w:lvlJc w:val="left"/>
      <w:pPr>
        <w:ind w:left="170" w:hanging="170"/>
      </w:pPr>
      <w:rPr>
        <w:rFonts w:ascii="Arial" w:hAnsi="Arial" w:hint="default"/>
        <w:b/>
        <w:i w:val="0"/>
        <w:color w:val="C0504D" w:themeColor="accent2"/>
      </w:rPr>
    </w:lvl>
    <w:lvl w:ilvl="5">
      <w:start w:val="1"/>
      <w:numFmt w:val="bullet"/>
      <w:pStyle w:val="TableBullets1"/>
      <w:lvlText w:val="•"/>
      <w:lvlJc w:val="left"/>
      <w:pPr>
        <w:ind w:left="397" w:hanging="284"/>
      </w:pPr>
      <w:rPr>
        <w:rFonts w:ascii="Arial" w:hAnsi="Arial" w:hint="default"/>
        <w:b/>
        <w:i w:val="0"/>
        <w:color w:val="C0504D" w:themeColor="accent2"/>
      </w:rPr>
    </w:lvl>
    <w:lvl w:ilvl="6">
      <w:start w:val="1"/>
      <w:numFmt w:val="bullet"/>
      <w:pStyle w:val="TableBullets2"/>
      <w:lvlText w:val="•"/>
      <w:lvlJc w:val="left"/>
      <w:pPr>
        <w:ind w:left="680" w:hanging="283"/>
      </w:pPr>
      <w:rPr>
        <w:rFonts w:ascii="Arial" w:hAnsi="Arial" w:hint="default"/>
        <w:b/>
        <w:i w:val="0"/>
        <w:color w:val="4F81BD" w:themeColor="accent1"/>
      </w:rPr>
    </w:lvl>
    <w:lvl w:ilvl="7">
      <w:start w:val="1"/>
      <w:numFmt w:val="bullet"/>
      <w:lvlText w:val="•"/>
      <w:lvlJc w:val="left"/>
      <w:pPr>
        <w:ind w:left="964" w:hanging="284"/>
      </w:pPr>
      <w:rPr>
        <w:rFonts w:ascii="Arial" w:hAnsi="Arial" w:hint="default"/>
        <w:b/>
        <w:i w:val="0"/>
        <w:color w:val="C0504D" w:themeColor="accent2"/>
      </w:rPr>
    </w:lvl>
    <w:lvl w:ilvl="8">
      <w:start w:val="1"/>
      <w:numFmt w:val="bullet"/>
      <w:lvlText w:val="•"/>
      <w:lvlJc w:val="left"/>
      <w:pPr>
        <w:ind w:left="1247" w:hanging="283"/>
      </w:pPr>
      <w:rPr>
        <w:rFonts w:ascii="Arial" w:hAnsi="Arial" w:hint="default"/>
        <w:b/>
        <w:i w:val="0"/>
        <w:color w:val="4F81BD" w:themeColor="accent1"/>
      </w:rPr>
    </w:lvl>
  </w:abstractNum>
  <w:abstractNum w:abstractNumId="8" w15:restartNumberingAfterBreak="0">
    <w:nsid w:val="1B8E3DE1"/>
    <w:multiLevelType w:val="hybridMultilevel"/>
    <w:tmpl w:val="260AC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36FA2"/>
    <w:multiLevelType w:val="hybridMultilevel"/>
    <w:tmpl w:val="F78C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05716"/>
    <w:multiLevelType w:val="multilevel"/>
    <w:tmpl w:val="4E80DB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9612BDC"/>
    <w:multiLevelType w:val="hybridMultilevel"/>
    <w:tmpl w:val="A5A2E6E4"/>
    <w:lvl w:ilvl="0" w:tplc="7CBE1C2E">
      <w:numFmt w:val="bullet"/>
      <w:lvlText w:val=""/>
      <w:lvlJc w:val="left"/>
      <w:pPr>
        <w:ind w:left="46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66885E8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BA68ADEA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3" w:tplc="720A79C6">
      <w:numFmt w:val="bullet"/>
      <w:lvlText w:val="•"/>
      <w:lvlJc w:val="left"/>
      <w:pPr>
        <w:ind w:left="1847" w:hanging="360"/>
      </w:pPr>
      <w:rPr>
        <w:rFonts w:hint="default"/>
        <w:lang w:val="en-US" w:eastAsia="en-US" w:bidi="ar-SA"/>
      </w:rPr>
    </w:lvl>
    <w:lvl w:ilvl="4" w:tplc="330CBEEA">
      <w:numFmt w:val="bullet"/>
      <w:lvlText w:val="•"/>
      <w:lvlJc w:val="left"/>
      <w:pPr>
        <w:ind w:left="2309" w:hanging="360"/>
      </w:pPr>
      <w:rPr>
        <w:rFonts w:hint="default"/>
        <w:lang w:val="en-US" w:eastAsia="en-US" w:bidi="ar-SA"/>
      </w:rPr>
    </w:lvl>
    <w:lvl w:ilvl="5" w:tplc="C122F126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ar-SA"/>
      </w:rPr>
    </w:lvl>
    <w:lvl w:ilvl="6" w:tplc="E5F6D34A">
      <w:numFmt w:val="bullet"/>
      <w:lvlText w:val="•"/>
      <w:lvlJc w:val="left"/>
      <w:pPr>
        <w:ind w:left="3234" w:hanging="360"/>
      </w:pPr>
      <w:rPr>
        <w:rFonts w:hint="default"/>
        <w:lang w:val="en-US" w:eastAsia="en-US" w:bidi="ar-SA"/>
      </w:rPr>
    </w:lvl>
    <w:lvl w:ilvl="7" w:tplc="38C8B83E">
      <w:numFmt w:val="bullet"/>
      <w:lvlText w:val="•"/>
      <w:lvlJc w:val="left"/>
      <w:pPr>
        <w:ind w:left="3696" w:hanging="360"/>
      </w:pPr>
      <w:rPr>
        <w:rFonts w:hint="default"/>
        <w:lang w:val="en-US" w:eastAsia="en-US" w:bidi="ar-SA"/>
      </w:rPr>
    </w:lvl>
    <w:lvl w:ilvl="8" w:tplc="C2DC12F0">
      <w:numFmt w:val="bullet"/>
      <w:lvlText w:val="•"/>
      <w:lvlJc w:val="left"/>
      <w:pPr>
        <w:ind w:left="4159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F4F21C0"/>
    <w:multiLevelType w:val="hybridMultilevel"/>
    <w:tmpl w:val="73DAF16E"/>
    <w:lvl w:ilvl="0" w:tplc="8076AC8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4C09D3"/>
    <w:multiLevelType w:val="multilevel"/>
    <w:tmpl w:val="D4CC3C54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13465B9"/>
    <w:multiLevelType w:val="hybridMultilevel"/>
    <w:tmpl w:val="D76CDEC2"/>
    <w:lvl w:ilvl="0" w:tplc="816220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A401E"/>
    <w:multiLevelType w:val="hybridMultilevel"/>
    <w:tmpl w:val="18968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50E3A"/>
    <w:multiLevelType w:val="hybridMultilevel"/>
    <w:tmpl w:val="DC9A7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57674"/>
    <w:multiLevelType w:val="hybridMultilevel"/>
    <w:tmpl w:val="337A3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2486D"/>
    <w:multiLevelType w:val="hybridMultilevel"/>
    <w:tmpl w:val="94B80520"/>
    <w:lvl w:ilvl="0" w:tplc="E7461E3C">
      <w:numFmt w:val="bullet"/>
      <w:lvlText w:val=""/>
      <w:lvlJc w:val="left"/>
      <w:pPr>
        <w:ind w:left="46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400ED9F8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B542581C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3" w:tplc="89560D26">
      <w:numFmt w:val="bullet"/>
      <w:lvlText w:val="•"/>
      <w:lvlJc w:val="left"/>
      <w:pPr>
        <w:ind w:left="1847" w:hanging="360"/>
      </w:pPr>
      <w:rPr>
        <w:rFonts w:hint="default"/>
        <w:lang w:val="en-US" w:eastAsia="en-US" w:bidi="ar-SA"/>
      </w:rPr>
    </w:lvl>
    <w:lvl w:ilvl="4" w:tplc="A8D80F5C">
      <w:numFmt w:val="bullet"/>
      <w:lvlText w:val="•"/>
      <w:lvlJc w:val="left"/>
      <w:pPr>
        <w:ind w:left="2309" w:hanging="360"/>
      </w:pPr>
      <w:rPr>
        <w:rFonts w:hint="default"/>
        <w:lang w:val="en-US" w:eastAsia="en-US" w:bidi="ar-SA"/>
      </w:rPr>
    </w:lvl>
    <w:lvl w:ilvl="5" w:tplc="9C48EF52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ar-SA"/>
      </w:rPr>
    </w:lvl>
    <w:lvl w:ilvl="6" w:tplc="C896A6F2">
      <w:numFmt w:val="bullet"/>
      <w:lvlText w:val="•"/>
      <w:lvlJc w:val="left"/>
      <w:pPr>
        <w:ind w:left="3234" w:hanging="360"/>
      </w:pPr>
      <w:rPr>
        <w:rFonts w:hint="default"/>
        <w:lang w:val="en-US" w:eastAsia="en-US" w:bidi="ar-SA"/>
      </w:rPr>
    </w:lvl>
    <w:lvl w:ilvl="7" w:tplc="30129354">
      <w:numFmt w:val="bullet"/>
      <w:lvlText w:val="•"/>
      <w:lvlJc w:val="left"/>
      <w:pPr>
        <w:ind w:left="3696" w:hanging="360"/>
      </w:pPr>
      <w:rPr>
        <w:rFonts w:hint="default"/>
        <w:lang w:val="en-US" w:eastAsia="en-US" w:bidi="ar-SA"/>
      </w:rPr>
    </w:lvl>
    <w:lvl w:ilvl="8" w:tplc="77961E00">
      <w:numFmt w:val="bullet"/>
      <w:lvlText w:val="•"/>
      <w:lvlJc w:val="left"/>
      <w:pPr>
        <w:ind w:left="4159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6672E11"/>
    <w:multiLevelType w:val="hybridMultilevel"/>
    <w:tmpl w:val="096E3190"/>
    <w:lvl w:ilvl="0" w:tplc="776A78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357AD"/>
    <w:multiLevelType w:val="hybridMultilevel"/>
    <w:tmpl w:val="9704F9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546AB6"/>
    <w:multiLevelType w:val="hybridMultilevel"/>
    <w:tmpl w:val="1FF8C55C"/>
    <w:lvl w:ilvl="0" w:tplc="0D303618">
      <w:numFmt w:val="bullet"/>
      <w:lvlText w:val=""/>
      <w:lvlJc w:val="left"/>
      <w:pPr>
        <w:ind w:left="46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83804E92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AB0C6680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3" w:tplc="A44C9722">
      <w:numFmt w:val="bullet"/>
      <w:lvlText w:val="•"/>
      <w:lvlJc w:val="left"/>
      <w:pPr>
        <w:ind w:left="1847" w:hanging="360"/>
      </w:pPr>
      <w:rPr>
        <w:rFonts w:hint="default"/>
        <w:lang w:val="en-US" w:eastAsia="en-US" w:bidi="ar-SA"/>
      </w:rPr>
    </w:lvl>
    <w:lvl w:ilvl="4" w:tplc="8DF44E16">
      <w:numFmt w:val="bullet"/>
      <w:lvlText w:val="•"/>
      <w:lvlJc w:val="left"/>
      <w:pPr>
        <w:ind w:left="2309" w:hanging="360"/>
      </w:pPr>
      <w:rPr>
        <w:rFonts w:hint="default"/>
        <w:lang w:val="en-US" w:eastAsia="en-US" w:bidi="ar-SA"/>
      </w:rPr>
    </w:lvl>
    <w:lvl w:ilvl="5" w:tplc="001ED618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ar-SA"/>
      </w:rPr>
    </w:lvl>
    <w:lvl w:ilvl="6" w:tplc="EA5C49D2">
      <w:numFmt w:val="bullet"/>
      <w:lvlText w:val="•"/>
      <w:lvlJc w:val="left"/>
      <w:pPr>
        <w:ind w:left="3234" w:hanging="360"/>
      </w:pPr>
      <w:rPr>
        <w:rFonts w:hint="default"/>
        <w:lang w:val="en-US" w:eastAsia="en-US" w:bidi="ar-SA"/>
      </w:rPr>
    </w:lvl>
    <w:lvl w:ilvl="7" w:tplc="85BCF872">
      <w:numFmt w:val="bullet"/>
      <w:lvlText w:val="•"/>
      <w:lvlJc w:val="left"/>
      <w:pPr>
        <w:ind w:left="3696" w:hanging="360"/>
      </w:pPr>
      <w:rPr>
        <w:rFonts w:hint="default"/>
        <w:lang w:val="en-US" w:eastAsia="en-US" w:bidi="ar-SA"/>
      </w:rPr>
    </w:lvl>
    <w:lvl w:ilvl="8" w:tplc="B5840F58">
      <w:numFmt w:val="bullet"/>
      <w:lvlText w:val="•"/>
      <w:lvlJc w:val="left"/>
      <w:pPr>
        <w:ind w:left="4159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50D95281"/>
    <w:multiLevelType w:val="hybridMultilevel"/>
    <w:tmpl w:val="BF84C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D3397"/>
    <w:multiLevelType w:val="hybridMultilevel"/>
    <w:tmpl w:val="DDA0C8A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4917F6F"/>
    <w:multiLevelType w:val="hybridMultilevel"/>
    <w:tmpl w:val="3CCE0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90F2C"/>
    <w:multiLevelType w:val="hybridMultilevel"/>
    <w:tmpl w:val="7424F8D2"/>
    <w:lvl w:ilvl="0" w:tplc="319A4B6A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A6A6A6" w:themeColor="background1" w:themeShade="A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3A15F7"/>
    <w:multiLevelType w:val="multilevel"/>
    <w:tmpl w:val="455687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6B0A20A7"/>
    <w:multiLevelType w:val="hybridMultilevel"/>
    <w:tmpl w:val="CD4EA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61523"/>
    <w:multiLevelType w:val="hybridMultilevel"/>
    <w:tmpl w:val="09F0ADC2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652946708">
    <w:abstractNumId w:val="14"/>
  </w:num>
  <w:num w:numId="2" w16cid:durableId="717049636">
    <w:abstractNumId w:val="24"/>
  </w:num>
  <w:num w:numId="3" w16cid:durableId="217788157">
    <w:abstractNumId w:val="6"/>
  </w:num>
  <w:num w:numId="4" w16cid:durableId="2108773836">
    <w:abstractNumId w:val="3"/>
  </w:num>
  <w:num w:numId="5" w16cid:durableId="1011226220">
    <w:abstractNumId w:val="23"/>
  </w:num>
  <w:num w:numId="6" w16cid:durableId="1619020846">
    <w:abstractNumId w:val="2"/>
  </w:num>
  <w:num w:numId="7" w16cid:durableId="155266269">
    <w:abstractNumId w:val="27"/>
  </w:num>
  <w:num w:numId="8" w16cid:durableId="1416779985">
    <w:abstractNumId w:val="17"/>
  </w:num>
  <w:num w:numId="9" w16cid:durableId="311372179">
    <w:abstractNumId w:val="10"/>
  </w:num>
  <w:num w:numId="10" w16cid:durableId="1102066007">
    <w:abstractNumId w:val="9"/>
  </w:num>
  <w:num w:numId="11" w16cid:durableId="44108109">
    <w:abstractNumId w:val="8"/>
  </w:num>
  <w:num w:numId="12" w16cid:durableId="542906612">
    <w:abstractNumId w:val="28"/>
  </w:num>
  <w:num w:numId="13" w16cid:durableId="1602227424">
    <w:abstractNumId w:val="25"/>
  </w:num>
  <w:num w:numId="14" w16cid:durableId="1562399343">
    <w:abstractNumId w:val="16"/>
  </w:num>
  <w:num w:numId="15" w16cid:durableId="2037080795">
    <w:abstractNumId w:val="0"/>
  </w:num>
  <w:num w:numId="16" w16cid:durableId="479732278">
    <w:abstractNumId w:val="22"/>
  </w:num>
  <w:num w:numId="17" w16cid:durableId="1022900170">
    <w:abstractNumId w:val="15"/>
  </w:num>
  <w:num w:numId="18" w16cid:durableId="1818768054">
    <w:abstractNumId w:val="12"/>
  </w:num>
  <w:num w:numId="19" w16cid:durableId="288435091">
    <w:abstractNumId w:val="5"/>
  </w:num>
  <w:num w:numId="20" w16cid:durableId="1748723476">
    <w:abstractNumId w:val="4"/>
  </w:num>
  <w:num w:numId="21" w16cid:durableId="1785802753">
    <w:abstractNumId w:val="1"/>
  </w:num>
  <w:num w:numId="22" w16cid:durableId="887763342">
    <w:abstractNumId w:val="20"/>
  </w:num>
  <w:num w:numId="23" w16cid:durableId="1378816737">
    <w:abstractNumId w:val="7"/>
  </w:num>
  <w:num w:numId="24" w16cid:durableId="1883059410">
    <w:abstractNumId w:val="19"/>
  </w:num>
  <w:num w:numId="25" w16cid:durableId="1352951271">
    <w:abstractNumId w:val="26"/>
  </w:num>
  <w:num w:numId="26" w16cid:durableId="1952936550">
    <w:abstractNumId w:val="13"/>
  </w:num>
  <w:num w:numId="27" w16cid:durableId="174076888">
    <w:abstractNumId w:val="21"/>
  </w:num>
  <w:num w:numId="28" w16cid:durableId="1873808602">
    <w:abstractNumId w:val="18"/>
  </w:num>
  <w:num w:numId="29" w16cid:durableId="24327133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hrestha, Sagun (Nepal)">
    <w15:presenceInfo w15:providerId="AD" w15:userId="S::Sagun.Shrestha@britishcouncil.org::9d11243b-dbb3-4cf5-ac6d-535c02acfd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TMxNzQ2MTYxt7RU0lEKTi0uzszPAykwqgUAYe10eSwAAAA="/>
  </w:docVars>
  <w:rsids>
    <w:rsidRoot w:val="00215C85"/>
    <w:rsid w:val="00000EAB"/>
    <w:rsid w:val="0000185A"/>
    <w:rsid w:val="00003A03"/>
    <w:rsid w:val="00004220"/>
    <w:rsid w:val="000054EF"/>
    <w:rsid w:val="00007C5F"/>
    <w:rsid w:val="00010713"/>
    <w:rsid w:val="000127FD"/>
    <w:rsid w:val="0001587E"/>
    <w:rsid w:val="000173FD"/>
    <w:rsid w:val="00020F14"/>
    <w:rsid w:val="00020FE0"/>
    <w:rsid w:val="000217E6"/>
    <w:rsid w:val="00021BBD"/>
    <w:rsid w:val="000243F1"/>
    <w:rsid w:val="00025974"/>
    <w:rsid w:val="000262CF"/>
    <w:rsid w:val="00026FA2"/>
    <w:rsid w:val="0002730A"/>
    <w:rsid w:val="00027549"/>
    <w:rsid w:val="00027CC7"/>
    <w:rsid w:val="000328F2"/>
    <w:rsid w:val="00034BD7"/>
    <w:rsid w:val="00034CA4"/>
    <w:rsid w:val="00035B05"/>
    <w:rsid w:val="00035DBB"/>
    <w:rsid w:val="00037471"/>
    <w:rsid w:val="00037FE8"/>
    <w:rsid w:val="000442E1"/>
    <w:rsid w:val="00044A4D"/>
    <w:rsid w:val="000451D7"/>
    <w:rsid w:val="000467C6"/>
    <w:rsid w:val="00046ACE"/>
    <w:rsid w:val="000506FA"/>
    <w:rsid w:val="00051396"/>
    <w:rsid w:val="0005185A"/>
    <w:rsid w:val="000519DA"/>
    <w:rsid w:val="0005242B"/>
    <w:rsid w:val="00057570"/>
    <w:rsid w:val="0005771C"/>
    <w:rsid w:val="000606E6"/>
    <w:rsid w:val="00060A09"/>
    <w:rsid w:val="00062577"/>
    <w:rsid w:val="0006264C"/>
    <w:rsid w:val="00064326"/>
    <w:rsid w:val="000651B8"/>
    <w:rsid w:val="00065C06"/>
    <w:rsid w:val="000715E1"/>
    <w:rsid w:val="0007212F"/>
    <w:rsid w:val="00080927"/>
    <w:rsid w:val="00081BA3"/>
    <w:rsid w:val="000823B1"/>
    <w:rsid w:val="00085978"/>
    <w:rsid w:val="00085B4E"/>
    <w:rsid w:val="00085C7B"/>
    <w:rsid w:val="00085F66"/>
    <w:rsid w:val="00086419"/>
    <w:rsid w:val="00086F0C"/>
    <w:rsid w:val="00090B5B"/>
    <w:rsid w:val="000915F7"/>
    <w:rsid w:val="00093153"/>
    <w:rsid w:val="000943E4"/>
    <w:rsid w:val="00096919"/>
    <w:rsid w:val="000A11E4"/>
    <w:rsid w:val="000A11FD"/>
    <w:rsid w:val="000A125B"/>
    <w:rsid w:val="000A2231"/>
    <w:rsid w:val="000A2ABB"/>
    <w:rsid w:val="000A2EEF"/>
    <w:rsid w:val="000A3F6B"/>
    <w:rsid w:val="000A5E99"/>
    <w:rsid w:val="000B0D75"/>
    <w:rsid w:val="000B11A8"/>
    <w:rsid w:val="000B3697"/>
    <w:rsid w:val="000B45DF"/>
    <w:rsid w:val="000B7EEC"/>
    <w:rsid w:val="000C0570"/>
    <w:rsid w:val="000C09D2"/>
    <w:rsid w:val="000C0EA5"/>
    <w:rsid w:val="000C1140"/>
    <w:rsid w:val="000C24B1"/>
    <w:rsid w:val="000C515F"/>
    <w:rsid w:val="000C5560"/>
    <w:rsid w:val="000C593E"/>
    <w:rsid w:val="000D00F3"/>
    <w:rsid w:val="000D17A1"/>
    <w:rsid w:val="000D2E36"/>
    <w:rsid w:val="000D4BE3"/>
    <w:rsid w:val="000D6ABD"/>
    <w:rsid w:val="000D6AD3"/>
    <w:rsid w:val="000E0368"/>
    <w:rsid w:val="000E2D0F"/>
    <w:rsid w:val="000E3087"/>
    <w:rsid w:val="000E487E"/>
    <w:rsid w:val="000E65F3"/>
    <w:rsid w:val="000E6AF4"/>
    <w:rsid w:val="000E786A"/>
    <w:rsid w:val="000F196A"/>
    <w:rsid w:val="000F2D93"/>
    <w:rsid w:val="000F3124"/>
    <w:rsid w:val="000F506B"/>
    <w:rsid w:val="000F6E6B"/>
    <w:rsid w:val="000F726A"/>
    <w:rsid w:val="0010354F"/>
    <w:rsid w:val="00104820"/>
    <w:rsid w:val="001054B1"/>
    <w:rsid w:val="00106C6A"/>
    <w:rsid w:val="00107921"/>
    <w:rsid w:val="00110FA0"/>
    <w:rsid w:val="00111736"/>
    <w:rsid w:val="00111D54"/>
    <w:rsid w:val="00114BDC"/>
    <w:rsid w:val="00120A58"/>
    <w:rsid w:val="00120C30"/>
    <w:rsid w:val="001233A2"/>
    <w:rsid w:val="0012543D"/>
    <w:rsid w:val="001257D4"/>
    <w:rsid w:val="001259DE"/>
    <w:rsid w:val="00127CE9"/>
    <w:rsid w:val="001333D3"/>
    <w:rsid w:val="00133CDA"/>
    <w:rsid w:val="001348E6"/>
    <w:rsid w:val="001349C6"/>
    <w:rsid w:val="00135288"/>
    <w:rsid w:val="00135A6F"/>
    <w:rsid w:val="00136966"/>
    <w:rsid w:val="00140455"/>
    <w:rsid w:val="00140B70"/>
    <w:rsid w:val="00140BA6"/>
    <w:rsid w:val="00141AC2"/>
    <w:rsid w:val="001445C2"/>
    <w:rsid w:val="00144C9F"/>
    <w:rsid w:val="00145394"/>
    <w:rsid w:val="0014673E"/>
    <w:rsid w:val="0015139A"/>
    <w:rsid w:val="00151F69"/>
    <w:rsid w:val="00152E1C"/>
    <w:rsid w:val="001531B8"/>
    <w:rsid w:val="00153FDE"/>
    <w:rsid w:val="00154752"/>
    <w:rsid w:val="00154BE3"/>
    <w:rsid w:val="00157563"/>
    <w:rsid w:val="00161A4F"/>
    <w:rsid w:val="00163B10"/>
    <w:rsid w:val="00163CD5"/>
    <w:rsid w:val="0016435B"/>
    <w:rsid w:val="0016470B"/>
    <w:rsid w:val="00165AC3"/>
    <w:rsid w:val="00170DBD"/>
    <w:rsid w:val="00171FC9"/>
    <w:rsid w:val="00173D5A"/>
    <w:rsid w:val="00175037"/>
    <w:rsid w:val="001777BB"/>
    <w:rsid w:val="00181675"/>
    <w:rsid w:val="001819F5"/>
    <w:rsid w:val="00191791"/>
    <w:rsid w:val="0019234A"/>
    <w:rsid w:val="001923D4"/>
    <w:rsid w:val="00194251"/>
    <w:rsid w:val="00196308"/>
    <w:rsid w:val="001965AF"/>
    <w:rsid w:val="001A0615"/>
    <w:rsid w:val="001A1E0A"/>
    <w:rsid w:val="001A2C73"/>
    <w:rsid w:val="001A6837"/>
    <w:rsid w:val="001B07FE"/>
    <w:rsid w:val="001B4CA5"/>
    <w:rsid w:val="001B4E6B"/>
    <w:rsid w:val="001B4F78"/>
    <w:rsid w:val="001B5FBF"/>
    <w:rsid w:val="001B678F"/>
    <w:rsid w:val="001B782B"/>
    <w:rsid w:val="001B7DE5"/>
    <w:rsid w:val="001C23D1"/>
    <w:rsid w:val="001C34A2"/>
    <w:rsid w:val="001C3C53"/>
    <w:rsid w:val="001C4087"/>
    <w:rsid w:val="001C5CEC"/>
    <w:rsid w:val="001D3413"/>
    <w:rsid w:val="001D5804"/>
    <w:rsid w:val="001D63F3"/>
    <w:rsid w:val="001D6E5A"/>
    <w:rsid w:val="001E042A"/>
    <w:rsid w:val="001E053A"/>
    <w:rsid w:val="001E30A1"/>
    <w:rsid w:val="001E343A"/>
    <w:rsid w:val="001E3757"/>
    <w:rsid w:val="001E3D42"/>
    <w:rsid w:val="001E4034"/>
    <w:rsid w:val="001E4ABC"/>
    <w:rsid w:val="001E649B"/>
    <w:rsid w:val="001E6BC0"/>
    <w:rsid w:val="001F0F52"/>
    <w:rsid w:val="001F111A"/>
    <w:rsid w:val="001F2193"/>
    <w:rsid w:val="001F3D52"/>
    <w:rsid w:val="001F50B1"/>
    <w:rsid w:val="00200066"/>
    <w:rsid w:val="00201ABA"/>
    <w:rsid w:val="002021BA"/>
    <w:rsid w:val="002029D5"/>
    <w:rsid w:val="00206E1D"/>
    <w:rsid w:val="002101A1"/>
    <w:rsid w:val="00210881"/>
    <w:rsid w:val="00211BD3"/>
    <w:rsid w:val="002130AA"/>
    <w:rsid w:val="00213B67"/>
    <w:rsid w:val="00214628"/>
    <w:rsid w:val="00215A99"/>
    <w:rsid w:val="00215C85"/>
    <w:rsid w:val="00215E69"/>
    <w:rsid w:val="002168EF"/>
    <w:rsid w:val="00221627"/>
    <w:rsid w:val="0022248D"/>
    <w:rsid w:val="00222A5B"/>
    <w:rsid w:val="0022323C"/>
    <w:rsid w:val="00225923"/>
    <w:rsid w:val="00225DAD"/>
    <w:rsid w:val="00226027"/>
    <w:rsid w:val="002307A6"/>
    <w:rsid w:val="00231E9A"/>
    <w:rsid w:val="00232114"/>
    <w:rsid w:val="002325BE"/>
    <w:rsid w:val="00234B55"/>
    <w:rsid w:val="00234F8C"/>
    <w:rsid w:val="00235ED3"/>
    <w:rsid w:val="0023752E"/>
    <w:rsid w:val="00237570"/>
    <w:rsid w:val="00240265"/>
    <w:rsid w:val="0024120C"/>
    <w:rsid w:val="00241568"/>
    <w:rsid w:val="00241ED3"/>
    <w:rsid w:val="00242254"/>
    <w:rsid w:val="00242EE1"/>
    <w:rsid w:val="00244A69"/>
    <w:rsid w:val="00247936"/>
    <w:rsid w:val="002523AB"/>
    <w:rsid w:val="00254CCC"/>
    <w:rsid w:val="00254F1D"/>
    <w:rsid w:val="002556B4"/>
    <w:rsid w:val="00255ABE"/>
    <w:rsid w:val="002568FC"/>
    <w:rsid w:val="00262752"/>
    <w:rsid w:val="002633A5"/>
    <w:rsid w:val="00266A53"/>
    <w:rsid w:val="00266EA0"/>
    <w:rsid w:val="002675D5"/>
    <w:rsid w:val="0027116C"/>
    <w:rsid w:val="00271439"/>
    <w:rsid w:val="0027267F"/>
    <w:rsid w:val="0027395F"/>
    <w:rsid w:val="0027444B"/>
    <w:rsid w:val="00274CE3"/>
    <w:rsid w:val="00277934"/>
    <w:rsid w:val="00281585"/>
    <w:rsid w:val="00284935"/>
    <w:rsid w:val="00284A5C"/>
    <w:rsid w:val="00284B6F"/>
    <w:rsid w:val="00286C24"/>
    <w:rsid w:val="0028772F"/>
    <w:rsid w:val="00290806"/>
    <w:rsid w:val="002944A5"/>
    <w:rsid w:val="00295B7A"/>
    <w:rsid w:val="002971DF"/>
    <w:rsid w:val="002A02F9"/>
    <w:rsid w:val="002A0977"/>
    <w:rsid w:val="002A18EB"/>
    <w:rsid w:val="002A1D90"/>
    <w:rsid w:val="002A2B1E"/>
    <w:rsid w:val="002A6BC1"/>
    <w:rsid w:val="002A6F20"/>
    <w:rsid w:val="002B0152"/>
    <w:rsid w:val="002B2367"/>
    <w:rsid w:val="002B23B5"/>
    <w:rsid w:val="002B2ACB"/>
    <w:rsid w:val="002B6A5D"/>
    <w:rsid w:val="002B701F"/>
    <w:rsid w:val="002C0698"/>
    <w:rsid w:val="002C27F3"/>
    <w:rsid w:val="002C3400"/>
    <w:rsid w:val="002C3E48"/>
    <w:rsid w:val="002C4332"/>
    <w:rsid w:val="002C5800"/>
    <w:rsid w:val="002D0C21"/>
    <w:rsid w:val="002D0CB9"/>
    <w:rsid w:val="002D131C"/>
    <w:rsid w:val="002D4B8D"/>
    <w:rsid w:val="002D4FB9"/>
    <w:rsid w:val="002E324B"/>
    <w:rsid w:val="002E3915"/>
    <w:rsid w:val="002E5B24"/>
    <w:rsid w:val="002E7D9A"/>
    <w:rsid w:val="002F4560"/>
    <w:rsid w:val="002F6F4D"/>
    <w:rsid w:val="002F7C82"/>
    <w:rsid w:val="003009D2"/>
    <w:rsid w:val="0030194F"/>
    <w:rsid w:val="00303687"/>
    <w:rsid w:val="00303D65"/>
    <w:rsid w:val="003069C6"/>
    <w:rsid w:val="003070D0"/>
    <w:rsid w:val="0030734C"/>
    <w:rsid w:val="00310AF8"/>
    <w:rsid w:val="00316BDA"/>
    <w:rsid w:val="0031719A"/>
    <w:rsid w:val="00317EFB"/>
    <w:rsid w:val="00321714"/>
    <w:rsid w:val="00324481"/>
    <w:rsid w:val="0032539C"/>
    <w:rsid w:val="00325CC4"/>
    <w:rsid w:val="003302C2"/>
    <w:rsid w:val="00332074"/>
    <w:rsid w:val="00332103"/>
    <w:rsid w:val="00333050"/>
    <w:rsid w:val="00335A0B"/>
    <w:rsid w:val="00340197"/>
    <w:rsid w:val="00341F34"/>
    <w:rsid w:val="00342A3E"/>
    <w:rsid w:val="0034307B"/>
    <w:rsid w:val="00343C7B"/>
    <w:rsid w:val="003441F7"/>
    <w:rsid w:val="00344B27"/>
    <w:rsid w:val="00346F2D"/>
    <w:rsid w:val="0035174D"/>
    <w:rsid w:val="00352616"/>
    <w:rsid w:val="003527E3"/>
    <w:rsid w:val="00353B41"/>
    <w:rsid w:val="003553DD"/>
    <w:rsid w:val="0035556E"/>
    <w:rsid w:val="0035772C"/>
    <w:rsid w:val="00357A16"/>
    <w:rsid w:val="003613F3"/>
    <w:rsid w:val="00361D92"/>
    <w:rsid w:val="00365513"/>
    <w:rsid w:val="00365C1D"/>
    <w:rsid w:val="0036606E"/>
    <w:rsid w:val="00366FCF"/>
    <w:rsid w:val="00367938"/>
    <w:rsid w:val="00370A10"/>
    <w:rsid w:val="00371C40"/>
    <w:rsid w:val="00375F3D"/>
    <w:rsid w:val="00376AAA"/>
    <w:rsid w:val="003830EC"/>
    <w:rsid w:val="003831FD"/>
    <w:rsid w:val="0038352E"/>
    <w:rsid w:val="00387D3E"/>
    <w:rsid w:val="00393217"/>
    <w:rsid w:val="003943E5"/>
    <w:rsid w:val="003970CA"/>
    <w:rsid w:val="003A270F"/>
    <w:rsid w:val="003A3F9D"/>
    <w:rsid w:val="003A67D8"/>
    <w:rsid w:val="003B1655"/>
    <w:rsid w:val="003B215E"/>
    <w:rsid w:val="003B34D6"/>
    <w:rsid w:val="003B3AE9"/>
    <w:rsid w:val="003B5423"/>
    <w:rsid w:val="003B5E4A"/>
    <w:rsid w:val="003C1A86"/>
    <w:rsid w:val="003C20E9"/>
    <w:rsid w:val="003C572D"/>
    <w:rsid w:val="003C7E7A"/>
    <w:rsid w:val="003D0B10"/>
    <w:rsid w:val="003D1161"/>
    <w:rsid w:val="003D147F"/>
    <w:rsid w:val="003D3BC4"/>
    <w:rsid w:val="003D4773"/>
    <w:rsid w:val="003E11F9"/>
    <w:rsid w:val="003E2364"/>
    <w:rsid w:val="003E3ED4"/>
    <w:rsid w:val="003E7740"/>
    <w:rsid w:val="003F0FC3"/>
    <w:rsid w:val="003F3623"/>
    <w:rsid w:val="003F3CA2"/>
    <w:rsid w:val="003F5925"/>
    <w:rsid w:val="003F5BC8"/>
    <w:rsid w:val="003F6FBD"/>
    <w:rsid w:val="00400CBF"/>
    <w:rsid w:val="00404D0B"/>
    <w:rsid w:val="00405B08"/>
    <w:rsid w:val="00413080"/>
    <w:rsid w:val="0041334E"/>
    <w:rsid w:val="00413EC8"/>
    <w:rsid w:val="004151BD"/>
    <w:rsid w:val="00421EAB"/>
    <w:rsid w:val="00422521"/>
    <w:rsid w:val="00423D00"/>
    <w:rsid w:val="00423F96"/>
    <w:rsid w:val="004243C4"/>
    <w:rsid w:val="004255D9"/>
    <w:rsid w:val="00425AED"/>
    <w:rsid w:val="00433BA8"/>
    <w:rsid w:val="00435D09"/>
    <w:rsid w:val="004366C6"/>
    <w:rsid w:val="004431F3"/>
    <w:rsid w:val="0044547F"/>
    <w:rsid w:val="004500A1"/>
    <w:rsid w:val="0045038F"/>
    <w:rsid w:val="00452175"/>
    <w:rsid w:val="0045275E"/>
    <w:rsid w:val="004543B6"/>
    <w:rsid w:val="00454FD6"/>
    <w:rsid w:val="00456A8F"/>
    <w:rsid w:val="00460935"/>
    <w:rsid w:val="00460ADE"/>
    <w:rsid w:val="004616B3"/>
    <w:rsid w:val="00466FF7"/>
    <w:rsid w:val="00471814"/>
    <w:rsid w:val="0047236D"/>
    <w:rsid w:val="004734AF"/>
    <w:rsid w:val="004734C9"/>
    <w:rsid w:val="004740E2"/>
    <w:rsid w:val="00474833"/>
    <w:rsid w:val="00481736"/>
    <w:rsid w:val="00481BDB"/>
    <w:rsid w:val="0048445E"/>
    <w:rsid w:val="00484E06"/>
    <w:rsid w:val="0049115F"/>
    <w:rsid w:val="00494D76"/>
    <w:rsid w:val="00497C5D"/>
    <w:rsid w:val="004A1C46"/>
    <w:rsid w:val="004A1CDF"/>
    <w:rsid w:val="004A3999"/>
    <w:rsid w:val="004A6193"/>
    <w:rsid w:val="004A6496"/>
    <w:rsid w:val="004B0C75"/>
    <w:rsid w:val="004B1E80"/>
    <w:rsid w:val="004B1F40"/>
    <w:rsid w:val="004B331C"/>
    <w:rsid w:val="004B61F7"/>
    <w:rsid w:val="004C3342"/>
    <w:rsid w:val="004C6C61"/>
    <w:rsid w:val="004C770E"/>
    <w:rsid w:val="004D1402"/>
    <w:rsid w:val="004D3FB4"/>
    <w:rsid w:val="004D5030"/>
    <w:rsid w:val="004E01E7"/>
    <w:rsid w:val="004E09D4"/>
    <w:rsid w:val="004E0D24"/>
    <w:rsid w:val="004E21C1"/>
    <w:rsid w:val="004E2BCF"/>
    <w:rsid w:val="004E3FFF"/>
    <w:rsid w:val="004E5F3A"/>
    <w:rsid w:val="004E6F44"/>
    <w:rsid w:val="004E787D"/>
    <w:rsid w:val="004F0501"/>
    <w:rsid w:val="004F0D24"/>
    <w:rsid w:val="004F1A3F"/>
    <w:rsid w:val="005009B0"/>
    <w:rsid w:val="00501526"/>
    <w:rsid w:val="00501F8D"/>
    <w:rsid w:val="0050427E"/>
    <w:rsid w:val="00504D37"/>
    <w:rsid w:val="0051284C"/>
    <w:rsid w:val="00513FB7"/>
    <w:rsid w:val="00515855"/>
    <w:rsid w:val="0051636C"/>
    <w:rsid w:val="005253F6"/>
    <w:rsid w:val="005309CF"/>
    <w:rsid w:val="00533849"/>
    <w:rsid w:val="005358FB"/>
    <w:rsid w:val="00535FF2"/>
    <w:rsid w:val="0053648D"/>
    <w:rsid w:val="00536A8D"/>
    <w:rsid w:val="00536FED"/>
    <w:rsid w:val="005378E2"/>
    <w:rsid w:val="005401EC"/>
    <w:rsid w:val="00541209"/>
    <w:rsid w:val="00541AF3"/>
    <w:rsid w:val="0054530F"/>
    <w:rsid w:val="00546408"/>
    <w:rsid w:val="005503D2"/>
    <w:rsid w:val="00550529"/>
    <w:rsid w:val="00552904"/>
    <w:rsid w:val="00552F36"/>
    <w:rsid w:val="0055484E"/>
    <w:rsid w:val="00560B9C"/>
    <w:rsid w:val="0056103E"/>
    <w:rsid w:val="00561CFE"/>
    <w:rsid w:val="005621C4"/>
    <w:rsid w:val="00562C06"/>
    <w:rsid w:val="0056370B"/>
    <w:rsid w:val="005649D9"/>
    <w:rsid w:val="00564CB1"/>
    <w:rsid w:val="005658D6"/>
    <w:rsid w:val="005668E2"/>
    <w:rsid w:val="00566D37"/>
    <w:rsid w:val="00572CAE"/>
    <w:rsid w:val="00576CBA"/>
    <w:rsid w:val="00582AF7"/>
    <w:rsid w:val="0058334F"/>
    <w:rsid w:val="00584FC7"/>
    <w:rsid w:val="00587851"/>
    <w:rsid w:val="00590485"/>
    <w:rsid w:val="0059181E"/>
    <w:rsid w:val="00592F39"/>
    <w:rsid w:val="00593724"/>
    <w:rsid w:val="00593831"/>
    <w:rsid w:val="00595A45"/>
    <w:rsid w:val="005969A2"/>
    <w:rsid w:val="00597107"/>
    <w:rsid w:val="005A0149"/>
    <w:rsid w:val="005A21FC"/>
    <w:rsid w:val="005A4048"/>
    <w:rsid w:val="005A4883"/>
    <w:rsid w:val="005A5BEC"/>
    <w:rsid w:val="005A711A"/>
    <w:rsid w:val="005B09FB"/>
    <w:rsid w:val="005B0DAA"/>
    <w:rsid w:val="005B15A5"/>
    <w:rsid w:val="005B3410"/>
    <w:rsid w:val="005B360F"/>
    <w:rsid w:val="005B3B7F"/>
    <w:rsid w:val="005B3C2D"/>
    <w:rsid w:val="005B3F3D"/>
    <w:rsid w:val="005B5E46"/>
    <w:rsid w:val="005B7EEE"/>
    <w:rsid w:val="005C2310"/>
    <w:rsid w:val="005C3656"/>
    <w:rsid w:val="005C639A"/>
    <w:rsid w:val="005C7554"/>
    <w:rsid w:val="005D11D3"/>
    <w:rsid w:val="005D1955"/>
    <w:rsid w:val="005D1B43"/>
    <w:rsid w:val="005D269F"/>
    <w:rsid w:val="005D2D06"/>
    <w:rsid w:val="005E1505"/>
    <w:rsid w:val="005E19F6"/>
    <w:rsid w:val="005E1A1C"/>
    <w:rsid w:val="005E1AFA"/>
    <w:rsid w:val="005E4120"/>
    <w:rsid w:val="005E5045"/>
    <w:rsid w:val="005E6A50"/>
    <w:rsid w:val="005F49CF"/>
    <w:rsid w:val="005F4B0A"/>
    <w:rsid w:val="005F5162"/>
    <w:rsid w:val="00602A24"/>
    <w:rsid w:val="00603377"/>
    <w:rsid w:val="006034EB"/>
    <w:rsid w:val="006070BC"/>
    <w:rsid w:val="00611670"/>
    <w:rsid w:val="00611E77"/>
    <w:rsid w:val="00612616"/>
    <w:rsid w:val="0061379D"/>
    <w:rsid w:val="00613E25"/>
    <w:rsid w:val="00616F3C"/>
    <w:rsid w:val="0061766C"/>
    <w:rsid w:val="006201D5"/>
    <w:rsid w:val="00622484"/>
    <w:rsid w:val="00622921"/>
    <w:rsid w:val="00623386"/>
    <w:rsid w:val="006252F6"/>
    <w:rsid w:val="006261DA"/>
    <w:rsid w:val="00626971"/>
    <w:rsid w:val="00626D67"/>
    <w:rsid w:val="00626D9E"/>
    <w:rsid w:val="00626E50"/>
    <w:rsid w:val="00627E77"/>
    <w:rsid w:val="006309B3"/>
    <w:rsid w:val="006322CB"/>
    <w:rsid w:val="00632A8C"/>
    <w:rsid w:val="0063358D"/>
    <w:rsid w:val="0063526E"/>
    <w:rsid w:val="006352C6"/>
    <w:rsid w:val="0063755A"/>
    <w:rsid w:val="00640473"/>
    <w:rsid w:val="00640CAC"/>
    <w:rsid w:val="00645890"/>
    <w:rsid w:val="00645EC6"/>
    <w:rsid w:val="00646420"/>
    <w:rsid w:val="006474F2"/>
    <w:rsid w:val="0064791E"/>
    <w:rsid w:val="0065048B"/>
    <w:rsid w:val="00650AFB"/>
    <w:rsid w:val="00650F37"/>
    <w:rsid w:val="0065158A"/>
    <w:rsid w:val="00651B79"/>
    <w:rsid w:val="006522ED"/>
    <w:rsid w:val="00653136"/>
    <w:rsid w:val="006535CB"/>
    <w:rsid w:val="0065397A"/>
    <w:rsid w:val="00655334"/>
    <w:rsid w:val="00657729"/>
    <w:rsid w:val="0065797B"/>
    <w:rsid w:val="00660244"/>
    <w:rsid w:val="00661322"/>
    <w:rsid w:val="006615B4"/>
    <w:rsid w:val="006656BD"/>
    <w:rsid w:val="00665BFA"/>
    <w:rsid w:val="00667D8C"/>
    <w:rsid w:val="0067221E"/>
    <w:rsid w:val="0067295A"/>
    <w:rsid w:val="00674588"/>
    <w:rsid w:val="00675F54"/>
    <w:rsid w:val="00677F26"/>
    <w:rsid w:val="00680C5A"/>
    <w:rsid w:val="00680D96"/>
    <w:rsid w:val="006818C4"/>
    <w:rsid w:val="0068375D"/>
    <w:rsid w:val="00683CD8"/>
    <w:rsid w:val="00685325"/>
    <w:rsid w:val="00686DF3"/>
    <w:rsid w:val="00691DB8"/>
    <w:rsid w:val="0069273B"/>
    <w:rsid w:val="00695804"/>
    <w:rsid w:val="006A0DCB"/>
    <w:rsid w:val="006A1F29"/>
    <w:rsid w:val="006A2018"/>
    <w:rsid w:val="006A241C"/>
    <w:rsid w:val="006A2454"/>
    <w:rsid w:val="006A3B65"/>
    <w:rsid w:val="006A72D0"/>
    <w:rsid w:val="006A72E5"/>
    <w:rsid w:val="006B1128"/>
    <w:rsid w:val="006B1C0A"/>
    <w:rsid w:val="006B4DC1"/>
    <w:rsid w:val="006B4E0C"/>
    <w:rsid w:val="006B69E9"/>
    <w:rsid w:val="006C2FCE"/>
    <w:rsid w:val="006C3A8B"/>
    <w:rsid w:val="006C3BA9"/>
    <w:rsid w:val="006C42F8"/>
    <w:rsid w:val="006C6541"/>
    <w:rsid w:val="006C74F7"/>
    <w:rsid w:val="006C7BBB"/>
    <w:rsid w:val="006D062D"/>
    <w:rsid w:val="006D2352"/>
    <w:rsid w:val="006D43DB"/>
    <w:rsid w:val="006D5C39"/>
    <w:rsid w:val="006D608A"/>
    <w:rsid w:val="006D73A5"/>
    <w:rsid w:val="006E15E6"/>
    <w:rsid w:val="006E188D"/>
    <w:rsid w:val="006E6853"/>
    <w:rsid w:val="006E6F00"/>
    <w:rsid w:val="006E7264"/>
    <w:rsid w:val="006F0D29"/>
    <w:rsid w:val="006F0FDE"/>
    <w:rsid w:val="006F516F"/>
    <w:rsid w:val="006F5A54"/>
    <w:rsid w:val="006F5E4A"/>
    <w:rsid w:val="006F60A2"/>
    <w:rsid w:val="006F62C1"/>
    <w:rsid w:val="006F6F85"/>
    <w:rsid w:val="006F75CD"/>
    <w:rsid w:val="007012B4"/>
    <w:rsid w:val="007019CC"/>
    <w:rsid w:val="007040EF"/>
    <w:rsid w:val="007056E6"/>
    <w:rsid w:val="00705BDE"/>
    <w:rsid w:val="00705D8C"/>
    <w:rsid w:val="0070631F"/>
    <w:rsid w:val="00706F5C"/>
    <w:rsid w:val="007113DA"/>
    <w:rsid w:val="0071467B"/>
    <w:rsid w:val="0071474B"/>
    <w:rsid w:val="0071666C"/>
    <w:rsid w:val="00716B5D"/>
    <w:rsid w:val="00717BB1"/>
    <w:rsid w:val="007211A2"/>
    <w:rsid w:val="00723166"/>
    <w:rsid w:val="00723F82"/>
    <w:rsid w:val="00723FD0"/>
    <w:rsid w:val="0072603F"/>
    <w:rsid w:val="00730378"/>
    <w:rsid w:val="00732B22"/>
    <w:rsid w:val="00732E32"/>
    <w:rsid w:val="00735E62"/>
    <w:rsid w:val="007362C8"/>
    <w:rsid w:val="007366E5"/>
    <w:rsid w:val="0074017E"/>
    <w:rsid w:val="00740BEF"/>
    <w:rsid w:val="00741634"/>
    <w:rsid w:val="00742141"/>
    <w:rsid w:val="00742977"/>
    <w:rsid w:val="00745209"/>
    <w:rsid w:val="00746F63"/>
    <w:rsid w:val="0074798E"/>
    <w:rsid w:val="00747FE8"/>
    <w:rsid w:val="0075056D"/>
    <w:rsid w:val="00752736"/>
    <w:rsid w:val="00752F07"/>
    <w:rsid w:val="00752FD4"/>
    <w:rsid w:val="00753691"/>
    <w:rsid w:val="00754149"/>
    <w:rsid w:val="007550F2"/>
    <w:rsid w:val="0075559D"/>
    <w:rsid w:val="00757711"/>
    <w:rsid w:val="00764CBB"/>
    <w:rsid w:val="007705E1"/>
    <w:rsid w:val="00770C74"/>
    <w:rsid w:val="0077621D"/>
    <w:rsid w:val="00776A38"/>
    <w:rsid w:val="0077756E"/>
    <w:rsid w:val="00777FE3"/>
    <w:rsid w:val="0078004B"/>
    <w:rsid w:val="007806F3"/>
    <w:rsid w:val="00780E7E"/>
    <w:rsid w:val="00780EB2"/>
    <w:rsid w:val="00781097"/>
    <w:rsid w:val="007850C4"/>
    <w:rsid w:val="0078523A"/>
    <w:rsid w:val="007866EB"/>
    <w:rsid w:val="00786A6F"/>
    <w:rsid w:val="00791E66"/>
    <w:rsid w:val="007944CE"/>
    <w:rsid w:val="00795665"/>
    <w:rsid w:val="0079568D"/>
    <w:rsid w:val="007964CB"/>
    <w:rsid w:val="007A0D3C"/>
    <w:rsid w:val="007A2F54"/>
    <w:rsid w:val="007A3D13"/>
    <w:rsid w:val="007A67C9"/>
    <w:rsid w:val="007A6F9C"/>
    <w:rsid w:val="007A73D2"/>
    <w:rsid w:val="007A7D24"/>
    <w:rsid w:val="007A7DC5"/>
    <w:rsid w:val="007A7E83"/>
    <w:rsid w:val="007B06CD"/>
    <w:rsid w:val="007B0A77"/>
    <w:rsid w:val="007B1442"/>
    <w:rsid w:val="007B2A15"/>
    <w:rsid w:val="007B4716"/>
    <w:rsid w:val="007B5BA6"/>
    <w:rsid w:val="007B63AF"/>
    <w:rsid w:val="007C04B5"/>
    <w:rsid w:val="007C0BE4"/>
    <w:rsid w:val="007C1D5F"/>
    <w:rsid w:val="007C2534"/>
    <w:rsid w:val="007C59F7"/>
    <w:rsid w:val="007C71FA"/>
    <w:rsid w:val="007D11ED"/>
    <w:rsid w:val="007D41BA"/>
    <w:rsid w:val="007D4CFC"/>
    <w:rsid w:val="007D63D9"/>
    <w:rsid w:val="007E6B6A"/>
    <w:rsid w:val="007F0ECB"/>
    <w:rsid w:val="007F1345"/>
    <w:rsid w:val="007F1B73"/>
    <w:rsid w:val="007F20FC"/>
    <w:rsid w:val="007F33B9"/>
    <w:rsid w:val="007F35D1"/>
    <w:rsid w:val="007F379D"/>
    <w:rsid w:val="007F431D"/>
    <w:rsid w:val="007F5728"/>
    <w:rsid w:val="007F5F10"/>
    <w:rsid w:val="00801BE8"/>
    <w:rsid w:val="00803792"/>
    <w:rsid w:val="008037A6"/>
    <w:rsid w:val="008064ED"/>
    <w:rsid w:val="008071D4"/>
    <w:rsid w:val="00807FD3"/>
    <w:rsid w:val="00810442"/>
    <w:rsid w:val="00811020"/>
    <w:rsid w:val="0081162C"/>
    <w:rsid w:val="008149E4"/>
    <w:rsid w:val="00816F9D"/>
    <w:rsid w:val="00820423"/>
    <w:rsid w:val="00820D8D"/>
    <w:rsid w:val="00822C20"/>
    <w:rsid w:val="00822C63"/>
    <w:rsid w:val="00824EA6"/>
    <w:rsid w:val="008251A3"/>
    <w:rsid w:val="00827125"/>
    <w:rsid w:val="00832B95"/>
    <w:rsid w:val="00835737"/>
    <w:rsid w:val="00841237"/>
    <w:rsid w:val="00841A53"/>
    <w:rsid w:val="00843394"/>
    <w:rsid w:val="00844D76"/>
    <w:rsid w:val="008453F9"/>
    <w:rsid w:val="0084658B"/>
    <w:rsid w:val="00846E23"/>
    <w:rsid w:val="008519A0"/>
    <w:rsid w:val="00851AA4"/>
    <w:rsid w:val="0085258D"/>
    <w:rsid w:val="008530FE"/>
    <w:rsid w:val="008532EF"/>
    <w:rsid w:val="00853B41"/>
    <w:rsid w:val="0085418F"/>
    <w:rsid w:val="008560F3"/>
    <w:rsid w:val="008649F3"/>
    <w:rsid w:val="00864BA4"/>
    <w:rsid w:val="00867736"/>
    <w:rsid w:val="00870AEC"/>
    <w:rsid w:val="0087210A"/>
    <w:rsid w:val="00872993"/>
    <w:rsid w:val="008730CA"/>
    <w:rsid w:val="00874047"/>
    <w:rsid w:val="00874872"/>
    <w:rsid w:val="00874DCF"/>
    <w:rsid w:val="00876AF4"/>
    <w:rsid w:val="008777BE"/>
    <w:rsid w:val="00877B02"/>
    <w:rsid w:val="00881089"/>
    <w:rsid w:val="008821CB"/>
    <w:rsid w:val="0088306B"/>
    <w:rsid w:val="0088523A"/>
    <w:rsid w:val="0088672D"/>
    <w:rsid w:val="0088699E"/>
    <w:rsid w:val="0089090E"/>
    <w:rsid w:val="00891BAA"/>
    <w:rsid w:val="00891EA1"/>
    <w:rsid w:val="00892440"/>
    <w:rsid w:val="00894B76"/>
    <w:rsid w:val="00895B38"/>
    <w:rsid w:val="008A09A2"/>
    <w:rsid w:val="008A1081"/>
    <w:rsid w:val="008A2991"/>
    <w:rsid w:val="008A3B19"/>
    <w:rsid w:val="008A3F18"/>
    <w:rsid w:val="008A407A"/>
    <w:rsid w:val="008A54BD"/>
    <w:rsid w:val="008A59FA"/>
    <w:rsid w:val="008A6A85"/>
    <w:rsid w:val="008B1AE8"/>
    <w:rsid w:val="008B4183"/>
    <w:rsid w:val="008B5408"/>
    <w:rsid w:val="008B594C"/>
    <w:rsid w:val="008B7401"/>
    <w:rsid w:val="008C13B6"/>
    <w:rsid w:val="008C1431"/>
    <w:rsid w:val="008C1494"/>
    <w:rsid w:val="008C195A"/>
    <w:rsid w:val="008C3F0A"/>
    <w:rsid w:val="008C6B9A"/>
    <w:rsid w:val="008D001E"/>
    <w:rsid w:val="008D0040"/>
    <w:rsid w:val="008D0DE1"/>
    <w:rsid w:val="008D251E"/>
    <w:rsid w:val="008D3DB7"/>
    <w:rsid w:val="008D617A"/>
    <w:rsid w:val="008E069E"/>
    <w:rsid w:val="008E2CCA"/>
    <w:rsid w:val="008E52CF"/>
    <w:rsid w:val="008E54AC"/>
    <w:rsid w:val="008E5A8E"/>
    <w:rsid w:val="008E5E54"/>
    <w:rsid w:val="008F22A3"/>
    <w:rsid w:val="008F5A76"/>
    <w:rsid w:val="008F69CB"/>
    <w:rsid w:val="008F6B91"/>
    <w:rsid w:val="008F75F9"/>
    <w:rsid w:val="00900F6E"/>
    <w:rsid w:val="00901941"/>
    <w:rsid w:val="0090289C"/>
    <w:rsid w:val="009057CD"/>
    <w:rsid w:val="009071E5"/>
    <w:rsid w:val="0091085A"/>
    <w:rsid w:val="00912855"/>
    <w:rsid w:val="00912EE7"/>
    <w:rsid w:val="00913F43"/>
    <w:rsid w:val="00917700"/>
    <w:rsid w:val="009213BF"/>
    <w:rsid w:val="009215F3"/>
    <w:rsid w:val="0092177B"/>
    <w:rsid w:val="009221BD"/>
    <w:rsid w:val="0092323F"/>
    <w:rsid w:val="0092512B"/>
    <w:rsid w:val="009266C4"/>
    <w:rsid w:val="00926B2E"/>
    <w:rsid w:val="009338F2"/>
    <w:rsid w:val="00934788"/>
    <w:rsid w:val="0093589C"/>
    <w:rsid w:val="00935F11"/>
    <w:rsid w:val="009369E4"/>
    <w:rsid w:val="00937808"/>
    <w:rsid w:val="00940DB3"/>
    <w:rsid w:val="00942048"/>
    <w:rsid w:val="00942808"/>
    <w:rsid w:val="009440B7"/>
    <w:rsid w:val="00945C3E"/>
    <w:rsid w:val="009467CD"/>
    <w:rsid w:val="00947701"/>
    <w:rsid w:val="00947FFB"/>
    <w:rsid w:val="00951606"/>
    <w:rsid w:val="00951DF0"/>
    <w:rsid w:val="00952B3B"/>
    <w:rsid w:val="009532AC"/>
    <w:rsid w:val="00955706"/>
    <w:rsid w:val="00960C3E"/>
    <w:rsid w:val="0096366F"/>
    <w:rsid w:val="00966EE4"/>
    <w:rsid w:val="009671E6"/>
    <w:rsid w:val="00970D0A"/>
    <w:rsid w:val="009731A3"/>
    <w:rsid w:val="0097455E"/>
    <w:rsid w:val="0097465A"/>
    <w:rsid w:val="00974902"/>
    <w:rsid w:val="00975D83"/>
    <w:rsid w:val="00976A6C"/>
    <w:rsid w:val="00976D40"/>
    <w:rsid w:val="0097771B"/>
    <w:rsid w:val="0098294C"/>
    <w:rsid w:val="009836A9"/>
    <w:rsid w:val="00986CD5"/>
    <w:rsid w:val="00987E59"/>
    <w:rsid w:val="00991A73"/>
    <w:rsid w:val="00991DC2"/>
    <w:rsid w:val="00992E57"/>
    <w:rsid w:val="009938D9"/>
    <w:rsid w:val="00995F71"/>
    <w:rsid w:val="00997AA8"/>
    <w:rsid w:val="009A057E"/>
    <w:rsid w:val="009A0897"/>
    <w:rsid w:val="009A0900"/>
    <w:rsid w:val="009A141C"/>
    <w:rsid w:val="009A149C"/>
    <w:rsid w:val="009B0BCF"/>
    <w:rsid w:val="009B1189"/>
    <w:rsid w:val="009B16CE"/>
    <w:rsid w:val="009B2706"/>
    <w:rsid w:val="009B3499"/>
    <w:rsid w:val="009B3BEF"/>
    <w:rsid w:val="009B3CC1"/>
    <w:rsid w:val="009B49F3"/>
    <w:rsid w:val="009B581C"/>
    <w:rsid w:val="009B5D0F"/>
    <w:rsid w:val="009B7BFC"/>
    <w:rsid w:val="009C1435"/>
    <w:rsid w:val="009C521F"/>
    <w:rsid w:val="009C5DC6"/>
    <w:rsid w:val="009C5F54"/>
    <w:rsid w:val="009C742A"/>
    <w:rsid w:val="009C749A"/>
    <w:rsid w:val="009D2555"/>
    <w:rsid w:val="009D3E33"/>
    <w:rsid w:val="009D532B"/>
    <w:rsid w:val="009D5F3A"/>
    <w:rsid w:val="009D70D0"/>
    <w:rsid w:val="009D7196"/>
    <w:rsid w:val="009E02F6"/>
    <w:rsid w:val="009E3C11"/>
    <w:rsid w:val="009E6F45"/>
    <w:rsid w:val="009F0A3C"/>
    <w:rsid w:val="009F2D87"/>
    <w:rsid w:val="009F506A"/>
    <w:rsid w:val="009F54F9"/>
    <w:rsid w:val="009F68D7"/>
    <w:rsid w:val="009F711E"/>
    <w:rsid w:val="00A00406"/>
    <w:rsid w:val="00A05C4B"/>
    <w:rsid w:val="00A05DDE"/>
    <w:rsid w:val="00A0609C"/>
    <w:rsid w:val="00A065F8"/>
    <w:rsid w:val="00A13746"/>
    <w:rsid w:val="00A147A9"/>
    <w:rsid w:val="00A14F2E"/>
    <w:rsid w:val="00A15903"/>
    <w:rsid w:val="00A17FCD"/>
    <w:rsid w:val="00A205AF"/>
    <w:rsid w:val="00A211FE"/>
    <w:rsid w:val="00A234D0"/>
    <w:rsid w:val="00A2520D"/>
    <w:rsid w:val="00A266FD"/>
    <w:rsid w:val="00A357B0"/>
    <w:rsid w:val="00A3666A"/>
    <w:rsid w:val="00A37E42"/>
    <w:rsid w:val="00A40936"/>
    <w:rsid w:val="00A40ABB"/>
    <w:rsid w:val="00A42202"/>
    <w:rsid w:val="00A43729"/>
    <w:rsid w:val="00A45C51"/>
    <w:rsid w:val="00A47C5A"/>
    <w:rsid w:val="00A512E4"/>
    <w:rsid w:val="00A53EEB"/>
    <w:rsid w:val="00A54761"/>
    <w:rsid w:val="00A5685F"/>
    <w:rsid w:val="00A57074"/>
    <w:rsid w:val="00A578AF"/>
    <w:rsid w:val="00A57986"/>
    <w:rsid w:val="00A57B8F"/>
    <w:rsid w:val="00A60322"/>
    <w:rsid w:val="00A65F49"/>
    <w:rsid w:val="00A7155B"/>
    <w:rsid w:val="00A7486E"/>
    <w:rsid w:val="00A749A5"/>
    <w:rsid w:val="00A76C58"/>
    <w:rsid w:val="00A773A8"/>
    <w:rsid w:val="00A808B5"/>
    <w:rsid w:val="00A80D3C"/>
    <w:rsid w:val="00A81321"/>
    <w:rsid w:val="00A8248B"/>
    <w:rsid w:val="00A85B91"/>
    <w:rsid w:val="00A87243"/>
    <w:rsid w:val="00A949D6"/>
    <w:rsid w:val="00A966EE"/>
    <w:rsid w:val="00A976A1"/>
    <w:rsid w:val="00A97841"/>
    <w:rsid w:val="00AA3631"/>
    <w:rsid w:val="00AA6D49"/>
    <w:rsid w:val="00AB3366"/>
    <w:rsid w:val="00AB4EFE"/>
    <w:rsid w:val="00AB5140"/>
    <w:rsid w:val="00AB5B97"/>
    <w:rsid w:val="00AB5DCF"/>
    <w:rsid w:val="00AB6009"/>
    <w:rsid w:val="00AB7290"/>
    <w:rsid w:val="00AB7C61"/>
    <w:rsid w:val="00AB7F1B"/>
    <w:rsid w:val="00AC1962"/>
    <w:rsid w:val="00AC1C9C"/>
    <w:rsid w:val="00AC471D"/>
    <w:rsid w:val="00AC7A28"/>
    <w:rsid w:val="00AD1504"/>
    <w:rsid w:val="00AD3943"/>
    <w:rsid w:val="00AD3E02"/>
    <w:rsid w:val="00AD57E4"/>
    <w:rsid w:val="00AD7042"/>
    <w:rsid w:val="00AE14B7"/>
    <w:rsid w:val="00AE1B14"/>
    <w:rsid w:val="00AE2E5A"/>
    <w:rsid w:val="00AE352B"/>
    <w:rsid w:val="00AE3D54"/>
    <w:rsid w:val="00AE780D"/>
    <w:rsid w:val="00AF0ED8"/>
    <w:rsid w:val="00AF333A"/>
    <w:rsid w:val="00AF34E5"/>
    <w:rsid w:val="00AF4429"/>
    <w:rsid w:val="00AF6124"/>
    <w:rsid w:val="00B00E90"/>
    <w:rsid w:val="00B02783"/>
    <w:rsid w:val="00B03093"/>
    <w:rsid w:val="00B0496C"/>
    <w:rsid w:val="00B056F2"/>
    <w:rsid w:val="00B110BD"/>
    <w:rsid w:val="00B1216B"/>
    <w:rsid w:val="00B14D9D"/>
    <w:rsid w:val="00B15080"/>
    <w:rsid w:val="00B15D50"/>
    <w:rsid w:val="00B20356"/>
    <w:rsid w:val="00B20864"/>
    <w:rsid w:val="00B2479B"/>
    <w:rsid w:val="00B27991"/>
    <w:rsid w:val="00B305E9"/>
    <w:rsid w:val="00B32EE8"/>
    <w:rsid w:val="00B33811"/>
    <w:rsid w:val="00B3396C"/>
    <w:rsid w:val="00B366F4"/>
    <w:rsid w:val="00B42DE0"/>
    <w:rsid w:val="00B43AB9"/>
    <w:rsid w:val="00B43BEA"/>
    <w:rsid w:val="00B45B7B"/>
    <w:rsid w:val="00B4668C"/>
    <w:rsid w:val="00B47EAE"/>
    <w:rsid w:val="00B5016D"/>
    <w:rsid w:val="00B521AA"/>
    <w:rsid w:val="00B54725"/>
    <w:rsid w:val="00B56D9B"/>
    <w:rsid w:val="00B57047"/>
    <w:rsid w:val="00B57115"/>
    <w:rsid w:val="00B676DE"/>
    <w:rsid w:val="00B7206F"/>
    <w:rsid w:val="00B752EA"/>
    <w:rsid w:val="00B802EC"/>
    <w:rsid w:val="00B81123"/>
    <w:rsid w:val="00B814B6"/>
    <w:rsid w:val="00B83622"/>
    <w:rsid w:val="00B85010"/>
    <w:rsid w:val="00B85799"/>
    <w:rsid w:val="00B92856"/>
    <w:rsid w:val="00B93569"/>
    <w:rsid w:val="00B93C0D"/>
    <w:rsid w:val="00B93CA9"/>
    <w:rsid w:val="00B95BFC"/>
    <w:rsid w:val="00B967B7"/>
    <w:rsid w:val="00B96CAF"/>
    <w:rsid w:val="00B9773F"/>
    <w:rsid w:val="00BA1828"/>
    <w:rsid w:val="00BA496E"/>
    <w:rsid w:val="00BA6B6E"/>
    <w:rsid w:val="00BB24B3"/>
    <w:rsid w:val="00BB3D92"/>
    <w:rsid w:val="00BB3F8E"/>
    <w:rsid w:val="00BB55DC"/>
    <w:rsid w:val="00BB5944"/>
    <w:rsid w:val="00BB5D37"/>
    <w:rsid w:val="00BB611D"/>
    <w:rsid w:val="00BC1A45"/>
    <w:rsid w:val="00BC3D00"/>
    <w:rsid w:val="00BC5065"/>
    <w:rsid w:val="00BC52D8"/>
    <w:rsid w:val="00BC5727"/>
    <w:rsid w:val="00BC5ECE"/>
    <w:rsid w:val="00BC5FA6"/>
    <w:rsid w:val="00BC72A2"/>
    <w:rsid w:val="00BD0285"/>
    <w:rsid w:val="00BD2615"/>
    <w:rsid w:val="00BD27F6"/>
    <w:rsid w:val="00BD3493"/>
    <w:rsid w:val="00BD3796"/>
    <w:rsid w:val="00BD4664"/>
    <w:rsid w:val="00BD490A"/>
    <w:rsid w:val="00BD64FC"/>
    <w:rsid w:val="00BD7414"/>
    <w:rsid w:val="00BE0CBF"/>
    <w:rsid w:val="00BE2F6B"/>
    <w:rsid w:val="00BE3D25"/>
    <w:rsid w:val="00BE508B"/>
    <w:rsid w:val="00BE69B8"/>
    <w:rsid w:val="00BF0354"/>
    <w:rsid w:val="00BF2B4D"/>
    <w:rsid w:val="00BF4745"/>
    <w:rsid w:val="00BF4B64"/>
    <w:rsid w:val="00BF5943"/>
    <w:rsid w:val="00BF75ED"/>
    <w:rsid w:val="00C0171A"/>
    <w:rsid w:val="00C01D1F"/>
    <w:rsid w:val="00C02AA7"/>
    <w:rsid w:val="00C0348A"/>
    <w:rsid w:val="00C03646"/>
    <w:rsid w:val="00C07AAC"/>
    <w:rsid w:val="00C1063A"/>
    <w:rsid w:val="00C120C4"/>
    <w:rsid w:val="00C12DBA"/>
    <w:rsid w:val="00C15F4C"/>
    <w:rsid w:val="00C1685D"/>
    <w:rsid w:val="00C16A8E"/>
    <w:rsid w:val="00C16F4A"/>
    <w:rsid w:val="00C174E0"/>
    <w:rsid w:val="00C1792B"/>
    <w:rsid w:val="00C20940"/>
    <w:rsid w:val="00C233CD"/>
    <w:rsid w:val="00C23D61"/>
    <w:rsid w:val="00C27F07"/>
    <w:rsid w:val="00C32F14"/>
    <w:rsid w:val="00C33957"/>
    <w:rsid w:val="00C33BA7"/>
    <w:rsid w:val="00C34808"/>
    <w:rsid w:val="00C41751"/>
    <w:rsid w:val="00C43D50"/>
    <w:rsid w:val="00C44EB1"/>
    <w:rsid w:val="00C455C1"/>
    <w:rsid w:val="00C473D3"/>
    <w:rsid w:val="00C4764D"/>
    <w:rsid w:val="00C51412"/>
    <w:rsid w:val="00C54236"/>
    <w:rsid w:val="00C542B1"/>
    <w:rsid w:val="00C548CF"/>
    <w:rsid w:val="00C54947"/>
    <w:rsid w:val="00C60254"/>
    <w:rsid w:val="00C61A94"/>
    <w:rsid w:val="00C6309C"/>
    <w:rsid w:val="00C63190"/>
    <w:rsid w:val="00C66269"/>
    <w:rsid w:val="00C662A8"/>
    <w:rsid w:val="00C6677D"/>
    <w:rsid w:val="00C67526"/>
    <w:rsid w:val="00C70C4F"/>
    <w:rsid w:val="00C71B79"/>
    <w:rsid w:val="00C72D93"/>
    <w:rsid w:val="00C7370E"/>
    <w:rsid w:val="00C76613"/>
    <w:rsid w:val="00C77470"/>
    <w:rsid w:val="00C805A5"/>
    <w:rsid w:val="00C81256"/>
    <w:rsid w:val="00C8496F"/>
    <w:rsid w:val="00C8554B"/>
    <w:rsid w:val="00C93028"/>
    <w:rsid w:val="00C93471"/>
    <w:rsid w:val="00C94AC5"/>
    <w:rsid w:val="00C95209"/>
    <w:rsid w:val="00C95A64"/>
    <w:rsid w:val="00C962E4"/>
    <w:rsid w:val="00CA0CC6"/>
    <w:rsid w:val="00CA1EB2"/>
    <w:rsid w:val="00CA3E69"/>
    <w:rsid w:val="00CA6BDA"/>
    <w:rsid w:val="00CB0AC5"/>
    <w:rsid w:val="00CB2316"/>
    <w:rsid w:val="00CB2F6E"/>
    <w:rsid w:val="00CB5AA8"/>
    <w:rsid w:val="00CB5FB8"/>
    <w:rsid w:val="00CB6163"/>
    <w:rsid w:val="00CC176F"/>
    <w:rsid w:val="00CC17D5"/>
    <w:rsid w:val="00CC372C"/>
    <w:rsid w:val="00CD033C"/>
    <w:rsid w:val="00CD0638"/>
    <w:rsid w:val="00CD1583"/>
    <w:rsid w:val="00CD247A"/>
    <w:rsid w:val="00CD3EBC"/>
    <w:rsid w:val="00CD585F"/>
    <w:rsid w:val="00CD6E1E"/>
    <w:rsid w:val="00CE10F3"/>
    <w:rsid w:val="00CE1C08"/>
    <w:rsid w:val="00CE531D"/>
    <w:rsid w:val="00CE6363"/>
    <w:rsid w:val="00CF1A50"/>
    <w:rsid w:val="00CF27B9"/>
    <w:rsid w:val="00CF2939"/>
    <w:rsid w:val="00D02AEE"/>
    <w:rsid w:val="00D042B4"/>
    <w:rsid w:val="00D045E3"/>
    <w:rsid w:val="00D06F01"/>
    <w:rsid w:val="00D10C10"/>
    <w:rsid w:val="00D1206F"/>
    <w:rsid w:val="00D12EAE"/>
    <w:rsid w:val="00D1393F"/>
    <w:rsid w:val="00D15FCF"/>
    <w:rsid w:val="00D17BC0"/>
    <w:rsid w:val="00D211FB"/>
    <w:rsid w:val="00D21867"/>
    <w:rsid w:val="00D231BB"/>
    <w:rsid w:val="00D30396"/>
    <w:rsid w:val="00D32ECA"/>
    <w:rsid w:val="00D33B7E"/>
    <w:rsid w:val="00D36510"/>
    <w:rsid w:val="00D36575"/>
    <w:rsid w:val="00D37022"/>
    <w:rsid w:val="00D443AA"/>
    <w:rsid w:val="00D44C70"/>
    <w:rsid w:val="00D54484"/>
    <w:rsid w:val="00D5757F"/>
    <w:rsid w:val="00D60165"/>
    <w:rsid w:val="00D63038"/>
    <w:rsid w:val="00D67401"/>
    <w:rsid w:val="00D700ED"/>
    <w:rsid w:val="00D725A1"/>
    <w:rsid w:val="00D77CF4"/>
    <w:rsid w:val="00D80002"/>
    <w:rsid w:val="00D809CC"/>
    <w:rsid w:val="00D8171D"/>
    <w:rsid w:val="00D826A5"/>
    <w:rsid w:val="00D8501D"/>
    <w:rsid w:val="00D85378"/>
    <w:rsid w:val="00D8600F"/>
    <w:rsid w:val="00D90053"/>
    <w:rsid w:val="00D90A46"/>
    <w:rsid w:val="00D917EA"/>
    <w:rsid w:val="00D9187B"/>
    <w:rsid w:val="00D93896"/>
    <w:rsid w:val="00DA0C41"/>
    <w:rsid w:val="00DA30FC"/>
    <w:rsid w:val="00DA5593"/>
    <w:rsid w:val="00DA6079"/>
    <w:rsid w:val="00DA69C1"/>
    <w:rsid w:val="00DB0353"/>
    <w:rsid w:val="00DB1463"/>
    <w:rsid w:val="00DB3A97"/>
    <w:rsid w:val="00DB56B8"/>
    <w:rsid w:val="00DB6123"/>
    <w:rsid w:val="00DC0C04"/>
    <w:rsid w:val="00DC1725"/>
    <w:rsid w:val="00DC24FE"/>
    <w:rsid w:val="00DC25C0"/>
    <w:rsid w:val="00DD18E4"/>
    <w:rsid w:val="00DD1C97"/>
    <w:rsid w:val="00DD298F"/>
    <w:rsid w:val="00DD2A5B"/>
    <w:rsid w:val="00DD3134"/>
    <w:rsid w:val="00DD45C5"/>
    <w:rsid w:val="00DD4AF5"/>
    <w:rsid w:val="00DD4E3F"/>
    <w:rsid w:val="00DD535C"/>
    <w:rsid w:val="00DD6FA7"/>
    <w:rsid w:val="00DE086F"/>
    <w:rsid w:val="00DE215F"/>
    <w:rsid w:val="00DE49C4"/>
    <w:rsid w:val="00DE7E69"/>
    <w:rsid w:val="00DF1B96"/>
    <w:rsid w:val="00DF268A"/>
    <w:rsid w:val="00DF3D68"/>
    <w:rsid w:val="00DF4CA4"/>
    <w:rsid w:val="00DF5CDC"/>
    <w:rsid w:val="00DF6D1E"/>
    <w:rsid w:val="00DF6E6A"/>
    <w:rsid w:val="00E01425"/>
    <w:rsid w:val="00E10803"/>
    <w:rsid w:val="00E143FD"/>
    <w:rsid w:val="00E15978"/>
    <w:rsid w:val="00E15A7C"/>
    <w:rsid w:val="00E15FEC"/>
    <w:rsid w:val="00E166A4"/>
    <w:rsid w:val="00E20CB0"/>
    <w:rsid w:val="00E25916"/>
    <w:rsid w:val="00E276F8"/>
    <w:rsid w:val="00E27D51"/>
    <w:rsid w:val="00E309AE"/>
    <w:rsid w:val="00E33096"/>
    <w:rsid w:val="00E33218"/>
    <w:rsid w:val="00E33C80"/>
    <w:rsid w:val="00E34E6E"/>
    <w:rsid w:val="00E3559A"/>
    <w:rsid w:val="00E40B01"/>
    <w:rsid w:val="00E448CB"/>
    <w:rsid w:val="00E51231"/>
    <w:rsid w:val="00E5166C"/>
    <w:rsid w:val="00E53D35"/>
    <w:rsid w:val="00E5409C"/>
    <w:rsid w:val="00E54E2F"/>
    <w:rsid w:val="00E57284"/>
    <w:rsid w:val="00E6026E"/>
    <w:rsid w:val="00E60466"/>
    <w:rsid w:val="00E61F86"/>
    <w:rsid w:val="00E6574C"/>
    <w:rsid w:val="00E665C0"/>
    <w:rsid w:val="00E67DDD"/>
    <w:rsid w:val="00E7095D"/>
    <w:rsid w:val="00E70B0A"/>
    <w:rsid w:val="00E71307"/>
    <w:rsid w:val="00E73A71"/>
    <w:rsid w:val="00E76ED5"/>
    <w:rsid w:val="00E77B74"/>
    <w:rsid w:val="00E81B02"/>
    <w:rsid w:val="00E829E3"/>
    <w:rsid w:val="00E85883"/>
    <w:rsid w:val="00E8638C"/>
    <w:rsid w:val="00E87F88"/>
    <w:rsid w:val="00E9326C"/>
    <w:rsid w:val="00E9360D"/>
    <w:rsid w:val="00E94281"/>
    <w:rsid w:val="00E9501C"/>
    <w:rsid w:val="00E95822"/>
    <w:rsid w:val="00E95859"/>
    <w:rsid w:val="00E95928"/>
    <w:rsid w:val="00E95C9C"/>
    <w:rsid w:val="00EA09B7"/>
    <w:rsid w:val="00EA1EAE"/>
    <w:rsid w:val="00EA51D6"/>
    <w:rsid w:val="00EA5C04"/>
    <w:rsid w:val="00EA62C7"/>
    <w:rsid w:val="00EA75D5"/>
    <w:rsid w:val="00EB0A03"/>
    <w:rsid w:val="00EB0B0A"/>
    <w:rsid w:val="00EB2BF1"/>
    <w:rsid w:val="00EB2D94"/>
    <w:rsid w:val="00EB3424"/>
    <w:rsid w:val="00EB7741"/>
    <w:rsid w:val="00EB7FE3"/>
    <w:rsid w:val="00EC5338"/>
    <w:rsid w:val="00EC76C9"/>
    <w:rsid w:val="00ED1906"/>
    <w:rsid w:val="00ED3271"/>
    <w:rsid w:val="00ED59EC"/>
    <w:rsid w:val="00ED61FB"/>
    <w:rsid w:val="00ED6A5F"/>
    <w:rsid w:val="00ED6CF9"/>
    <w:rsid w:val="00ED7805"/>
    <w:rsid w:val="00EE00FB"/>
    <w:rsid w:val="00EE377E"/>
    <w:rsid w:val="00EE3887"/>
    <w:rsid w:val="00EE3D29"/>
    <w:rsid w:val="00EE712C"/>
    <w:rsid w:val="00EE7736"/>
    <w:rsid w:val="00EF26A6"/>
    <w:rsid w:val="00EF30CA"/>
    <w:rsid w:val="00EF471A"/>
    <w:rsid w:val="00EF5B70"/>
    <w:rsid w:val="00EF5B7E"/>
    <w:rsid w:val="00EF708D"/>
    <w:rsid w:val="00F02474"/>
    <w:rsid w:val="00F026D8"/>
    <w:rsid w:val="00F048C8"/>
    <w:rsid w:val="00F04D38"/>
    <w:rsid w:val="00F0515F"/>
    <w:rsid w:val="00F072B7"/>
    <w:rsid w:val="00F078F2"/>
    <w:rsid w:val="00F16658"/>
    <w:rsid w:val="00F167F1"/>
    <w:rsid w:val="00F16A86"/>
    <w:rsid w:val="00F2184A"/>
    <w:rsid w:val="00F22392"/>
    <w:rsid w:val="00F244A7"/>
    <w:rsid w:val="00F24D61"/>
    <w:rsid w:val="00F277C0"/>
    <w:rsid w:val="00F27908"/>
    <w:rsid w:val="00F3023A"/>
    <w:rsid w:val="00F318E9"/>
    <w:rsid w:val="00F31ED5"/>
    <w:rsid w:val="00F3264E"/>
    <w:rsid w:val="00F32828"/>
    <w:rsid w:val="00F34D2E"/>
    <w:rsid w:val="00F34E9E"/>
    <w:rsid w:val="00F36192"/>
    <w:rsid w:val="00F411DF"/>
    <w:rsid w:val="00F412EB"/>
    <w:rsid w:val="00F42462"/>
    <w:rsid w:val="00F43113"/>
    <w:rsid w:val="00F44169"/>
    <w:rsid w:val="00F44C71"/>
    <w:rsid w:val="00F52390"/>
    <w:rsid w:val="00F54943"/>
    <w:rsid w:val="00F5584D"/>
    <w:rsid w:val="00F55C03"/>
    <w:rsid w:val="00F55E03"/>
    <w:rsid w:val="00F5621A"/>
    <w:rsid w:val="00F562B5"/>
    <w:rsid w:val="00F579B3"/>
    <w:rsid w:val="00F603E7"/>
    <w:rsid w:val="00F604A4"/>
    <w:rsid w:val="00F63BD0"/>
    <w:rsid w:val="00F65E63"/>
    <w:rsid w:val="00F66CFF"/>
    <w:rsid w:val="00F6774C"/>
    <w:rsid w:val="00F80B02"/>
    <w:rsid w:val="00F81C6E"/>
    <w:rsid w:val="00F82811"/>
    <w:rsid w:val="00F8290F"/>
    <w:rsid w:val="00F82957"/>
    <w:rsid w:val="00F83122"/>
    <w:rsid w:val="00F85DC0"/>
    <w:rsid w:val="00F85F8C"/>
    <w:rsid w:val="00F905C1"/>
    <w:rsid w:val="00F90640"/>
    <w:rsid w:val="00F9092D"/>
    <w:rsid w:val="00F918BB"/>
    <w:rsid w:val="00F91D44"/>
    <w:rsid w:val="00F92010"/>
    <w:rsid w:val="00F9205A"/>
    <w:rsid w:val="00F9334B"/>
    <w:rsid w:val="00F934CE"/>
    <w:rsid w:val="00F94ECF"/>
    <w:rsid w:val="00F95156"/>
    <w:rsid w:val="00F9583C"/>
    <w:rsid w:val="00FA244B"/>
    <w:rsid w:val="00FA449E"/>
    <w:rsid w:val="00FA4D30"/>
    <w:rsid w:val="00FB0B02"/>
    <w:rsid w:val="00FB19D5"/>
    <w:rsid w:val="00FB311A"/>
    <w:rsid w:val="00FB3344"/>
    <w:rsid w:val="00FB4BD2"/>
    <w:rsid w:val="00FB4D5B"/>
    <w:rsid w:val="00FB620B"/>
    <w:rsid w:val="00FC1CB1"/>
    <w:rsid w:val="00FC2131"/>
    <w:rsid w:val="00FC30D2"/>
    <w:rsid w:val="00FD031B"/>
    <w:rsid w:val="00FD1BC5"/>
    <w:rsid w:val="00FD3FB9"/>
    <w:rsid w:val="00FE0705"/>
    <w:rsid w:val="00FE0A23"/>
    <w:rsid w:val="00FE1148"/>
    <w:rsid w:val="00FE1FB8"/>
    <w:rsid w:val="00FE2EE8"/>
    <w:rsid w:val="00FE43B1"/>
    <w:rsid w:val="00FE77D6"/>
    <w:rsid w:val="00FF0CE0"/>
    <w:rsid w:val="00FF1B1B"/>
    <w:rsid w:val="00FF2BF3"/>
    <w:rsid w:val="00FF3561"/>
    <w:rsid w:val="00FF429F"/>
    <w:rsid w:val="00FF4EA1"/>
    <w:rsid w:val="08C07423"/>
    <w:rsid w:val="09134EC8"/>
    <w:rsid w:val="187CB4D1"/>
    <w:rsid w:val="193045D9"/>
    <w:rsid w:val="1FACC936"/>
    <w:rsid w:val="259495D9"/>
    <w:rsid w:val="28CCC494"/>
    <w:rsid w:val="31048EC9"/>
    <w:rsid w:val="37221061"/>
    <w:rsid w:val="38759F15"/>
    <w:rsid w:val="395B72B1"/>
    <w:rsid w:val="39753BDE"/>
    <w:rsid w:val="3A1EC7B0"/>
    <w:rsid w:val="3A564E5F"/>
    <w:rsid w:val="3ABA9308"/>
    <w:rsid w:val="3ACEF790"/>
    <w:rsid w:val="3D1C636C"/>
    <w:rsid w:val="3EC31D6F"/>
    <w:rsid w:val="3F0F42C4"/>
    <w:rsid w:val="42C0DDB4"/>
    <w:rsid w:val="431B4A7C"/>
    <w:rsid w:val="453E470E"/>
    <w:rsid w:val="45DB55B3"/>
    <w:rsid w:val="46844B84"/>
    <w:rsid w:val="4CE586FF"/>
    <w:rsid w:val="4FCF7847"/>
    <w:rsid w:val="5252F0F7"/>
    <w:rsid w:val="54A75EFF"/>
    <w:rsid w:val="57BC4025"/>
    <w:rsid w:val="5A96A174"/>
    <w:rsid w:val="5ACB63BF"/>
    <w:rsid w:val="5BB00511"/>
    <w:rsid w:val="5CE91524"/>
    <w:rsid w:val="62010E1B"/>
    <w:rsid w:val="6B989219"/>
    <w:rsid w:val="6E2DA75A"/>
    <w:rsid w:val="6E8595D6"/>
    <w:rsid w:val="75530E70"/>
    <w:rsid w:val="79AAA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186C8"/>
  <w15:docId w15:val="{AAFC608D-5CF6-4221-AC07-A6CC7D5DB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934"/>
  </w:style>
  <w:style w:type="paragraph" w:styleId="Heading1">
    <w:name w:val="heading 1"/>
    <w:basedOn w:val="Normal"/>
    <w:next w:val="Normal"/>
    <w:link w:val="Heading1Char"/>
    <w:uiPriority w:val="9"/>
    <w:qFormat/>
    <w:rsid w:val="007401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D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F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017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740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qFormat/>
    <w:rsid w:val="0074017E"/>
    <w:pPr>
      <w:spacing w:before="120" w:after="120" w:line="240" w:lineRule="auto"/>
    </w:pPr>
    <w:rPr>
      <w:rFonts w:cs="Times New Roman"/>
      <w:color w:val="000000" w:themeColor="text1"/>
      <w:szCs w:val="20"/>
    </w:rPr>
  </w:style>
  <w:style w:type="character" w:customStyle="1" w:styleId="BodyTextChar">
    <w:name w:val="Body Text Char"/>
    <w:basedOn w:val="DefaultParagraphFont"/>
    <w:link w:val="BodyText"/>
    <w:rsid w:val="0074017E"/>
    <w:rPr>
      <w:rFonts w:cs="Times New Roman"/>
      <w:color w:val="000000" w:themeColor="text1"/>
      <w:szCs w:val="20"/>
    </w:rPr>
  </w:style>
  <w:style w:type="paragraph" w:styleId="Header">
    <w:name w:val="header"/>
    <w:basedOn w:val="Normal"/>
    <w:link w:val="HeaderChar"/>
    <w:uiPriority w:val="99"/>
    <w:unhideWhenUsed/>
    <w:rsid w:val="00F56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2B5"/>
  </w:style>
  <w:style w:type="paragraph" w:styleId="Footer">
    <w:name w:val="footer"/>
    <w:basedOn w:val="Normal"/>
    <w:link w:val="FooterChar"/>
    <w:uiPriority w:val="99"/>
    <w:unhideWhenUsed/>
    <w:rsid w:val="00F56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2B5"/>
  </w:style>
  <w:style w:type="character" w:styleId="Hyperlink">
    <w:name w:val="Hyperlink"/>
    <w:basedOn w:val="DefaultParagraphFont"/>
    <w:uiPriority w:val="99"/>
    <w:unhideWhenUsed/>
    <w:rsid w:val="00F579B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D5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43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3D50"/>
    <w:pPr>
      <w:spacing w:after="0" w:line="240" w:lineRule="auto"/>
    </w:pPr>
    <w:rPr>
      <w:color w:val="4F81BD" w:themeColor="accen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3D50"/>
    <w:rPr>
      <w:color w:val="4F81BD" w:themeColor="accen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D5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2A6F20"/>
    <w:pPr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6F20"/>
    <w:rPr>
      <w:rFonts w:ascii="Arial" w:eastAsia="Times New Roman" w:hAnsi="Arial" w:cs="Arial"/>
      <w:sz w:val="24"/>
      <w:szCs w:val="24"/>
      <w:lang w:eastAsia="zh-CN"/>
    </w:rPr>
  </w:style>
  <w:style w:type="character" w:styleId="FootnoteReference">
    <w:name w:val="footnote reference"/>
    <w:basedOn w:val="DefaultParagraphFont"/>
    <w:uiPriority w:val="99"/>
    <w:unhideWhenUsed/>
    <w:rsid w:val="002A6F20"/>
    <w:rPr>
      <w:vertAlign w:val="superscript"/>
    </w:rPr>
  </w:style>
  <w:style w:type="paragraph" w:styleId="NoSpacing">
    <w:name w:val="No Spacing"/>
    <w:link w:val="NoSpacingChar"/>
    <w:uiPriority w:val="1"/>
    <w:qFormat/>
    <w:rsid w:val="00A3666A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666A"/>
    <w:rPr>
      <w:rFonts w:ascii="Calibri" w:eastAsia="Calibri" w:hAnsi="Calibri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F2D"/>
    <w:pPr>
      <w:spacing w:after="200"/>
    </w:pPr>
    <w:rPr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F2D"/>
    <w:rPr>
      <w:b/>
      <w:bCs/>
      <w:color w:val="4F81BD" w:themeColor="accent1"/>
      <w:sz w:val="20"/>
      <w:szCs w:val="20"/>
    </w:rPr>
  </w:style>
  <w:style w:type="table" w:styleId="LightShading">
    <w:name w:val="Light Shading"/>
    <w:basedOn w:val="TableNormal"/>
    <w:uiPriority w:val="60"/>
    <w:rsid w:val="00561C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274C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numbering" w:customStyle="1" w:styleId="Bullets">
    <w:name w:val="Bullets"/>
    <w:basedOn w:val="NoList"/>
    <w:uiPriority w:val="99"/>
    <w:rsid w:val="0002730A"/>
    <w:pPr>
      <w:numPr>
        <w:numId w:val="23"/>
      </w:numPr>
    </w:pPr>
  </w:style>
  <w:style w:type="paragraph" w:customStyle="1" w:styleId="SectionBullet">
    <w:name w:val="Section Bullet"/>
    <w:basedOn w:val="BodyText"/>
    <w:uiPriority w:val="30"/>
    <w:rsid w:val="0002730A"/>
    <w:pPr>
      <w:numPr>
        <w:ilvl w:val="4"/>
        <w:numId w:val="23"/>
      </w:numPr>
      <w:tabs>
        <w:tab w:val="num" w:pos="360"/>
      </w:tabs>
      <w:spacing w:before="0" w:after="0" w:line="320" w:lineRule="atLeast"/>
      <w:ind w:left="0" w:firstLine="0"/>
    </w:pPr>
    <w:rPr>
      <w:sz w:val="24"/>
    </w:rPr>
  </w:style>
  <w:style w:type="paragraph" w:customStyle="1" w:styleId="Bullets2">
    <w:name w:val="Bullets 2"/>
    <w:basedOn w:val="Normal"/>
    <w:qFormat/>
    <w:rsid w:val="0002730A"/>
    <w:pPr>
      <w:numPr>
        <w:ilvl w:val="1"/>
        <w:numId w:val="23"/>
      </w:numPr>
      <w:spacing w:before="40" w:after="40" w:line="240" w:lineRule="auto"/>
    </w:pPr>
    <w:rPr>
      <w:rFonts w:cs="Times New Roman"/>
      <w:color w:val="000000" w:themeColor="text1"/>
      <w:szCs w:val="20"/>
    </w:rPr>
  </w:style>
  <w:style w:type="paragraph" w:customStyle="1" w:styleId="Bullets3">
    <w:name w:val="Bullets 3"/>
    <w:basedOn w:val="Normal"/>
    <w:qFormat/>
    <w:rsid w:val="0002730A"/>
    <w:pPr>
      <w:numPr>
        <w:ilvl w:val="2"/>
        <w:numId w:val="23"/>
      </w:numPr>
      <w:spacing w:before="40" w:after="40" w:line="240" w:lineRule="auto"/>
    </w:pPr>
    <w:rPr>
      <w:rFonts w:cs="Times New Roman"/>
      <w:color w:val="000000" w:themeColor="text1"/>
      <w:szCs w:val="20"/>
    </w:rPr>
  </w:style>
  <w:style w:type="paragraph" w:customStyle="1" w:styleId="TableBullets1">
    <w:name w:val="Table Bullets 1"/>
    <w:basedOn w:val="Normal"/>
    <w:uiPriority w:val="15"/>
    <w:qFormat/>
    <w:rsid w:val="0002730A"/>
    <w:pPr>
      <w:numPr>
        <w:ilvl w:val="5"/>
        <w:numId w:val="23"/>
      </w:numPr>
      <w:spacing w:before="90" w:after="90" w:line="240" w:lineRule="auto"/>
      <w:ind w:right="113"/>
    </w:pPr>
    <w:rPr>
      <w:rFonts w:cs="Times New Roman"/>
      <w:color w:val="EEECE1" w:themeColor="background2"/>
      <w:sz w:val="18"/>
      <w:szCs w:val="20"/>
    </w:rPr>
  </w:style>
  <w:style w:type="paragraph" w:customStyle="1" w:styleId="TableBullets2">
    <w:name w:val="Table Bullets 2"/>
    <w:basedOn w:val="Normal"/>
    <w:uiPriority w:val="15"/>
    <w:qFormat/>
    <w:rsid w:val="0002730A"/>
    <w:pPr>
      <w:numPr>
        <w:ilvl w:val="6"/>
        <w:numId w:val="23"/>
      </w:numPr>
      <w:spacing w:before="90" w:after="90" w:line="240" w:lineRule="auto"/>
      <w:ind w:right="113"/>
    </w:pPr>
    <w:rPr>
      <w:rFonts w:cs="Times New Roman"/>
      <w:color w:val="EEECE1" w:themeColor="background2"/>
      <w:sz w:val="18"/>
      <w:szCs w:val="20"/>
    </w:rPr>
  </w:style>
  <w:style w:type="paragraph" w:customStyle="1" w:styleId="Bulletedlist">
    <w:name w:val="Bulleted list"/>
    <w:basedOn w:val="BodyText"/>
    <w:uiPriority w:val="99"/>
    <w:qFormat/>
    <w:rsid w:val="0002730A"/>
    <w:pPr>
      <w:numPr>
        <w:numId w:val="23"/>
      </w:numPr>
      <w:tabs>
        <w:tab w:val="num" w:pos="360"/>
      </w:tabs>
      <w:ind w:left="0" w:firstLine="0"/>
    </w:pPr>
    <w:rPr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D247A"/>
    <w:rPr>
      <w:color w:val="800080" w:themeColor="followedHyperlink"/>
      <w:u w:val="single"/>
    </w:rPr>
  </w:style>
  <w:style w:type="paragraph" w:customStyle="1" w:styleId="Bodytextv4">
    <w:name w:val="Body text (v4)"/>
    <w:link w:val="Bodytextv4Char"/>
    <w:rsid w:val="00B83622"/>
    <w:pPr>
      <w:suppressAutoHyphens/>
      <w:spacing w:after="0" w:line="240" w:lineRule="auto"/>
      <w:ind w:left="720"/>
    </w:pPr>
    <w:rPr>
      <w:rFonts w:ascii="Arial" w:eastAsia="Times New Roman" w:hAnsi="Arial" w:cs="Times New Roman"/>
      <w:lang w:eastAsia="zh-CN"/>
    </w:rPr>
  </w:style>
  <w:style w:type="character" w:customStyle="1" w:styleId="Bodytextv4Char">
    <w:name w:val="Body text (v4) Char"/>
    <w:link w:val="Bodytextv4"/>
    <w:locked/>
    <w:rsid w:val="00B83622"/>
    <w:rPr>
      <w:rFonts w:ascii="Arial" w:eastAsia="Times New Roman" w:hAnsi="Arial" w:cs="Times New Roman"/>
      <w:lang w:eastAsia="zh-CN"/>
    </w:rPr>
  </w:style>
  <w:style w:type="paragraph" w:customStyle="1" w:styleId="Cover-Title">
    <w:name w:val="Cover - Title"/>
    <w:basedOn w:val="Title"/>
    <w:qFormat/>
    <w:rsid w:val="00242EE1"/>
    <w:pPr>
      <w:spacing w:before="120" w:after="480"/>
      <w:ind w:left="3912"/>
      <w:outlineLvl w:val="0"/>
    </w:pPr>
    <w:rPr>
      <w:b/>
      <w:bCs/>
      <w:color w:val="1F497D" w:themeColor="text2"/>
      <w:sz w:val="80"/>
      <w:szCs w:val="80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242E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E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AA6D49"/>
    <w:pPr>
      <w:widowControl w:val="0"/>
      <w:autoSpaceDE w:val="0"/>
      <w:autoSpaceDN w:val="0"/>
      <w:spacing w:after="0" w:line="240" w:lineRule="auto"/>
      <w:ind w:left="105"/>
    </w:pPr>
    <w:rPr>
      <w:rFonts w:ascii="Arial" w:eastAsia="Arial" w:hAnsi="Arial" w:cs="Arial"/>
      <w:lang w:val="en-US"/>
    </w:rPr>
  </w:style>
  <w:style w:type="paragraph" w:styleId="Revision">
    <w:name w:val="Revision"/>
    <w:hidden/>
    <w:uiPriority w:val="99"/>
    <w:semiHidden/>
    <w:rsid w:val="00E8638C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151F69"/>
  </w:style>
  <w:style w:type="paragraph" w:customStyle="1" w:styleId="Cover-Programme">
    <w:name w:val="Cover - Programme"/>
    <w:basedOn w:val="Normal"/>
    <w:qFormat/>
    <w:rsid w:val="00151F69"/>
    <w:pPr>
      <w:numPr>
        <w:ilvl w:val="1"/>
      </w:numPr>
      <w:spacing w:after="240" w:line="240" w:lineRule="auto"/>
      <w:ind w:left="3912"/>
    </w:pPr>
    <w:rPr>
      <w:rFonts w:eastAsiaTheme="majorEastAsia" w:cstheme="majorBidi"/>
      <w:b/>
      <w:bCs/>
      <w:color w:val="000000" w:themeColor="text1"/>
      <w:spacing w:val="15"/>
      <w:kern w:val="2"/>
      <w:sz w:val="40"/>
      <w:szCs w:val="40"/>
      <w14:ligatures w14:val="standardContextual"/>
    </w:rPr>
  </w:style>
  <w:style w:type="paragraph" w:customStyle="1" w:styleId="Cover-Date">
    <w:name w:val="Cover - Date"/>
    <w:basedOn w:val="Normal"/>
    <w:qFormat/>
    <w:rsid w:val="00151F69"/>
    <w:pPr>
      <w:spacing w:after="120" w:line="240" w:lineRule="auto"/>
    </w:pPr>
    <w:rPr>
      <w:color w:val="000000"/>
      <w:kern w:val="2"/>
      <w:sz w:val="36"/>
      <w:szCs w:val="3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53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omments" Target="comments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TaxCatchAll xmlns="67f70442-0066-4bc7-9dfa-975bf4193003" xsi:nil="true"/>
    <lcf76f155ced4ddcb4097134ff3c332f xmlns="60e174e6-3a3c-407b-bf7d-fc397337bb8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5E141E998D6544BD8691FE3438095B" ma:contentTypeVersion="16" ma:contentTypeDescription="Create a new document." ma:contentTypeScope="" ma:versionID="beb6a684f32b00cccf62eb4e93dbcbc8">
  <xsd:schema xmlns:xsd="http://www.w3.org/2001/XMLSchema" xmlns:xs="http://www.w3.org/2001/XMLSchema" xmlns:p="http://schemas.microsoft.com/office/2006/metadata/properties" xmlns:ns2="60e174e6-3a3c-407b-bf7d-fc397337bb8b" xmlns:ns3="67f70442-0066-4bc7-9dfa-975bf4193003" targetNamespace="http://schemas.microsoft.com/office/2006/metadata/properties" ma:root="true" ma:fieldsID="64b43be2aac57a823b4804379ae9f822" ns2:_="" ns3:_="">
    <xsd:import namespace="60e174e6-3a3c-407b-bf7d-fc397337bb8b"/>
    <xsd:import namespace="67f70442-0066-4bc7-9dfa-975bf41930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174e6-3a3c-407b-bf7d-fc397337bb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d8b47c1-f241-41f3-8d01-b95036d9ee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70442-0066-4bc7-9dfa-975bf419300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79a7bcc-901e-47be-bb55-31f383c58591}" ma:internalName="TaxCatchAll" ma:showField="CatchAllData" ma:web="67f70442-0066-4bc7-9dfa-975bf41930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BAF32F-8E9A-4E54-899A-F162EA7A8059}">
  <ds:schemaRefs>
    <ds:schemaRef ds:uri="http://schemas.microsoft.com/office/2006/metadata/properties"/>
    <ds:schemaRef ds:uri="67f70442-0066-4bc7-9dfa-975bf4193003"/>
    <ds:schemaRef ds:uri="60e174e6-3a3c-407b-bf7d-fc397337bb8b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03D57E-458B-4531-9FD2-9584A7CA46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679075-FFF4-4D7E-9A00-F5153E9789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EB0A44-5C07-455C-B97C-8A92E5E64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174e6-3a3c-407b-bf7d-fc397337bb8b"/>
    <ds:schemaRef ds:uri="67f70442-0066-4bc7-9dfa-975bf41930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266</Words>
  <Characters>7217</Characters>
  <Application>Microsoft Office Word</Application>
  <DocSecurity>0</DocSecurity>
  <Lines>60</Lines>
  <Paragraphs>16</Paragraphs>
  <ScaleCrop>false</ScaleCrop>
  <Company>British Council</Company>
  <LinksUpToDate>false</LinksUpToDate>
  <CharactersWithSpaces>8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tarai, Sneha (Nepal)</dc:creator>
  <cp:keywords/>
  <cp:lastModifiedBy>Sharma, Gaurab (Nepal)</cp:lastModifiedBy>
  <cp:revision>128</cp:revision>
  <cp:lastPrinted>2018-10-25T12:50:00Z</cp:lastPrinted>
  <dcterms:created xsi:type="dcterms:W3CDTF">2026-06-09T18:43:00Z</dcterms:created>
  <dcterms:modified xsi:type="dcterms:W3CDTF">2026-06-1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E141E998D6544BD8691FE3438095B</vt:lpwstr>
  </property>
  <property fmtid="{D5CDD505-2E9C-101B-9397-08002B2CF9AE}" pid="3" name="MediaServiceImageTags">
    <vt:lpwstr/>
  </property>
  <property fmtid="{D5CDD505-2E9C-101B-9397-08002B2CF9AE}" pid="4" name="GrammarlyDocumentId">
    <vt:lpwstr>6243e00b-d006-43c2-8790-688203af484c</vt:lpwstr>
  </property>
</Properties>
</file>